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Inference</w:t>
      </w:r>
      <w:r>
        <w:t xml:space="preserve"> </w:t>
      </w:r>
      <w:r>
        <w:t xml:space="preserve">Rough</w:t>
      </w:r>
      <w:r>
        <w:t xml:space="preserve"> </w:t>
      </w:r>
      <w:r>
        <w:t xml:space="preserve">Draft</w:t>
      </w:r>
    </w:p>
    <w:p>
      <w:pPr>
        <w:pStyle w:val="Author"/>
      </w:pPr>
      <w:r>
        <w:t xml:space="preserve">Patrick</w:t>
      </w:r>
      <w:r>
        <w:t xml:space="preserve"> </w:t>
      </w:r>
      <w:r>
        <w:t xml:space="preserve">Chase</w:t>
      </w:r>
    </w:p>
    <w:p>
      <w:pPr>
        <w:pStyle w:val="Date"/>
      </w:pPr>
      <w:r>
        <w:t xml:space="preserve">4/21/2021</w:t>
      </w:r>
    </w:p>
    <w:p>
      <w:pPr>
        <w:pStyle w:val="FirstParagraph"/>
      </w:pPr>
      <w:r>
        <w:t xml:space="preserve">In this project we are looking at the impact of prison expansion on teenage pregnancy and live birth rate. Specifically , we are focusing on Texas state prison expansion during 1993 and early 2000 implemented by governor Ann Richards that tripled the size of the states prison system. Texas sudden prison boom had a major consequence – state’s prison population more than doubled in five years. It would be reasonable to assume that since many young men, especially young black men were incarcerated, teen fertility would drop due to imbalance in sex ratio. The goal of this paper is to determine if there is a causal relationship between the spike of incarceration rate among juveniles and teen pregnancy and live birth rate. We would expect this relationship to be negative, in order to evaluate this we are using synthetic controls. The advantage of using SCM is it looks like the treated case in key metrics in terms of the prior covariates and other post outcome predictors, thus it gives us apples to apples comparison.</w:t>
      </w:r>
    </w:p>
    <w:p>
      <w:pPr>
        <w:pStyle w:val="BodyText"/>
      </w:pPr>
      <w:r>
        <w:t xml:space="preserve">In order to implement the SCM, we will be using references and corresponding r codes from Abadie’s (2003) results that examines terrorism effects on economic output in Basque County, Spain.</w:t>
      </w:r>
      <w:r>
        <w:t xml:space="preserve"> </w:t>
      </w:r>
      <w:hyperlink r:id="rId20">
        <w:r>
          <w:rPr>
            <w:rStyle w:val="Hyperlink"/>
          </w:rPr>
          <w:t xml:space="preserve">https://www.aeaweb.org/articles?id=10.1257/000282803321455188</w:t>
        </w:r>
      </w:hyperlink>
      <w:r>
        <w:t xml:space="preserve">.</w:t>
      </w:r>
    </w:p>
    <w:p>
      <w:pPr>
        <w:pStyle w:val="SourceCode"/>
      </w:pP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015107 </w:t>
      </w:r>
      <w:r>
        <w:br/>
      </w:r>
      <w:r>
        <w:rPr>
          <w:rStyle w:val="VerbatimChar"/>
        </w:rPr>
        <w:t xml:space="preserve">## </w:t>
      </w:r>
      <w:r>
        <w:br/>
      </w:r>
      <w:r>
        <w:rPr>
          <w:rStyle w:val="VerbatimChar"/>
        </w:rPr>
        <w:t xml:space="preserve">## solution.v:</w:t>
      </w:r>
      <w:r>
        <w:br/>
      </w:r>
      <w:r>
        <w:rPr>
          <w:rStyle w:val="VerbatimChar"/>
        </w:rPr>
        <w:t xml:space="preserve">##  0.07154915 0.02736536 0.8923763 5.5e-09 2.42e-08 0.008709159 7.6e-09 </w:t>
      </w:r>
      <w:r>
        <w:br/>
      </w:r>
      <w:r>
        <w:rPr>
          <w:rStyle w:val="VerbatimChar"/>
        </w:rPr>
        <w:t xml:space="preserve">## </w:t>
      </w:r>
      <w:r>
        <w:br/>
      </w:r>
      <w:r>
        <w:rPr>
          <w:rStyle w:val="VerbatimChar"/>
        </w:rPr>
        <w:t xml:space="preserve">## solution.w:</w:t>
      </w:r>
      <w:r>
        <w:br/>
      </w:r>
      <w:r>
        <w:rPr>
          <w:rStyle w:val="VerbatimChar"/>
        </w:rPr>
        <w:t xml:space="preserve">##  3.1624e-06 2.409e-07 2.1267e-06 1.84496e-05 0.3414498 5.67e-07 2.118e-07 2.353e-07 5.36e-08 0.2981352 3.819e-07 2.736e-07 1.27466e-05 8.934e-07 1.9113e-06 1.6149e-06 8.583e-07 1.13756e-05 0.3599649 1.8153e-06 2.789e-07 3.058e-07 4.3669e-06 5.491e-07 7.4e-09 1.5586e-06 1.03716e-05 9.868e-07 4.019e-07 3.65e-07 3.756e-07 8.8487e-06 5.029e-07 9.835e-07 7.0083e-06 1.03244e-05 4.9236e-06 1.1965e-06 1.7016e-06 4.911e-07 3.1e-09 5.3498e-06 1.4134e-06 0.000262627 1.2619e-06 4.661e-07 5.808e-07 6.369e-05 1.1599e-06 1.1983e-06</w:t>
      </w:r>
    </w:p>
    <w:p>
      <w:pPr>
        <w:pStyle w:val="FirstParagraph"/>
      </w:pPr>
      <w:r>
        <w:drawing>
          <wp:inline>
            <wp:extent cx="5334000" cy="4267200"/>
            <wp:effectExtent b="0" l="0" r="0" t="0"/>
            <wp:docPr descr="" title="" id="1" name="Picture"/>
            <a:graphic>
              <a:graphicData uri="http://schemas.openxmlformats.org/drawingml/2006/picture">
                <pic:pic>
                  <pic:nvPicPr>
                    <pic:cNvPr descr="Causal-inference-rough-draft-code-copy2_files/figure-docx/mixtape%20SC%20walkthrough-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usal-inference-rough-draft-code-copy2_files/figure-docx/mixtape%20SC%20walkthrough-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5681.9 </w:t>
      </w:r>
      <w:r>
        <w:br/>
      </w:r>
      <w:r>
        <w:rPr>
          <w:rStyle w:val="VerbatimChar"/>
        </w:rPr>
        <w:t xml:space="preserve">## </w:t>
      </w:r>
      <w:r>
        <w:br/>
      </w:r>
      <w:r>
        <w:rPr>
          <w:rStyle w:val="VerbatimChar"/>
        </w:rPr>
        <w:t xml:space="preserve">## solution.v:</w:t>
      </w:r>
      <w:r>
        <w:br/>
      </w:r>
      <w:r>
        <w:rPr>
          <w:rStyle w:val="VerbatimChar"/>
        </w:rPr>
        <w:t xml:space="preserve">##  0.06748428 0.02474086 0.9018141 6e-10 0.0006277061 0.003742051 0.001591043 </w:t>
      </w:r>
      <w:r>
        <w:br/>
      </w:r>
      <w:r>
        <w:rPr>
          <w:rStyle w:val="VerbatimChar"/>
        </w:rPr>
        <w:t xml:space="preserve">## </w:t>
      </w:r>
      <w:r>
        <w:br/>
      </w:r>
      <w:r>
        <w:rPr>
          <w:rStyle w:val="VerbatimChar"/>
        </w:rPr>
        <w:t xml:space="preserve">## solution.w:</w:t>
      </w:r>
      <w:r>
        <w:br/>
      </w:r>
      <w:r>
        <w:rPr>
          <w:rStyle w:val="VerbatimChar"/>
        </w:rPr>
        <w:t xml:space="preserve">##  0.003778043 0.006258287 0.01045484 0.005359059 0.004762802 0.003254921 0.004258525 0.002471576 0.005764268 0.008610203 0.00395104 0.008540652 0.005989193 0.007198224 0.006072961 0.005497835 0.008918081 0.387823 0.006029948 0.004247942 0.003842094 0.01232426 0.004725588 0.1872741 0.006532765 0.007273528 0.005714779 0.004275647 0.00426751 0.003773225 0.00781867 0.002610985 0.008881017 0.007141505 0.01051835 0.007891166 0.005376059 0.006348851 0.004724991 0.1324897 0.007071146 0.007476571 0.01470988 0.005820269 0.005554114 0.004702185 0.009562053 0.005878726 0.00617885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925.6949 </w:t>
      </w:r>
      <w:r>
        <w:br/>
      </w:r>
      <w:r>
        <w:rPr>
          <w:rStyle w:val="VerbatimChar"/>
        </w:rPr>
        <w:t xml:space="preserve">## </w:t>
      </w:r>
      <w:r>
        <w:br/>
      </w:r>
      <w:r>
        <w:rPr>
          <w:rStyle w:val="VerbatimChar"/>
        </w:rPr>
        <w:t xml:space="preserve">## solution.v:</w:t>
      </w:r>
      <w:r>
        <w:br/>
      </w:r>
      <w:r>
        <w:rPr>
          <w:rStyle w:val="VerbatimChar"/>
        </w:rPr>
        <w:t xml:space="preserve">##  3.51993e-05 1.72857e-05 0.9211308 0.0009428709 0.07776696 9.10773e-05 1.58052e-05 </w:t>
      </w:r>
      <w:r>
        <w:br/>
      </w:r>
      <w:r>
        <w:rPr>
          <w:rStyle w:val="VerbatimChar"/>
        </w:rPr>
        <w:t xml:space="preserve">## </w:t>
      </w:r>
      <w:r>
        <w:br/>
      </w:r>
      <w:r>
        <w:rPr>
          <w:rStyle w:val="VerbatimChar"/>
        </w:rPr>
        <w:t xml:space="preserve">## solution.w:</w:t>
      </w:r>
      <w:r>
        <w:br/>
      </w:r>
      <w:r>
        <w:rPr>
          <w:rStyle w:val="VerbatimChar"/>
        </w:rPr>
        <w:t xml:space="preserve">##  0.001018933 0.002480651 0.001853742 0.0002135165 0.003078122 0.001750996 0.002702807 0.001084662 0.0003783088 0.0007084764 0.04834502 0.005904547 0.0006122616 0.001676191 0.003176115 0.002554029 0.002169927 0.0007488416 0.01095032 0.000778779 0.002358869 0.0005210446 0.003502537 0.001460512 0.001331904 0.01443802 0.003411757 0.003365749 0.4414528 0.0007962347 0.005356388 0.000313653 0.0009109444 0.3545026 0.0006137389 0.001820489 0.00400764 0.0008334889 0.004360358 0.0009296217 0.005816605 0.001666839 0.004219108 0.02964801 0.0008969827 0.002973555 0.004013821 0.002078811 0.0102117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236.389 </w:t>
      </w:r>
      <w:r>
        <w:br/>
      </w:r>
      <w:r>
        <w:rPr>
          <w:rStyle w:val="VerbatimChar"/>
        </w:rPr>
        <w:t xml:space="preserve">## </w:t>
      </w:r>
      <w:r>
        <w:br/>
      </w:r>
      <w:r>
        <w:rPr>
          <w:rStyle w:val="VerbatimChar"/>
        </w:rPr>
        <w:t xml:space="preserve">## solution.v:</w:t>
      </w:r>
      <w:r>
        <w:br/>
      </w:r>
      <w:r>
        <w:rPr>
          <w:rStyle w:val="VerbatimChar"/>
        </w:rPr>
        <w:t xml:space="preserve">##  0.2079775 0.001224239 0.09466852 0.009459801 1.6498e-06 0.6783835 0.008284771 </w:t>
      </w:r>
      <w:r>
        <w:br/>
      </w:r>
      <w:r>
        <w:rPr>
          <w:rStyle w:val="VerbatimChar"/>
        </w:rPr>
        <w:t xml:space="preserve">## </w:t>
      </w:r>
      <w:r>
        <w:br/>
      </w:r>
      <w:r>
        <w:rPr>
          <w:rStyle w:val="VerbatimChar"/>
        </w:rPr>
        <w:t xml:space="preserve">## solution.w:</w:t>
      </w:r>
      <w:r>
        <w:br/>
      </w:r>
      <w:r>
        <w:rPr>
          <w:rStyle w:val="VerbatimChar"/>
        </w:rPr>
        <w:t xml:space="preserve">##  0.004851576 0.01182961 0.00659204 0.01033548 0.01230679 0.009062937 0.006539111 0.002090738 0.01021266 0.004657917 0.0114536 0.005144303 0.007062868 0.008125008 0.0114895 0.01007136 0.008200041 0.004229758 0.01268416 0.005252676 0.01125762 0.0071644 0.01534837 0.003501557 0.008952106 0.4018892 0.01098197 1.91903e-05 0.1123215 0.007531892 0.09881383 0.007241378 0.005391727 0.0124631 0.008281069 0.008932719 0.01823362 0.009469365 0.01094706 0.004310537 0.01130426 0.006697809 0.006029103 0.01052713 0.005919823 0.01416631 0.000171319 0.01153669 0.008403302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5979.06 </w:t>
      </w:r>
      <w:r>
        <w:br/>
      </w:r>
      <w:r>
        <w:rPr>
          <w:rStyle w:val="VerbatimChar"/>
        </w:rPr>
        <w:t xml:space="preserve">## </w:t>
      </w:r>
      <w:r>
        <w:br/>
      </w:r>
      <w:r>
        <w:rPr>
          <w:rStyle w:val="VerbatimChar"/>
        </w:rPr>
        <w:t xml:space="preserve">## solution.v:</w:t>
      </w:r>
      <w:r>
        <w:br/>
      </w:r>
      <w:r>
        <w:rPr>
          <w:rStyle w:val="VerbatimChar"/>
        </w:rPr>
        <w:t xml:space="preserve">##  0.003895003 0.04588188 0.8024623 0.04032648 0.007366592 1.42e-08 0.1000678 </w:t>
      </w:r>
      <w:r>
        <w:br/>
      </w:r>
      <w:r>
        <w:rPr>
          <w:rStyle w:val="VerbatimChar"/>
        </w:rPr>
        <w:t xml:space="preserve">## </w:t>
      </w:r>
      <w:r>
        <w:br/>
      </w:r>
      <w:r>
        <w:rPr>
          <w:rStyle w:val="VerbatimChar"/>
        </w:rPr>
        <w:t xml:space="preserve">## solution.w:</w:t>
      </w:r>
      <w:r>
        <w:br/>
      </w:r>
      <w:r>
        <w:rPr>
          <w:rStyle w:val="VerbatimChar"/>
        </w:rPr>
        <w:t xml:space="preserve">##  0.004231755 0.0004704427 0.00141006 0.001295936 0.001027389 0.0005427843 0.0006560551 0.0002817262 0.1295271 0.001603026 0.0007535502 1.0557e-06 0.001082612 0.001031873 0.001674359 0.002206374 0.002765069 0.005976919 0.001512934 0.001009307 0.0006131886 0.001467526 0.0009933521 0.0008025057 0.002374009 8.387e-06 0.001230339 0.0006549632 0.0004900217 0.0006933451 0.001597326 0.000984009 0.00254375 0.002012535 0.002440028 0.006927867 0.001752732 0.002360784 0.0007954599 0.001727754 0.002418518 0.002821626 0.03507047 0.0007680132 0.001200082 0.001124804 0.7636314 0.001034242 0.000400644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9104707 </w:t>
      </w:r>
      <w:r>
        <w:br/>
      </w:r>
      <w:r>
        <w:rPr>
          <w:rStyle w:val="VerbatimChar"/>
        </w:rPr>
        <w:t xml:space="preserve">## </w:t>
      </w:r>
      <w:r>
        <w:br/>
      </w:r>
      <w:r>
        <w:rPr>
          <w:rStyle w:val="VerbatimChar"/>
        </w:rPr>
        <w:t xml:space="preserve">## solution.v:</w:t>
      </w:r>
      <w:r>
        <w:br/>
      </w:r>
      <w:r>
        <w:rPr>
          <w:rStyle w:val="VerbatimChar"/>
        </w:rPr>
        <w:t xml:space="preserve">##  2.2e-09 5.27e-08 0.9999992 9.55e-08 3.866e-07 1.813e-07 3.28e-08 </w:t>
      </w:r>
      <w:r>
        <w:br/>
      </w:r>
      <w:r>
        <w:rPr>
          <w:rStyle w:val="VerbatimChar"/>
        </w:rPr>
        <w:t xml:space="preserve">## </w:t>
      </w:r>
      <w:r>
        <w:br/>
      </w:r>
      <w:r>
        <w:rPr>
          <w:rStyle w:val="VerbatimChar"/>
        </w:rPr>
        <w:t xml:space="preserve">## solution.w:</w:t>
      </w:r>
      <w:r>
        <w:br/>
      </w:r>
      <w:r>
        <w:rPr>
          <w:rStyle w:val="VerbatimChar"/>
        </w:rPr>
        <w:t xml:space="preserve">##  7.4243e-06 4.495e-07 1.4097e-06 2.2791e-06 1.0572e-06 2.8307e-06 1.3474e-06 7.3115e-06 6.90558e-05 1.51704e-05 3.844e-07 3.367e-07 2.01599e-05 2.788e-06 6.814e-07 1.2366e-06 1.6275e-06 1.36261e-05 3.369e-07 1.27965e-05 1.6828e-06 2.77388e-05 7.199e-07 3.7144e-06 4.4585e-06 3.342e-07 6.315e-07 1.0161e-06 3.509e-07 1.22787e-05 4.514e-07 0.9997139 9.262e-06 3.284e-07 1.99308e-05 2.3812e-06 6.694e-07 1.10206e-05 6.481e-07 8.9576e-06 3.401e-07 2.8598e-06 4.095e-07 3.261e-07 9.622e-06 1.0689e-06 4.141e-07 1.813e-06 3.46e-0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7132.83 </w:t>
      </w:r>
      <w:r>
        <w:br/>
      </w:r>
      <w:r>
        <w:rPr>
          <w:rStyle w:val="VerbatimChar"/>
        </w:rPr>
        <w:t xml:space="preserve">## </w:t>
      </w:r>
      <w:r>
        <w:br/>
      </w:r>
      <w:r>
        <w:rPr>
          <w:rStyle w:val="VerbatimChar"/>
        </w:rPr>
        <w:t xml:space="preserve">## solution.v:</w:t>
      </w:r>
      <w:r>
        <w:br/>
      </w:r>
      <w:r>
        <w:rPr>
          <w:rStyle w:val="VerbatimChar"/>
        </w:rPr>
        <w:t xml:space="preserve">##  0.0001039003 0.0001977963 0.9976114 0.0001417537 0.0003614102 0.00129594 0.0002878482 </w:t>
      </w:r>
      <w:r>
        <w:br/>
      </w:r>
      <w:r>
        <w:rPr>
          <w:rStyle w:val="VerbatimChar"/>
        </w:rPr>
        <w:t xml:space="preserve">## </w:t>
      </w:r>
      <w:r>
        <w:br/>
      </w:r>
      <w:r>
        <w:rPr>
          <w:rStyle w:val="VerbatimChar"/>
        </w:rPr>
        <w:t xml:space="preserve">## solution.w:</w:t>
      </w:r>
      <w:r>
        <w:br/>
      </w:r>
      <w:r>
        <w:rPr>
          <w:rStyle w:val="VerbatimChar"/>
        </w:rPr>
        <w:t xml:space="preserve">##  0.00594833 0.01541839 0.01187003 0.009416502 0.001758768 0.00992062 0.01161867 0.006156171 0.002743123 0.004451477 0.3628798 0.006872681 0.004003317 0.009085595 0.01514392 0.01306945 0.01079074 0.004589841 0.06291005 0.004914639 0.01211129 0.003486638 0.01616484 0.00729559 0.007692191 0.02442269 0.01480026 0.01282919 0.004789779 0.005103749 0.01102821 0.002389976 0.00550841 0.0374177 0.004030604 0.009750201 0.01736219 0.00528019 0.01643634 0.005450793 0.01927186 0.008865357 0.008412092 0.1166774 0.00551714 0.01441354 0.01075291 0.01064672 0.00853002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4280.98 </w:t>
      </w:r>
      <w:r>
        <w:br/>
      </w:r>
      <w:r>
        <w:rPr>
          <w:rStyle w:val="VerbatimChar"/>
        </w:rPr>
        <w:t xml:space="preserve">## </w:t>
      </w:r>
      <w:r>
        <w:br/>
      </w:r>
      <w:r>
        <w:rPr>
          <w:rStyle w:val="VerbatimChar"/>
        </w:rPr>
        <w:t xml:space="preserve">## solution.v:</w:t>
      </w:r>
      <w:r>
        <w:br/>
      </w:r>
      <w:r>
        <w:rPr>
          <w:rStyle w:val="VerbatimChar"/>
        </w:rPr>
        <w:t xml:space="preserve">##  0.008668802 0.0001534973 0.8385697 5.12961e-05 0.1288274 0.02285984 0.0008694664 </w:t>
      </w:r>
      <w:r>
        <w:br/>
      </w:r>
      <w:r>
        <w:rPr>
          <w:rStyle w:val="VerbatimChar"/>
        </w:rPr>
        <w:t xml:space="preserve">## </w:t>
      </w:r>
      <w:r>
        <w:br/>
      </w:r>
      <w:r>
        <w:rPr>
          <w:rStyle w:val="VerbatimChar"/>
        </w:rPr>
        <w:t xml:space="preserve">## solution.w:</w:t>
      </w:r>
      <w:r>
        <w:br/>
      </w:r>
      <w:r>
        <w:rPr>
          <w:rStyle w:val="VerbatimChar"/>
        </w:rPr>
        <w:t xml:space="preserve">##  0.002672897 0.004719709 0.002439128 0.002142788 0.003208395 0.003066781 0.01984298 0.02553507 0.004045816 0.004031551 0.005024149 0.001947234 0.004392087 0.003665064 0.003128336 0.004550611 0.002041295 0.00238885 0.002499338 0.01952615 0.005246678 0.004110412 0.003224635 0.001947343 0.003571822 0.001977412 0.003472079 0.004223598 0.550346 0.2332554 0.001508482 0.002701214 0.00455464 0.002563061 0.004609327 0.002424589 0.002758878 0.005942824 0.003840909 0.003478561 0.002164712 0.002614795 0.002264468 0.003271555 0.009284081 0.003981341 0.001561318 0.005383247 0.0028483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286.642 </w:t>
      </w:r>
      <w:r>
        <w:br/>
      </w:r>
      <w:r>
        <w:rPr>
          <w:rStyle w:val="VerbatimChar"/>
        </w:rPr>
        <w:t xml:space="preserve">## </w:t>
      </w:r>
      <w:r>
        <w:br/>
      </w:r>
      <w:r>
        <w:rPr>
          <w:rStyle w:val="VerbatimChar"/>
        </w:rPr>
        <w:t xml:space="preserve">## solution.v:</w:t>
      </w:r>
      <w:r>
        <w:br/>
      </w:r>
      <w:r>
        <w:rPr>
          <w:rStyle w:val="VerbatimChar"/>
        </w:rPr>
        <w:t xml:space="preserve">##  4.18e-07 0.0009250228 0.9508513 1.5986e-06 0.04714404 0.0006606376 0.0004169999 </w:t>
      </w:r>
      <w:r>
        <w:br/>
      </w:r>
      <w:r>
        <w:rPr>
          <w:rStyle w:val="VerbatimChar"/>
        </w:rPr>
        <w:t xml:space="preserve">## </w:t>
      </w:r>
      <w:r>
        <w:br/>
      </w:r>
      <w:r>
        <w:rPr>
          <w:rStyle w:val="VerbatimChar"/>
        </w:rPr>
        <w:t xml:space="preserve">## solution.w:</w:t>
      </w:r>
      <w:r>
        <w:br/>
      </w:r>
      <w:r>
        <w:rPr>
          <w:rStyle w:val="VerbatimChar"/>
        </w:rPr>
        <w:t xml:space="preserve">##  0.008076336 0.3338611 0.008112692 0.012855 0.001848382 0.007233341 0.00731698 0.04877718 0.00269098 0.00524204 0.3198692 0.003692638 0.004153061 0.008973721 0.009187072 0.01066735 0.01060613 0.005962031 7.5762e-06 0.005616504 0.0067572 0.00364592 0.008525587 0.02045607 0.007511428 0.002715222 0.01047074 0.007868075 5.7051e-05 0.004512622 0.004944713 0.002303391 0.006689209 0.004858904 0.004033091 0.009345764 0.005688248 0.004973425 0.005616715 0.007645683 0.004691219 0.01150643 0.004769036 0.0001757239 0.006228173 0.007618368 0.006431128 0.009702645 0.00550889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05449 </w:t>
      </w:r>
      <w:r>
        <w:br/>
      </w:r>
      <w:r>
        <w:rPr>
          <w:rStyle w:val="VerbatimChar"/>
        </w:rPr>
        <w:t xml:space="preserve">## </w:t>
      </w:r>
      <w:r>
        <w:br/>
      </w:r>
      <w:r>
        <w:rPr>
          <w:rStyle w:val="VerbatimChar"/>
        </w:rPr>
        <w:t xml:space="preserve">## solution.v:</w:t>
      </w:r>
      <w:r>
        <w:br/>
      </w:r>
      <w:r>
        <w:rPr>
          <w:rStyle w:val="VerbatimChar"/>
        </w:rPr>
        <w:t xml:space="preserve">##  0.01992648 0.006677554 0.9232715 0.04938071 0.0007323313 2.93e-08 1.14234e-05 </w:t>
      </w:r>
      <w:r>
        <w:br/>
      </w:r>
      <w:r>
        <w:rPr>
          <w:rStyle w:val="VerbatimChar"/>
        </w:rPr>
        <w:t xml:space="preserve">## </w:t>
      </w:r>
      <w:r>
        <w:br/>
      </w:r>
      <w:r>
        <w:rPr>
          <w:rStyle w:val="VerbatimChar"/>
        </w:rPr>
        <w:t xml:space="preserve">## solution.w:</w:t>
      </w:r>
      <w:r>
        <w:br/>
      </w:r>
      <w:r>
        <w:rPr>
          <w:rStyle w:val="VerbatimChar"/>
        </w:rPr>
        <w:t xml:space="preserve">##  0.0005180406 0.001083028 0.0004833246 0.0004720707 0.1725198 0.000493421 0.000621851 0.0005175342 0.0006011859 0.000515253 0.0006138591 0.0003462252 0.0008709755 0.0003515146 0.0003295566 0.0003278001 0.0004455078 0.192485 0.0003634534 0.0005925393 0.0006686516 0.0004187976 0.0005260626 0.0003901286 0.0004762043 0.0004103341 0.0003541357 0.6087311 0.0002930878 0.0007858551 0.0007390893 0.005216551 0.0003636869 0.0003209208 0.000336842 0.0004297295 0.0003933933 0.0003706537 0.0003927335 0.0003854062 0.0003776339 0.0005350033 0.0002203426 0.0003241361 0.0003952921 0.0004389632 0.0004473031 0.0003460764 0.000359877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980408 </w:t>
      </w:r>
      <w:r>
        <w:br/>
      </w:r>
      <w:r>
        <w:rPr>
          <w:rStyle w:val="VerbatimChar"/>
        </w:rPr>
        <w:t xml:space="preserve">## </w:t>
      </w:r>
      <w:r>
        <w:br/>
      </w:r>
      <w:r>
        <w:rPr>
          <w:rStyle w:val="VerbatimChar"/>
        </w:rPr>
        <w:t xml:space="preserve">## solution.v:</w:t>
      </w:r>
      <w:r>
        <w:br/>
      </w:r>
      <w:r>
        <w:rPr>
          <w:rStyle w:val="VerbatimChar"/>
        </w:rPr>
        <w:t xml:space="preserve">##  7.92874e-05 6.65509e-05 0.8985833 3.3634e-06 0.05480646 0.0363684 0.0100926 </w:t>
      </w:r>
      <w:r>
        <w:br/>
      </w:r>
      <w:r>
        <w:rPr>
          <w:rStyle w:val="VerbatimChar"/>
        </w:rPr>
        <w:t xml:space="preserve">## </w:t>
      </w:r>
      <w:r>
        <w:br/>
      </w:r>
      <w:r>
        <w:rPr>
          <w:rStyle w:val="VerbatimChar"/>
        </w:rPr>
        <w:t xml:space="preserve">## solution.w:</w:t>
      </w:r>
      <w:r>
        <w:br/>
      </w:r>
      <w:r>
        <w:rPr>
          <w:rStyle w:val="VerbatimChar"/>
        </w:rPr>
        <w:t xml:space="preserve">##  0.005020389 0.002525016 0.00315159 0.003256167 0.3818703 0.003089687 0.003860919 0.003225624 1.30602e-05 0.007918804 0.002600661 0.002026983 0.01105177 0.0034753 0.002578131 0.003069269 0.002866267 0.006973312 0.002372781 0.1023074 0.003569816 0.01128076 0.002755677 0.003114493 0.004890692 0.002345685 0.002557189 0.0023977 0.002466601 0.007943986 0.002318139 0.3315114 0.006299989 0.002284019 0.0102831 0.003461384 0.002795857 0.008274303 0.002700068 0.005505656 0.002298981 0.003664945 0.001787671 0.002284874 0.0072339 0.003102113 0.002142224 0.003332051 0.00214324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5194.29 </w:t>
      </w:r>
      <w:r>
        <w:br/>
      </w:r>
      <w:r>
        <w:rPr>
          <w:rStyle w:val="VerbatimChar"/>
        </w:rPr>
        <w:t xml:space="preserve">## </w:t>
      </w:r>
      <w:r>
        <w:br/>
      </w:r>
      <w:r>
        <w:rPr>
          <w:rStyle w:val="VerbatimChar"/>
        </w:rPr>
        <w:t xml:space="preserve">## solution.v:</w:t>
      </w:r>
      <w:r>
        <w:br/>
      </w:r>
      <w:r>
        <w:rPr>
          <w:rStyle w:val="VerbatimChar"/>
        </w:rPr>
        <w:t xml:space="preserve">##  0.001710019 0.238809 0.4804971 0.173618 0.006220177 0.02677674 0.07236894 </w:t>
      </w:r>
      <w:r>
        <w:br/>
      </w:r>
      <w:r>
        <w:rPr>
          <w:rStyle w:val="VerbatimChar"/>
        </w:rPr>
        <w:t xml:space="preserve">## </w:t>
      </w:r>
      <w:r>
        <w:br/>
      </w:r>
      <w:r>
        <w:rPr>
          <w:rStyle w:val="VerbatimChar"/>
        </w:rPr>
        <w:t xml:space="preserve">## solution.w:</w:t>
      </w:r>
      <w:r>
        <w:br/>
      </w:r>
      <w:r>
        <w:rPr>
          <w:rStyle w:val="VerbatimChar"/>
        </w:rPr>
        <w:t xml:space="preserve">##  0.01319226 0.001547582 0.00265495 0.004507328 0.05072209 0.002727073 0.002067515 0.002943628 0.008819287 0.007069642 0.002289215 0.002239136 0.005981022 0.003504081 0.002990068 0.003651896 0.003230802 0.1600974 0.002666711 0.008062519 0.002113353 0.009482391 0.002456506 0.3299224 0.004141668 0.002496859 0.00290254 0.001644821 0.00141971 0.003628549 0.002286447 0.2676945 0.01231378 0.002611975 0.007687945 0.003803074 0.002802752 0.005330103 0.002499517 0.01314399 0.002663835 0.004635866 0.001696335 0.002291634 0.007229226 0.002733921 0.002579589 0.002662442 0.002160002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586.81 </w:t>
      </w:r>
      <w:r>
        <w:br/>
      </w:r>
      <w:r>
        <w:rPr>
          <w:rStyle w:val="VerbatimChar"/>
        </w:rPr>
        <w:t xml:space="preserve">## </w:t>
      </w:r>
      <w:r>
        <w:br/>
      </w:r>
      <w:r>
        <w:rPr>
          <w:rStyle w:val="VerbatimChar"/>
        </w:rPr>
        <w:t xml:space="preserve">## solution.v:</w:t>
      </w:r>
      <w:r>
        <w:br/>
      </w:r>
      <w:r>
        <w:rPr>
          <w:rStyle w:val="VerbatimChar"/>
        </w:rPr>
        <w:t xml:space="preserve">##  0.01668576 1.9e-08 0.9598762 0.0227824 0.0003138415 5.54448e-05 0.000286366 </w:t>
      </w:r>
      <w:r>
        <w:br/>
      </w:r>
      <w:r>
        <w:rPr>
          <w:rStyle w:val="VerbatimChar"/>
        </w:rPr>
        <w:t xml:space="preserve">## </w:t>
      </w:r>
      <w:r>
        <w:br/>
      </w:r>
      <w:r>
        <w:rPr>
          <w:rStyle w:val="VerbatimChar"/>
        </w:rPr>
        <w:t xml:space="preserve">## solution.w:</w:t>
      </w:r>
      <w:r>
        <w:br/>
      </w:r>
      <w:r>
        <w:rPr>
          <w:rStyle w:val="VerbatimChar"/>
        </w:rPr>
        <w:t xml:space="preserve">##  0.0005973371 0.004765495 0.001602056 0.001091643 0.0001331156 0.002679988 0.001439169 0.002095802 0.0006284525 0.0002387943 0.0004312809 0.000602631 0.0003771839 0.001121083 0.003816261 0.002602245 0.001329485 0.0004236897 0.1090022 0.0005155286 0.001867452 0.0003186904 0.003576202 0.0007293274 0.0008626105 0.002279891 0.004046579 0.001323265 0.07929863 0.000531292 0.00152303 0.0001986162 0.0005722581 0.001703092 0.0003859041 0.001184367 0.004685441 0.0005486034 0.00590493 0.0005429892 0.002227406 0.00103022 5.6378e-05 0.7421899 0.0005917757 0.002895223 0.001419124 0.001450843 0.000562596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6662.461 </w:t>
      </w:r>
      <w:r>
        <w:br/>
      </w:r>
      <w:r>
        <w:rPr>
          <w:rStyle w:val="VerbatimChar"/>
        </w:rPr>
        <w:t xml:space="preserve">## </w:t>
      </w:r>
      <w:r>
        <w:br/>
      </w:r>
      <w:r>
        <w:rPr>
          <w:rStyle w:val="VerbatimChar"/>
        </w:rPr>
        <w:t xml:space="preserve">## solution.v:</w:t>
      </w:r>
      <w:r>
        <w:br/>
      </w:r>
      <w:r>
        <w:rPr>
          <w:rStyle w:val="VerbatimChar"/>
        </w:rPr>
        <w:t xml:space="preserve">##  0.002382444 0.001882359 0.9578672 0.00231003 0.001176087 0.03438186 3.6e-09 </w:t>
      </w:r>
      <w:r>
        <w:br/>
      </w:r>
      <w:r>
        <w:rPr>
          <w:rStyle w:val="VerbatimChar"/>
        </w:rPr>
        <w:t xml:space="preserve">## </w:t>
      </w:r>
      <w:r>
        <w:br/>
      </w:r>
      <w:r>
        <w:rPr>
          <w:rStyle w:val="VerbatimChar"/>
        </w:rPr>
        <w:t xml:space="preserve">## solution.w:</w:t>
      </w:r>
      <w:r>
        <w:br/>
      </w:r>
      <w:r>
        <w:rPr>
          <w:rStyle w:val="VerbatimChar"/>
        </w:rPr>
        <w:t xml:space="preserve">##  0.0002637587 0.0005173882 0.0006213698 0.0004982069 5.08909e-05 0.0006774718 0.0004073993 0.0005242337 0.0002172919 9.62652e-05 0.0001800493 0.0005767533 0.000157701 0.0004510536 0.000887815 0.0006687153 0.0006234645 0.0001900363 0.001281367 0.0001925404 0.0005304769 0.0001350068 0.000742183 0.0003585113 0.000350486 0.2513073 0.0008283448 0.0005413465 0.0001720605 0.0002019662 0.001116519 7.90344e-05 0.0002349136 0.02506088 0.0001622717 0.000503327 0.0008209927 0.0002215272 0.0007381533 0.0002333405 0.5843419 0.0004342307 0.1127002 0.0006149278 0.0002286488 0.0006700711 0.006410676 0.0005276321 0.000649302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262119 </w:t>
      </w:r>
      <w:r>
        <w:br/>
      </w:r>
      <w:r>
        <w:rPr>
          <w:rStyle w:val="VerbatimChar"/>
        </w:rPr>
        <w:t xml:space="preserve">## </w:t>
      </w:r>
      <w:r>
        <w:br/>
      </w:r>
      <w:r>
        <w:rPr>
          <w:rStyle w:val="VerbatimChar"/>
        </w:rPr>
        <w:t xml:space="preserve">## solution.v:</w:t>
      </w:r>
      <w:r>
        <w:br/>
      </w:r>
      <w:r>
        <w:rPr>
          <w:rStyle w:val="VerbatimChar"/>
        </w:rPr>
        <w:t xml:space="preserve">##  8.891e-07 2.7453e-06 0.9809287 4.58889e-05 0.003575038 0.01167174 0.003774991 </w:t>
      </w:r>
      <w:r>
        <w:br/>
      </w:r>
      <w:r>
        <w:rPr>
          <w:rStyle w:val="VerbatimChar"/>
        </w:rPr>
        <w:t xml:space="preserve">## </w:t>
      </w:r>
      <w:r>
        <w:br/>
      </w:r>
      <w:r>
        <w:rPr>
          <w:rStyle w:val="VerbatimChar"/>
        </w:rPr>
        <w:t xml:space="preserve">## solution.w:</w:t>
      </w:r>
      <w:r>
        <w:br/>
      </w:r>
      <w:r>
        <w:rPr>
          <w:rStyle w:val="VerbatimChar"/>
        </w:rPr>
        <w:t xml:space="preserve">##  0.01421448 0.007718717 0.0076793 0.009106612 0.2861591 0.007474476 0.01083307 0.00876527 4.2644e-06 0.0422749 0.01243618 0.007116187 0.005638731 0.008818443 0.007329331 0.008511974 0.007632746 0.188433 0.006698727 0.03406378 0.008212329 0.03761359 0.007778373 3.672e-06 0.01187458 0.006819553 0.007368861 0.008479086 0.007268102 0.0149584 0.006235272 0.01523895 0.01987014 0.006838181 0.02699247 0.00888806 0.00734137 0.01877488 0.006859293 0.01315711 0.006803856 0.01007875 0.004601104 0.00646534 0.02132344 0.007964249 0.00591344 0.009176162 0.00619210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8719.88 </w:t>
      </w:r>
      <w:r>
        <w:br/>
      </w:r>
      <w:r>
        <w:rPr>
          <w:rStyle w:val="VerbatimChar"/>
        </w:rPr>
        <w:t xml:space="preserve">## </w:t>
      </w:r>
      <w:r>
        <w:br/>
      </w:r>
      <w:r>
        <w:rPr>
          <w:rStyle w:val="VerbatimChar"/>
        </w:rPr>
        <w:t xml:space="preserve">## solution.v:</w:t>
      </w:r>
      <w:r>
        <w:br/>
      </w:r>
      <w:r>
        <w:rPr>
          <w:rStyle w:val="VerbatimChar"/>
        </w:rPr>
        <w:t xml:space="preserve">##  0.1238556 0.06540654 0.01761527 0.07776727 0.5622225 0.1523723 0.0007605242 </w:t>
      </w:r>
      <w:r>
        <w:br/>
      </w:r>
      <w:r>
        <w:rPr>
          <w:rStyle w:val="VerbatimChar"/>
        </w:rPr>
        <w:t xml:space="preserve">## </w:t>
      </w:r>
      <w:r>
        <w:br/>
      </w:r>
      <w:r>
        <w:rPr>
          <w:rStyle w:val="VerbatimChar"/>
        </w:rPr>
        <w:t xml:space="preserve">## solution.w:</w:t>
      </w:r>
      <w:r>
        <w:br/>
      </w:r>
      <w:r>
        <w:rPr>
          <w:rStyle w:val="VerbatimChar"/>
        </w:rPr>
        <w:t xml:space="preserve">##  0.02199277 0.01196358 0.003756047 0.007805154 0.002398481 0.004135395 0.00680053 0.00510454 0.0008852738 0.00218377 0.003948054 0.004122871 0.006808 0.004686107 0.3082431 0.01907438 0.007125653 0.003767568 0.006102448 0.004497047 0.004285226 0.005791501 0.006615926 0.009236558 0.005215841 0.004892009 0.0116772 0.002362906 0.003900442 0.002728543 0.003818474 0.001746672 0.135636 0.0001932667 0.08054676 0.00663409 0.004279513 0.005717901 0.00486972 0.005212303 0.004667276 0.009181889 0.1372801 0.005772942 0.02041386 0.004687848 0.006249137 0.004914668 0.0660707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763.756 </w:t>
      </w:r>
      <w:r>
        <w:br/>
      </w:r>
      <w:r>
        <w:rPr>
          <w:rStyle w:val="VerbatimChar"/>
        </w:rPr>
        <w:t xml:space="preserve">## </w:t>
      </w:r>
      <w:r>
        <w:br/>
      </w:r>
      <w:r>
        <w:rPr>
          <w:rStyle w:val="VerbatimChar"/>
        </w:rPr>
        <w:t xml:space="preserve">## solution.v:</w:t>
      </w:r>
      <w:r>
        <w:br/>
      </w:r>
      <w:r>
        <w:rPr>
          <w:rStyle w:val="VerbatimChar"/>
        </w:rPr>
        <w:t xml:space="preserve">##  0.0007293111 0.0124726 0.8602986 0.002834 0.01545234 0.1034213 0.004791873 </w:t>
      </w:r>
      <w:r>
        <w:br/>
      </w:r>
      <w:r>
        <w:rPr>
          <w:rStyle w:val="VerbatimChar"/>
        </w:rPr>
        <w:t xml:space="preserve">## </w:t>
      </w:r>
      <w:r>
        <w:br/>
      </w:r>
      <w:r>
        <w:rPr>
          <w:rStyle w:val="VerbatimChar"/>
        </w:rPr>
        <w:t xml:space="preserve">## solution.w:</w:t>
      </w:r>
      <w:r>
        <w:br/>
      </w:r>
      <w:r>
        <w:rPr>
          <w:rStyle w:val="VerbatimChar"/>
        </w:rPr>
        <w:t xml:space="preserve">##  0.002753611 0.007282699 0.005143106 0.004174658 0.001137933 0.007144647 0.006442134 0.004016352 0.001161618 0.001541995 0.002085218 0.005093174 2.91907e-05 0.002269114 0.005333683 0.01002526 0.006003805 0.001985626 0.6146177 0.002392789 0.007001486 0.0021062 0.01217347 0.0024374 0.004163929 3.5409e-06 0.01086485 0.002734905 0.001151141 0.002696442 0.00210147 0.001355737 0.002772655 0.04118898 0.002558877 0.005593391 0.007944856 0.003311643 0.007355304 0.002279553 0.1154247 0.004216676 0.0424144 4.2827e-06 0.002968926 0.008392025 0.004728037 0.005410089 0.0040107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7441.34 </w:t>
      </w:r>
      <w:r>
        <w:br/>
      </w:r>
      <w:r>
        <w:rPr>
          <w:rStyle w:val="VerbatimChar"/>
        </w:rPr>
        <w:t xml:space="preserve">## </w:t>
      </w:r>
      <w:r>
        <w:br/>
      </w:r>
      <w:r>
        <w:rPr>
          <w:rStyle w:val="VerbatimChar"/>
        </w:rPr>
        <w:t xml:space="preserve">## solution.v:</w:t>
      </w:r>
      <w:r>
        <w:br/>
      </w:r>
      <w:r>
        <w:rPr>
          <w:rStyle w:val="VerbatimChar"/>
        </w:rPr>
        <w:t xml:space="preserve">##  0.001672834 0.01702462 0.9057488 0.0003452465 0.02682204 0.04686857 0.001517878 </w:t>
      </w:r>
      <w:r>
        <w:br/>
      </w:r>
      <w:r>
        <w:rPr>
          <w:rStyle w:val="VerbatimChar"/>
        </w:rPr>
        <w:t xml:space="preserve">## </w:t>
      </w:r>
      <w:r>
        <w:br/>
      </w:r>
      <w:r>
        <w:rPr>
          <w:rStyle w:val="VerbatimChar"/>
        </w:rPr>
        <w:t xml:space="preserve">## solution.w:</w:t>
      </w:r>
      <w:r>
        <w:br/>
      </w:r>
      <w:r>
        <w:rPr>
          <w:rStyle w:val="VerbatimChar"/>
        </w:rPr>
        <w:t xml:space="preserve">##  0.005828398 0.01767183 0.007801074 0.008713561 0.001966771 0.0115865 0.009258731 0.01206762 0.003913715 0.003085313 0.0045238 0.03953209 0.0006194934 0.003966865 0.007764914 0.03419276 0.007376571 0.00431581 1.1637e-06 0.006025572 0.007778908 0.003578161 0.007926671 0.005345366 0.00793211 0.001724259 0.6188021 0.006156126 0.003195858 0.004980227 0.002722771 0.002437052 0.00629972 5.9421e-05 0.004349388 0.009021381 0.02937793 0.005987317 0.01062319 0.005393896 0.00221165 0.008384449 0.002039004 0.01506407 0.00652064 0.01797086 0.00314897 0.00918217 0.0015737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757.734 </w:t>
      </w:r>
      <w:r>
        <w:br/>
      </w:r>
      <w:r>
        <w:rPr>
          <w:rStyle w:val="VerbatimChar"/>
        </w:rPr>
        <w:t xml:space="preserve">## </w:t>
      </w:r>
      <w:r>
        <w:br/>
      </w:r>
      <w:r>
        <w:rPr>
          <w:rStyle w:val="VerbatimChar"/>
        </w:rPr>
        <w:t xml:space="preserve">## solution.v:</w:t>
      </w:r>
      <w:r>
        <w:br/>
      </w:r>
      <w:r>
        <w:rPr>
          <w:rStyle w:val="VerbatimChar"/>
        </w:rPr>
        <w:t xml:space="preserve">##  0.04796748 0.06629775 0.5275302 0.1379317 0.1140736 0.08905736 0.0171419 </w:t>
      </w:r>
      <w:r>
        <w:br/>
      </w:r>
      <w:r>
        <w:rPr>
          <w:rStyle w:val="VerbatimChar"/>
        </w:rPr>
        <w:t xml:space="preserve">## </w:t>
      </w:r>
      <w:r>
        <w:br/>
      </w:r>
      <w:r>
        <w:rPr>
          <w:rStyle w:val="VerbatimChar"/>
        </w:rPr>
        <w:t xml:space="preserve">## solution.w:</w:t>
      </w:r>
      <w:r>
        <w:br/>
      </w:r>
      <w:r>
        <w:rPr>
          <w:rStyle w:val="VerbatimChar"/>
        </w:rPr>
        <w:t xml:space="preserve">##  2.72575e-05 0.002528601 0.002505137 0.2426277 0.003616502 0.003084292 0.003963964 0.002196975 0.0007418388 0.002562148 0.002529913 0.002520176 0.002069298 0.004923397 0.003569833 0.004374196 0.007273878 0.001049215 0.003280789 0.003479567 0.002993326 0.007558318 0.003918383 3.51286e-05 0.004435881 0.002830575 0.003727958 0.001296671 0.001519239 0.002779388 0.002043155 0.002668738 0.004353587 0.002892922 0.03603239 0.01419604 0.002974649 0.007032525 0.002527204 0.002159026 0.003765872 0.008292964 0.06464046 0.002287843 0.005132852 0.003248357 0.5008087 0.002502266 0.00242087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624688.4 </w:t>
      </w:r>
      <w:r>
        <w:br/>
      </w:r>
      <w:r>
        <w:rPr>
          <w:rStyle w:val="VerbatimChar"/>
        </w:rPr>
        <w:t xml:space="preserve">## </w:t>
      </w:r>
      <w:r>
        <w:br/>
      </w:r>
      <w:r>
        <w:rPr>
          <w:rStyle w:val="VerbatimChar"/>
        </w:rPr>
        <w:t xml:space="preserve">## solution.v:</w:t>
      </w:r>
      <w:r>
        <w:br/>
      </w:r>
      <w:r>
        <w:rPr>
          <w:rStyle w:val="VerbatimChar"/>
        </w:rPr>
        <w:t xml:space="preserve">##  0.003493718 0.02117972 0.9241462 0.0127485 0.002162474 0.006929816 0.02933957 </w:t>
      </w:r>
      <w:r>
        <w:br/>
      </w:r>
      <w:r>
        <w:rPr>
          <w:rStyle w:val="VerbatimChar"/>
        </w:rPr>
        <w:t xml:space="preserve">## </w:t>
      </w:r>
      <w:r>
        <w:br/>
      </w:r>
      <w:r>
        <w:rPr>
          <w:rStyle w:val="VerbatimChar"/>
        </w:rPr>
        <w:t xml:space="preserve">## solution.w:</w:t>
      </w:r>
      <w:r>
        <w:br/>
      </w:r>
      <w:r>
        <w:rPr>
          <w:rStyle w:val="VerbatimChar"/>
        </w:rPr>
        <w:t xml:space="preserve">##  0.0001822565 0.0005953041 0.0006794355 0.0003883089 0.1734588 0.0005414281 0.0005231972 0.000652646 0.00330532 0.1766217 0.0008519701 0.0005713985 0.0003283322 0.001267361 0.0004584015 0.000454261 0.0004558695 0.0003728749 0.0004936402 0.0009881164 0.0005429193 0.001174592 0.0005532725 0.6185036 0.0007009326 0.0006111064 0.0004847078 0.001460322 0.000809624 0.0008160264 0.0006038031 0.0013394 0.000665803 0.000534851 0.0008217952 0.0004546443 0.000572916 0.0007705561 0.0005098407 0.0005683042 0.000501193 0.0005191893 2.623e-07 0.0005267639 0.000742357 0.000562406 0.0002752163 0.0007348051 0.000448059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0597.27 </w:t>
      </w:r>
      <w:r>
        <w:br/>
      </w:r>
      <w:r>
        <w:rPr>
          <w:rStyle w:val="VerbatimChar"/>
        </w:rPr>
        <w:t xml:space="preserve">## </w:t>
      </w:r>
      <w:r>
        <w:br/>
      </w:r>
      <w:r>
        <w:rPr>
          <w:rStyle w:val="VerbatimChar"/>
        </w:rPr>
        <w:t xml:space="preserve">## solution.v:</w:t>
      </w:r>
      <w:r>
        <w:br/>
      </w:r>
      <w:r>
        <w:rPr>
          <w:rStyle w:val="VerbatimChar"/>
        </w:rPr>
        <w:t xml:space="preserve">##  0.0002750058 0.01302768 0.9343017 0.0003581923 0.05076141 0.0008416242 0.0004344019 </w:t>
      </w:r>
      <w:r>
        <w:br/>
      </w:r>
      <w:r>
        <w:rPr>
          <w:rStyle w:val="VerbatimChar"/>
        </w:rPr>
        <w:t xml:space="preserve">## </w:t>
      </w:r>
      <w:r>
        <w:br/>
      </w:r>
      <w:r>
        <w:rPr>
          <w:rStyle w:val="VerbatimChar"/>
        </w:rPr>
        <w:t xml:space="preserve">## solution.w:</w:t>
      </w:r>
      <w:r>
        <w:br/>
      </w:r>
      <w:r>
        <w:rPr>
          <w:rStyle w:val="VerbatimChar"/>
        </w:rPr>
        <w:t xml:space="preserve">##  0.0003503615 0.001763456 0.0008942442 0.0006586444 7.11569e-05 0.001189126 0.0006171673 0.0009252017 0.0003851908 0.0001272331 0.000241276 0.1921095 0.1047021 0.000206386 0.0005972536 0.00136857 0.0009932969 0.0007938025 0.0002532421 0.0002653007 0.0008530743 0.0001745282 0.001389908 0.0004957037 0.0004680435 0.1578504 0.001442243 0.001001156 0.00120232 0.0002749491 0.001849012 0.0001073446 0.0003124011 0.386978 0.0002080284 0.000661295 0.001709657 0.000287557 0.001813242 0.0003155283 0.02892613 0.000589299 0.004971252 0.08822363 0.0003073996 0.001137448 0.00229165 0.0007230661 0.00492318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45381.9 </w:t>
      </w:r>
      <w:r>
        <w:br/>
      </w:r>
      <w:r>
        <w:rPr>
          <w:rStyle w:val="VerbatimChar"/>
        </w:rPr>
        <w:t xml:space="preserve">## </w:t>
      </w:r>
      <w:r>
        <w:br/>
      </w:r>
      <w:r>
        <w:rPr>
          <w:rStyle w:val="VerbatimChar"/>
        </w:rPr>
        <w:t xml:space="preserve">## solution.v:</w:t>
      </w:r>
      <w:r>
        <w:br/>
      </w:r>
      <w:r>
        <w:rPr>
          <w:rStyle w:val="VerbatimChar"/>
        </w:rPr>
        <w:t xml:space="preserve">##  8.727e-07 4.41491e-05 0.9241187 0.02097808 0.001954459 0.05214937 0.0007543959 </w:t>
      </w:r>
      <w:r>
        <w:br/>
      </w:r>
      <w:r>
        <w:rPr>
          <w:rStyle w:val="VerbatimChar"/>
        </w:rPr>
        <w:t xml:space="preserve">## </w:t>
      </w:r>
      <w:r>
        <w:br/>
      </w:r>
      <w:r>
        <w:rPr>
          <w:rStyle w:val="VerbatimChar"/>
        </w:rPr>
        <w:t xml:space="preserve">## solution.w:</w:t>
      </w:r>
      <w:r>
        <w:br/>
      </w:r>
      <w:r>
        <w:rPr>
          <w:rStyle w:val="VerbatimChar"/>
        </w:rPr>
        <w:t xml:space="preserve">##  0.06659584 0.003415958 0.003562541 0.006945207 0.03769921 0.004220193 0.007229748 0.005314559 0.1233383 0.03519213 0.1249134 0.00410584 0.002714333 0.0136607 0.004537287 0.004039007 0.00630811 0.004323643 0.09282934 0.00346178 0.004297592 0.01291308 0.00402022 2.84511e-05 0.006781871 0.00320703 0.004021389 0.002910044 0.002590992 0.0102144 0.003026368 0.09382165 0.1185884 0.003243616 0.01588128 0.005536484 0.003895087 0.01236103 0.003635478 0.0110907 0.00340306 0.007864013 0.002449227 0.002961809 0.09255763 0.004345023 0.003322954 0.003776362 0.00284767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3397.73 </w:t>
      </w:r>
      <w:r>
        <w:br/>
      </w:r>
      <w:r>
        <w:rPr>
          <w:rStyle w:val="VerbatimChar"/>
        </w:rPr>
        <w:t xml:space="preserve">## </w:t>
      </w:r>
      <w:r>
        <w:br/>
      </w:r>
      <w:r>
        <w:rPr>
          <w:rStyle w:val="VerbatimChar"/>
        </w:rPr>
        <w:t xml:space="preserve">## solution.v:</w:t>
      </w:r>
      <w:r>
        <w:br/>
      </w:r>
      <w:r>
        <w:rPr>
          <w:rStyle w:val="VerbatimChar"/>
        </w:rPr>
        <w:t xml:space="preserve">##  0.000199711 7.28307e-05 0.9033441 0.0005361897 0.09434512 0.00150024 1.7558e-06 </w:t>
      </w:r>
      <w:r>
        <w:br/>
      </w:r>
      <w:r>
        <w:rPr>
          <w:rStyle w:val="VerbatimChar"/>
        </w:rPr>
        <w:t xml:space="preserve">## </w:t>
      </w:r>
      <w:r>
        <w:br/>
      </w:r>
      <w:r>
        <w:rPr>
          <w:rStyle w:val="VerbatimChar"/>
        </w:rPr>
        <w:t xml:space="preserve">## solution.w:</w:t>
      </w:r>
      <w:r>
        <w:br/>
      </w:r>
      <w:r>
        <w:rPr>
          <w:rStyle w:val="VerbatimChar"/>
        </w:rPr>
        <w:t xml:space="preserve">##  0.007007177 0.01953819 0.0129471 0.009814025 0.003257637 0.01092317 0.01443427 0.01344772 0.05939808 0.004413805 0.005911148 0.0001283096 0.01694851 0.005450311 0.009850576 0.01399786 0.01214131 0.01107768 0.005906065 0.01824522 0.00649315 0.004795334 0.01560836 0.008100441 0.008794195 0.01720856 0.01477569 0.01986091 0.02762228 0.007948425 0.0161552 0.004515613 0.006670881 0.01646318 0.005319276 0.01019623 0.01110576 0.00665925 0.4185168 0.006728474 0.01636255 0.009518803 0.003801739 0.01881527 0.006812689 0.01245608 0.01500619 0.01154263 0.0173079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76142.9 </w:t>
      </w:r>
      <w:r>
        <w:br/>
      </w:r>
      <w:r>
        <w:rPr>
          <w:rStyle w:val="VerbatimChar"/>
        </w:rPr>
        <w:t xml:space="preserve">## </w:t>
      </w:r>
      <w:r>
        <w:br/>
      </w:r>
      <w:r>
        <w:rPr>
          <w:rStyle w:val="VerbatimChar"/>
        </w:rPr>
        <w:t xml:space="preserve">## solution.v:</w:t>
      </w:r>
      <w:r>
        <w:br/>
      </w:r>
      <w:r>
        <w:rPr>
          <w:rStyle w:val="VerbatimChar"/>
        </w:rPr>
        <w:t xml:space="preserve">##  0.3380236 0.02773438 0.3156696 0.1814824 0.02868618 0.05961221 0.04879165 </w:t>
      </w:r>
      <w:r>
        <w:br/>
      </w:r>
      <w:r>
        <w:rPr>
          <w:rStyle w:val="VerbatimChar"/>
        </w:rPr>
        <w:t xml:space="preserve">## </w:t>
      </w:r>
      <w:r>
        <w:br/>
      </w:r>
      <w:r>
        <w:rPr>
          <w:rStyle w:val="VerbatimChar"/>
        </w:rPr>
        <w:t xml:space="preserve">## solution.w:</w:t>
      </w:r>
      <w:r>
        <w:br/>
      </w:r>
      <w:r>
        <w:rPr>
          <w:rStyle w:val="VerbatimChar"/>
        </w:rPr>
        <w:t xml:space="preserve">##  0.004832337 0.002812985 0.002760879 0.004247447 0.3884419 0.002678742 0.003309032 0.003147254 0.0009624537 0.001504762 0.002408661 0.002385769 0.00405972 0.008302215 0.005420918 0.003469417 0.003479853 0.004034241 0.006932274 0.002985298 0.004149388 0.002821598 0.002852198 2.3785e-06 0.003931377 0.002713866 0.003454095 0.001739436 0.00254809 0.003371101 0.002448344 0.0006205179 1.2e-09 0.00326964 0.2395032 0.003941624 0.002575608 0.005384629 0.002936487 0.142009 0.003110785 0.004416937 0.08151227 0.003340899 0.005389585 0.002730741 0.003305375 0.003644881 0.00409979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80369.2 </w:t>
      </w:r>
      <w:r>
        <w:br/>
      </w:r>
      <w:r>
        <w:rPr>
          <w:rStyle w:val="VerbatimChar"/>
        </w:rPr>
        <w:t xml:space="preserve">## </w:t>
      </w:r>
      <w:r>
        <w:br/>
      </w:r>
      <w:r>
        <w:rPr>
          <w:rStyle w:val="VerbatimChar"/>
        </w:rPr>
        <w:t xml:space="preserve">## solution.v:</w:t>
      </w:r>
      <w:r>
        <w:br/>
      </w:r>
      <w:r>
        <w:rPr>
          <w:rStyle w:val="VerbatimChar"/>
        </w:rPr>
        <w:t xml:space="preserve">##  0.141637 0.1449429 0.1449998 0.08791047 0.1549178 0.1844985 0.1410935 </w:t>
      </w:r>
      <w:r>
        <w:br/>
      </w:r>
      <w:r>
        <w:rPr>
          <w:rStyle w:val="VerbatimChar"/>
        </w:rPr>
        <w:t xml:space="preserve">## </w:t>
      </w:r>
      <w:r>
        <w:br/>
      </w:r>
      <w:r>
        <w:rPr>
          <w:rStyle w:val="VerbatimChar"/>
        </w:rPr>
        <w:t xml:space="preserve">## solution.w:</w:t>
      </w:r>
      <w:r>
        <w:br/>
      </w:r>
      <w:r>
        <w:rPr>
          <w:rStyle w:val="VerbatimChar"/>
        </w:rPr>
        <w:t xml:space="preserve">##  0.0009260172 0.1872631 0.001613415 0.002104301 0.000770236 0.003843658 0.1494553 0.000703082 0.0002079912 0.001496696 0.0005789285 0.004126806 0.0008425009 0.001059478 0.001042338 0.002399245 0.01066068 0.002670924 0.0006631243 1.39988e-05 0.0009945471 0.003393119 0.0008406711 0.0003828967 0.002110579 0.02488976 0.002203904 0.0004530587 0.001455858 0.0008129155 0.003779279 0.0007540583 0.0009186809 0.001218515 0.001286585 0.003262018 0.3238808 0.001982458 0.001085399 0.0005001254 0.2277844 0.002010875 0.0002923655 0.0006862062 0.001012973 0.01324743 0.004703998 0.0008876039 0.0007270082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5075.46 </w:t>
      </w:r>
      <w:r>
        <w:br/>
      </w:r>
      <w:r>
        <w:rPr>
          <w:rStyle w:val="VerbatimChar"/>
        </w:rPr>
        <w:t xml:space="preserve">## </w:t>
      </w:r>
      <w:r>
        <w:br/>
      </w:r>
      <w:r>
        <w:rPr>
          <w:rStyle w:val="VerbatimChar"/>
        </w:rPr>
        <w:t xml:space="preserve">## solution.v:</w:t>
      </w:r>
      <w:r>
        <w:br/>
      </w:r>
      <w:r>
        <w:rPr>
          <w:rStyle w:val="VerbatimChar"/>
        </w:rPr>
        <w:t xml:space="preserve">##  0.008878273 0.01048457 0.902179 0.06240766 0.01244945 0.0003711498 0.003229878 </w:t>
      </w:r>
      <w:r>
        <w:br/>
      </w:r>
      <w:r>
        <w:rPr>
          <w:rStyle w:val="VerbatimChar"/>
        </w:rPr>
        <w:t xml:space="preserve">## </w:t>
      </w:r>
      <w:r>
        <w:br/>
      </w:r>
      <w:r>
        <w:rPr>
          <w:rStyle w:val="VerbatimChar"/>
        </w:rPr>
        <w:t xml:space="preserve">## solution.w:</w:t>
      </w:r>
      <w:r>
        <w:br/>
      </w:r>
      <w:r>
        <w:rPr>
          <w:rStyle w:val="VerbatimChar"/>
        </w:rPr>
        <w:t xml:space="preserve">##  1.0697e-06 5.84424e-05 7.93377e-05 1.23271e-05 6.3e-09 2.94071e-05 1.52796e-05 4.13294e-05 0.0001060214 5.9841e-06 7.5151e-06 3.85907e-05 0.0001339786 1.13287e-05 2.12799e-05 2.25522e-05 9.8855e-06 1.66314e-05 0.4168962 4.36029e-05 1.12784e-05 2.63878e-05 3.9514e-06 3.76449e-05 2.26767e-05 0.0001464395 3.12444e-05 0.0001183356 8.37622e-05 1.21852e-05 0.002780591 9.318e-07 7.4289e-06 7.96721e-05 2.5984e-06 8.3122e-06 3.85716e-05 7.302e-06 3.41081e-05 8.7359e-05 7.04991e-05 1.95203e-05 4.3e-09 6.52738e-05 9.2375e-06 2.89262e-05 0.5785781 6.05085e-05 7.63866e-0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84897.33 </w:t>
      </w:r>
      <w:r>
        <w:br/>
      </w:r>
      <w:r>
        <w:rPr>
          <w:rStyle w:val="VerbatimChar"/>
        </w:rPr>
        <w:t xml:space="preserve">## </w:t>
      </w:r>
      <w:r>
        <w:br/>
      </w:r>
      <w:r>
        <w:rPr>
          <w:rStyle w:val="VerbatimChar"/>
        </w:rPr>
        <w:t xml:space="preserve">## solution.v:</w:t>
      </w:r>
      <w:r>
        <w:br/>
      </w:r>
      <w:r>
        <w:rPr>
          <w:rStyle w:val="VerbatimChar"/>
        </w:rPr>
        <w:t xml:space="preserve">##  0.03380432 0.002130326 0.9018343 1.6841e-06 0.03566325 0.02656545 7.131e-07 </w:t>
      </w:r>
      <w:r>
        <w:br/>
      </w:r>
      <w:r>
        <w:rPr>
          <w:rStyle w:val="VerbatimChar"/>
        </w:rPr>
        <w:t xml:space="preserve">## </w:t>
      </w:r>
      <w:r>
        <w:br/>
      </w:r>
      <w:r>
        <w:rPr>
          <w:rStyle w:val="VerbatimChar"/>
        </w:rPr>
        <w:t xml:space="preserve">## solution.w:</w:t>
      </w:r>
      <w:r>
        <w:br/>
      </w:r>
      <w:r>
        <w:rPr>
          <w:rStyle w:val="VerbatimChar"/>
        </w:rPr>
        <w:t xml:space="preserve">##  0.02395773 0.01624859 0.01843354 0.02639601 0.01348942 0.0161978 0.01408465 0.0143822 0.008519448 0.01549876 0.01646314 0.01497677 0.02213228 0.0184115 0.01875247 0.01896849 0.01738573 0.02658707 0.02788723 0.0191113 0.01374588 0.0150204 0.09081386 0.01768924 0.02668529 0.02360199 0.01818537 0.01536406 0.0159946 0.01333747 0.02903901 0.01119225 0.01837952 0.02109348 0.02403571 0.02216991 0.01735322 0.01810307 0.01578404 0.01845573 0.02288809 0.02069535 0.01830836 0.01779893 0.01584221 0.01632954 0.03757958 0.01771258 0.0189171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0583.52 </w:t>
      </w:r>
      <w:r>
        <w:br/>
      </w:r>
      <w:r>
        <w:rPr>
          <w:rStyle w:val="VerbatimChar"/>
        </w:rPr>
        <w:t xml:space="preserve">## </w:t>
      </w:r>
      <w:r>
        <w:br/>
      </w:r>
      <w:r>
        <w:rPr>
          <w:rStyle w:val="VerbatimChar"/>
        </w:rPr>
        <w:t xml:space="preserve">## solution.v:</w:t>
      </w:r>
      <w:r>
        <w:br/>
      </w:r>
      <w:r>
        <w:rPr>
          <w:rStyle w:val="VerbatimChar"/>
        </w:rPr>
        <w:t xml:space="preserve">##  0.000580749 0.00651237 0.984594 0.0001149397 0.0006913981 0.001254095 0.006252453 </w:t>
      </w:r>
      <w:r>
        <w:br/>
      </w:r>
      <w:r>
        <w:rPr>
          <w:rStyle w:val="VerbatimChar"/>
        </w:rPr>
        <w:t xml:space="preserve">## </w:t>
      </w:r>
      <w:r>
        <w:br/>
      </w:r>
      <w:r>
        <w:rPr>
          <w:rStyle w:val="VerbatimChar"/>
        </w:rPr>
        <w:t xml:space="preserve">## solution.w:</w:t>
      </w:r>
      <w:r>
        <w:br/>
      </w:r>
      <w:r>
        <w:rPr>
          <w:rStyle w:val="VerbatimChar"/>
        </w:rPr>
        <w:t xml:space="preserve">##  0.0005905921 0.001212576 0.001442245 0.001130387 0.0001344706 0.001563486 0.0008901463 0.001257231 0.0005845716 0.0002315388 0.000408401 0.00233663 1.1e-09 0.0003540787 0.0009133072 0.001723843 0.001481761 0.001236469 0.0004415344 0.002479052 0.0004510222 0.001135866 0.0003023353 0.001819462 0.000800935 0.0007963826 0.001664944 0.002078153 0.001267907 0.0004525369 0.002827711 0.0001901138 0.0005291857 0.4655884 0.0003585159 0.001082855 0.0025974 0.0004932582 0.001510129 0.0005343188 0.4874635 0.0009716487 9.30514e-05 0.0002114062 0.0005131442 0.0016459 0.0007995296 0.001204331 0.000203755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316.787 </w:t>
      </w:r>
      <w:r>
        <w:br/>
      </w:r>
      <w:r>
        <w:rPr>
          <w:rStyle w:val="VerbatimChar"/>
        </w:rPr>
        <w:t xml:space="preserve">## </w:t>
      </w:r>
      <w:r>
        <w:br/>
      </w:r>
      <w:r>
        <w:rPr>
          <w:rStyle w:val="VerbatimChar"/>
        </w:rPr>
        <w:t xml:space="preserve">## solution.v:</w:t>
      </w:r>
      <w:r>
        <w:br/>
      </w:r>
      <w:r>
        <w:rPr>
          <w:rStyle w:val="VerbatimChar"/>
        </w:rPr>
        <w:t xml:space="preserve">##  3.6452e-06 8.61288e-05 0.9160864 0.003896324 0.05780093 0.02191738 0.0002091582 </w:t>
      </w:r>
      <w:r>
        <w:br/>
      </w:r>
      <w:r>
        <w:rPr>
          <w:rStyle w:val="VerbatimChar"/>
        </w:rPr>
        <w:t xml:space="preserve">## </w:t>
      </w:r>
      <w:r>
        <w:br/>
      </w:r>
      <w:r>
        <w:rPr>
          <w:rStyle w:val="VerbatimChar"/>
        </w:rPr>
        <w:t xml:space="preserve">## solution.w:</w:t>
      </w:r>
      <w:r>
        <w:br/>
      </w:r>
      <w:r>
        <w:rPr>
          <w:rStyle w:val="VerbatimChar"/>
        </w:rPr>
        <w:t xml:space="preserve">##  0.00280608 0.1045438 0.003420925 0.006255447 0.0004591329 0.004392662 0.00382667 0.008737319 0.001398804 0.0007677116 0.001604035 0.007696748 0.00160948 0.001331075 0.003714937 0.008551443 0.008239664 0.005284379 0.001804396 0.005441474 0.001848353 0.003663122 0.00115237 0.007008508 0.006303174 0.002942851 0.002043337 0.001730603 0.0005198299 0.001505493 0.00254091 0.0006138332 0.00232895 0.3224794 0.001356071 0.00436391 0.004442221 0.001795571 0.004581784 0.002354221 0.02669337 0.005017551 6.07589e-05 0.0007045115 0.002203171 0.004701474 0.397654 0.003982115 0.00152240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2549.95 </w:t>
      </w:r>
      <w:r>
        <w:br/>
      </w:r>
      <w:r>
        <w:rPr>
          <w:rStyle w:val="VerbatimChar"/>
        </w:rPr>
        <w:t xml:space="preserve">## </w:t>
      </w:r>
      <w:r>
        <w:br/>
      </w:r>
      <w:r>
        <w:rPr>
          <w:rStyle w:val="VerbatimChar"/>
        </w:rPr>
        <w:t xml:space="preserve">## solution.v:</w:t>
      </w:r>
      <w:r>
        <w:br/>
      </w:r>
      <w:r>
        <w:rPr>
          <w:rStyle w:val="VerbatimChar"/>
        </w:rPr>
        <w:t xml:space="preserve">##  0.5907897 0.000969298 0.007389128 0.04301344 0.3210779 0.03675699 3.562e-06 </w:t>
      </w:r>
      <w:r>
        <w:br/>
      </w:r>
      <w:r>
        <w:rPr>
          <w:rStyle w:val="VerbatimChar"/>
        </w:rPr>
        <w:t xml:space="preserve">## </w:t>
      </w:r>
      <w:r>
        <w:br/>
      </w:r>
      <w:r>
        <w:rPr>
          <w:rStyle w:val="VerbatimChar"/>
        </w:rPr>
        <w:t xml:space="preserve">## solution.w:</w:t>
      </w:r>
      <w:r>
        <w:br/>
      </w:r>
      <w:r>
        <w:rPr>
          <w:rStyle w:val="VerbatimChar"/>
        </w:rPr>
        <w:t xml:space="preserve">##  4.50499e-05 1.3886e-05 4.8943e-06 3.77967e-05 1.55837e-05 7.5115e-06 2.1364e-06 1.31266e-05 0.1102289 1.62638e-05 2.10572e-05 9.0896e-06 6.98e-06 2.22886e-05 1.05181e-05 8.1873e-06 8.92e-06 1.35078e-05 0.03130538 6.8697e-06 1.57166e-05 8.1413e-06 2.01341e-05 8.0458e-06 0.004183844 1.27062e-05 5.078e-06 9.1424e-06 0.7137167 9.6709e-06 0.1399575 7.582e-06 1.64598e-05 8.8853e-06 1.32136e-05 1.04919e-05 6.4628e-06 1.13117e-05 7.8326e-06 7.82492e-05 8.5523e-06 2.02821e-05 7.1194e-06 7.3641e-06 1.381e-05 7.9739e-06 1.016e-05 1.11162e-05 8.4844e-0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025.232 </w:t>
      </w:r>
      <w:r>
        <w:br/>
      </w:r>
      <w:r>
        <w:rPr>
          <w:rStyle w:val="VerbatimChar"/>
        </w:rPr>
        <w:t xml:space="preserve">## </w:t>
      </w:r>
      <w:r>
        <w:br/>
      </w:r>
      <w:r>
        <w:rPr>
          <w:rStyle w:val="VerbatimChar"/>
        </w:rPr>
        <w:t xml:space="preserve">## solution.v:</w:t>
      </w:r>
      <w:r>
        <w:br/>
      </w:r>
      <w:r>
        <w:rPr>
          <w:rStyle w:val="VerbatimChar"/>
        </w:rPr>
        <w:t xml:space="preserve">##  0.001736981 8.6e-09 0.9889157 0.0001910801 0.001219228 0.00782371 0.0001132526 </w:t>
      </w:r>
      <w:r>
        <w:br/>
      </w:r>
      <w:r>
        <w:rPr>
          <w:rStyle w:val="VerbatimChar"/>
        </w:rPr>
        <w:t xml:space="preserve">## </w:t>
      </w:r>
      <w:r>
        <w:br/>
      </w:r>
      <w:r>
        <w:rPr>
          <w:rStyle w:val="VerbatimChar"/>
        </w:rPr>
        <w:t xml:space="preserve">## solution.w:</w:t>
      </w:r>
      <w:r>
        <w:br/>
      </w:r>
      <w:r>
        <w:rPr>
          <w:rStyle w:val="VerbatimChar"/>
        </w:rPr>
        <w:t xml:space="preserve">##  0.0003382916 0.006373175 0.000737792 0.0004040299 8.20342e-05 0.0008996359 0.0009805821 0.001400651 0.0003881722 0.0001594136 0.0002822505 0.02449427 0 0.0002587435 0.0006274161 0.0005893141 0.0008145331 0.0004212017 0.0002594336 5.6036e-06 0.0003553594 0.001093171 0.0002187826 0.0008161812 0.0003250168 0.0005074632 8e-10 0.0006511843 0.003280651 0.0003731943 3.23486e-05 0.0001273928 0.0003661382 3.6284e-06 0.0002624374 0.0004894404 0.0008289865 0.0003689406 0.001873076 0.0003515165 5e-10 0.000464314 2.09475e-05 0.9448508 0.0004000431 0.001150253 1.34427e-05 0.001092813 0.000165923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59587.2 </w:t>
      </w:r>
      <w:r>
        <w:br/>
      </w:r>
      <w:r>
        <w:rPr>
          <w:rStyle w:val="VerbatimChar"/>
        </w:rPr>
        <w:t xml:space="preserve">## </w:t>
      </w:r>
      <w:r>
        <w:br/>
      </w:r>
      <w:r>
        <w:rPr>
          <w:rStyle w:val="VerbatimChar"/>
        </w:rPr>
        <w:t xml:space="preserve">## solution.v:</w:t>
      </w:r>
      <w:r>
        <w:br/>
      </w:r>
      <w:r>
        <w:rPr>
          <w:rStyle w:val="VerbatimChar"/>
        </w:rPr>
        <w:t xml:space="preserve">##  0.01041917 0.008771116 0.2227479 0.0001332373 0.1736237 0.01332857 0.5709762 </w:t>
      </w:r>
      <w:r>
        <w:br/>
      </w:r>
      <w:r>
        <w:rPr>
          <w:rStyle w:val="VerbatimChar"/>
        </w:rPr>
        <w:t xml:space="preserve">## </w:t>
      </w:r>
      <w:r>
        <w:br/>
      </w:r>
      <w:r>
        <w:rPr>
          <w:rStyle w:val="VerbatimChar"/>
        </w:rPr>
        <w:t xml:space="preserve">## solution.w:</w:t>
      </w:r>
      <w:r>
        <w:br/>
      </w:r>
      <w:r>
        <w:rPr>
          <w:rStyle w:val="VerbatimChar"/>
        </w:rPr>
        <w:t xml:space="preserve">##  0.003365628 0.00725243 0.005713879 0.003425401 0.005278583 0.00695291 0.2656624 0.008143871 0.1158925 0.3707271 0.005546791 0.002852185 0.0028621 0.008605676 0.004956718 0.005586034 0.006380115 0.003520323 0.003487201 0.005407064 0.01207412 0.01024753 0.007254109 0.006196867 0.001136469 0.006236748 0.004542057 0.00573035 8.7451e-06 0.008118322 0.003521778 6.37559e-05 0.005437562 0.004753319 0.007802845 0.004506949 0.005787511 0.00922639 0.007655424 0.003762676 0.004525081 0.004291995 0.000351059 0.005743026 0.009111353 0.006476703 0.002764538 0.006661509 0.004391452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44.2009 </w:t>
      </w:r>
      <w:r>
        <w:br/>
      </w:r>
      <w:r>
        <w:rPr>
          <w:rStyle w:val="VerbatimChar"/>
        </w:rPr>
        <w:t xml:space="preserve">## </w:t>
      </w:r>
      <w:r>
        <w:br/>
      </w:r>
      <w:r>
        <w:rPr>
          <w:rStyle w:val="VerbatimChar"/>
        </w:rPr>
        <w:t xml:space="preserve">## solution.v:</w:t>
      </w:r>
      <w:r>
        <w:br/>
      </w:r>
      <w:r>
        <w:rPr>
          <w:rStyle w:val="VerbatimChar"/>
        </w:rPr>
        <w:t xml:space="preserve">##  3.708e-05 3.8461e-06 0.9317252 0.02520996 0.04272788 2.459e-07 0.0002957641 </w:t>
      </w:r>
      <w:r>
        <w:br/>
      </w:r>
      <w:r>
        <w:rPr>
          <w:rStyle w:val="VerbatimChar"/>
        </w:rPr>
        <w:t xml:space="preserve">## </w:t>
      </w:r>
      <w:r>
        <w:br/>
      </w:r>
      <w:r>
        <w:rPr>
          <w:rStyle w:val="VerbatimChar"/>
        </w:rPr>
        <w:t xml:space="preserve">## solution.w:</w:t>
      </w:r>
      <w:r>
        <w:br/>
      </w:r>
      <w:r>
        <w:rPr>
          <w:rStyle w:val="VerbatimChar"/>
        </w:rPr>
        <w:t xml:space="preserve">##  0.0009377417 0.003614332 0.002403037 0.001776154 0.0002032708 0.002808173 0.001478805 0.002382915 0.001504961 0.0003524059 0.0006543327 0.2840525 0.5362113 0.0005514529 0.00151392 0.002660324 0.002109227 0.002106891 0.0007010019 0.0003401135 0.0006987208 0.002092883 0.0004655029 0.002832237 0.001465468 0.001205597 0.0005559478 0.002805282 0.003476932 0.09594242 0.0007345174 0.0002992498 0.0008169432 0.0003751672 0.0005435632 0.001685912 0.003446854 0.0007385452 0.003667245 0.0008611164 0.001504118 0.001543472 0.004521958 0.0009261587 0.0007932162 0.00252742 0.01129978 0.00181729 0.00199362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731312 </w:t>
      </w:r>
      <w:r>
        <w:br/>
      </w:r>
      <w:r>
        <w:rPr>
          <w:rStyle w:val="VerbatimChar"/>
        </w:rPr>
        <w:t xml:space="preserve">## </w:t>
      </w:r>
      <w:r>
        <w:br/>
      </w:r>
      <w:r>
        <w:rPr>
          <w:rStyle w:val="VerbatimChar"/>
        </w:rPr>
        <w:t xml:space="preserve">## solution.v:</w:t>
      </w:r>
      <w:r>
        <w:br/>
      </w:r>
      <w:r>
        <w:rPr>
          <w:rStyle w:val="VerbatimChar"/>
        </w:rPr>
        <w:t xml:space="preserve">##  0.00985594 1.6174e-06 0.9541101 0.0004060953 0.0003601286 5.1232e-06 0.03526095 </w:t>
      </w:r>
      <w:r>
        <w:br/>
      </w:r>
      <w:r>
        <w:rPr>
          <w:rStyle w:val="VerbatimChar"/>
        </w:rPr>
        <w:t xml:space="preserve">## </w:t>
      </w:r>
      <w:r>
        <w:br/>
      </w:r>
      <w:r>
        <w:rPr>
          <w:rStyle w:val="VerbatimChar"/>
        </w:rPr>
        <w:t xml:space="preserve">## solution.w:</w:t>
      </w:r>
      <w:r>
        <w:br/>
      </w:r>
      <w:r>
        <w:rPr>
          <w:rStyle w:val="VerbatimChar"/>
        </w:rPr>
        <w:t xml:space="preserve">##  0.004252693 0.0019419 0.002399008 0.00271068 0.6363194 0.002309247 0.003046515 0.00231933 0.00651281 0.2015697 0.006657676 0.002000054 0.001738417 0.008836992 0.002677619 0.002046916 0.002349011 0.002385733 0.006378784 0.00191851 0.007193475 0.002538128 0.009667112 0.00214068 0.002734701 0.003683226 0.001952124 0.002017537 0.002264144 0.001791386 0.006994974 0.002005454 0.00496128 0.001872344 0.008262199 0.002772281 0.002143844 0.006151203 0.002019069 0.004516545 0.001922555 0.002946143 0.001517097 0.001808636 0.005338704 0.002312507 0.001908558 0.002431747 0.00176136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143376 </w:t>
      </w:r>
      <w:r>
        <w:br/>
      </w:r>
      <w:r>
        <w:rPr>
          <w:rStyle w:val="VerbatimChar"/>
        </w:rPr>
        <w:t xml:space="preserve">## </w:t>
      </w:r>
      <w:r>
        <w:br/>
      </w:r>
      <w:r>
        <w:rPr>
          <w:rStyle w:val="VerbatimChar"/>
        </w:rPr>
        <w:t xml:space="preserve">## solution.v:</w:t>
      </w:r>
      <w:r>
        <w:br/>
      </w:r>
      <w:r>
        <w:rPr>
          <w:rStyle w:val="VerbatimChar"/>
        </w:rPr>
        <w:t xml:space="preserve">##  0.02247188 0.0136693 0.5397368 0.03853837 0.008488203 0.373041 0.004054479 </w:t>
      </w:r>
      <w:r>
        <w:br/>
      </w:r>
      <w:r>
        <w:rPr>
          <w:rStyle w:val="VerbatimChar"/>
        </w:rPr>
        <w:t xml:space="preserve">## </w:t>
      </w:r>
      <w:r>
        <w:br/>
      </w:r>
      <w:r>
        <w:rPr>
          <w:rStyle w:val="VerbatimChar"/>
        </w:rPr>
        <w:t xml:space="preserve">## solution.w:</w:t>
      </w:r>
      <w:r>
        <w:br/>
      </w:r>
      <w:r>
        <w:rPr>
          <w:rStyle w:val="VerbatimChar"/>
        </w:rPr>
        <w:t xml:space="preserve">##  0.2684295 0.0008906615 0.001295758 0.003226567 0.001494969 0.00144316 0.001207032 0.001764615 0.0006418052 0.0009098804 0.2727903 0.0011943 0.001627627 0.0014077 0.002881401 0.002186907 0.0035207 0.002128231 0.0002316201 0.001613768 2.749e-07 0.00113602 0.001917797 0.00128053 3.7483e-06 0.00215071 0.001284652 0.001999194 0.0006912556 0.0008287195 0.001289198 0.00105067 0.0003289419 0.001643446 0.005290206 0.002515451 0.001509925 0.003341936 0.001559911 0.02408787 0.001557797 0.002762146 0.02828246 0.001476542 0.3349126 0.001487778 0.001725859 0.001529072 0.00146877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6715.951 </w:t>
      </w:r>
      <w:r>
        <w:br/>
      </w:r>
      <w:r>
        <w:rPr>
          <w:rStyle w:val="VerbatimChar"/>
        </w:rPr>
        <w:t xml:space="preserve">## </w:t>
      </w:r>
      <w:r>
        <w:br/>
      </w:r>
      <w:r>
        <w:rPr>
          <w:rStyle w:val="VerbatimChar"/>
        </w:rPr>
        <w:t xml:space="preserve">## solution.v:</w:t>
      </w:r>
      <w:r>
        <w:br/>
      </w:r>
      <w:r>
        <w:rPr>
          <w:rStyle w:val="VerbatimChar"/>
        </w:rPr>
        <w:t xml:space="preserve">##  0.00356619 0.0134338 0.9229588 0.008551692 0.03322462 0.01536293 0.002901993 </w:t>
      </w:r>
      <w:r>
        <w:br/>
      </w:r>
      <w:r>
        <w:rPr>
          <w:rStyle w:val="VerbatimChar"/>
        </w:rPr>
        <w:t xml:space="preserve">## </w:t>
      </w:r>
      <w:r>
        <w:br/>
      </w:r>
      <w:r>
        <w:rPr>
          <w:rStyle w:val="VerbatimChar"/>
        </w:rPr>
        <w:t xml:space="preserve">## solution.w:</w:t>
      </w:r>
      <w:r>
        <w:br/>
      </w:r>
      <w:r>
        <w:rPr>
          <w:rStyle w:val="VerbatimChar"/>
        </w:rPr>
        <w:t xml:space="preserve">##  0.0003179928 0.0001768452 0.0005179484 0.0005250436 7.14783e-05 0.0003421704 0.0002892029 0.0004177177 0.000100723 0.0001139026 0.0002074698 9.51714e-05 0.02651471 0.0001855118 0.0005141679 0.0007743393 0.0005634169 0.0005657158 0.0002256075 1.41498e-05 0.0002058724 0.0003085038 0.0001741867 0.0003985928 0.00041992 0.0003758627 0.2670363 0.0007152945 0.0004901651 0.002831497 0.0001834397 0.0001366774 8.52148e-05 0.0002955427 0.0002056237 0.0004851867 0.0004160761 0.000257353 0.0003312762 0.0002978923 0.4737762 0.0004461374 0.001589293 0.2083316 0.0002677898 0.0004133523 3.082e-07 0.0007601357 0.00623144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612070.1 </w:t>
      </w:r>
      <w:r>
        <w:br/>
      </w:r>
      <w:r>
        <w:rPr>
          <w:rStyle w:val="VerbatimChar"/>
        </w:rPr>
        <w:t xml:space="preserve">## </w:t>
      </w:r>
      <w:r>
        <w:br/>
      </w:r>
      <w:r>
        <w:rPr>
          <w:rStyle w:val="VerbatimChar"/>
        </w:rPr>
        <w:t xml:space="preserve">## solution.v:</w:t>
      </w:r>
      <w:r>
        <w:br/>
      </w:r>
      <w:r>
        <w:rPr>
          <w:rStyle w:val="VerbatimChar"/>
        </w:rPr>
        <w:t xml:space="preserve">##  0.1034466 0.07428757 0.540267 0.05437652 2.587e-07 0.0785258 0.1490963 </w:t>
      </w:r>
      <w:r>
        <w:br/>
      </w:r>
      <w:r>
        <w:rPr>
          <w:rStyle w:val="VerbatimChar"/>
        </w:rPr>
        <w:t xml:space="preserve">## </w:t>
      </w:r>
      <w:r>
        <w:br/>
      </w:r>
      <w:r>
        <w:rPr>
          <w:rStyle w:val="VerbatimChar"/>
        </w:rPr>
        <w:t xml:space="preserve">## solution.w:</w:t>
      </w:r>
      <w:r>
        <w:br/>
      </w:r>
      <w:r>
        <w:rPr>
          <w:rStyle w:val="VerbatimChar"/>
        </w:rPr>
        <w:t xml:space="preserve">##  0.003204827 0.001040364 0.00222019 0.003431337 0.1987251 0.003342212 0.003116932 0.002114183 0.0004886772 0.204155 0.005651115 0.002126273 0.000402056 0.004454443 0.003126629 0.005045924 0.0170841 0.002528068 0.002134887 0.003164001 0.01140395 0.002248052 0.008800869 0.00255549 1.7802e-06 0.00510264 0.002125351 0.003671057 0.0007277044 0.0008926157 0.005132266 0.001213642 0.1185917 0.01473985 0.002522592 0.005115979 0.00391522 0.05405158 0.002833276 0.002044115 0.002618224 0.003574772 0.2477381 0.001841249 0.02040801 0.003794284 0.001531573 0.002245698 0.0010020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4000.37 </w:t>
      </w:r>
      <w:r>
        <w:br/>
      </w:r>
      <w:r>
        <w:rPr>
          <w:rStyle w:val="VerbatimChar"/>
        </w:rPr>
        <w:t xml:space="preserve">## </w:t>
      </w:r>
      <w:r>
        <w:br/>
      </w:r>
      <w:r>
        <w:rPr>
          <w:rStyle w:val="VerbatimChar"/>
        </w:rPr>
        <w:t xml:space="preserve">## solution.v:</w:t>
      </w:r>
      <w:r>
        <w:br/>
      </w:r>
      <w:r>
        <w:rPr>
          <w:rStyle w:val="VerbatimChar"/>
        </w:rPr>
        <w:t xml:space="preserve">##  0.01901043 0.06625127 0.7864408 0.01980585 0.07927661 0.02191293 0.007302137 </w:t>
      </w:r>
      <w:r>
        <w:br/>
      </w:r>
      <w:r>
        <w:rPr>
          <w:rStyle w:val="VerbatimChar"/>
        </w:rPr>
        <w:t xml:space="preserve">## </w:t>
      </w:r>
      <w:r>
        <w:br/>
      </w:r>
      <w:r>
        <w:rPr>
          <w:rStyle w:val="VerbatimChar"/>
        </w:rPr>
        <w:t xml:space="preserve">## solution.w:</w:t>
      </w:r>
      <w:r>
        <w:br/>
      </w:r>
      <w:r>
        <w:rPr>
          <w:rStyle w:val="VerbatimChar"/>
        </w:rPr>
        <w:t xml:space="preserve">##  0.007753601 0.002701175 0.004148738 0.1894915 2.91861e-05 0.005366127 0.004082213 0.003429714 0.002430852 0.003831559 0.00457348 0.003759002 0.003055807 0.003310657 0.006208206 0.006885257 0.1341932 0.01469579 0.001078515 0.005047816 0.004716641 0.004021966 1.89525e-05 0.004584315 0.002543954 0.006425291 0.003310469 0.005498754 0.001990419 0.002027744 0.004466585 0.001867931 0.01545753 0.005235726 0.003784995 0.08951899 0.005183134 0.009173711 0.004340453 0.003100161 0.004485343 0.009838238 0.008219064 0.00341931 0.005583443 0.005054025 0.3733462 0.003343256 0.00337091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6687.111 </w:t>
      </w:r>
      <w:r>
        <w:br/>
      </w:r>
      <w:r>
        <w:rPr>
          <w:rStyle w:val="VerbatimChar"/>
        </w:rPr>
        <w:t xml:space="preserve">## </w:t>
      </w:r>
      <w:r>
        <w:br/>
      </w:r>
      <w:r>
        <w:rPr>
          <w:rStyle w:val="VerbatimChar"/>
        </w:rPr>
        <w:t xml:space="preserve">## solution.v:</w:t>
      </w:r>
      <w:r>
        <w:br/>
      </w:r>
      <w:r>
        <w:rPr>
          <w:rStyle w:val="VerbatimChar"/>
        </w:rPr>
        <w:t xml:space="preserve">##  0.04393433 0.0001210801 0.9087114 8.14192e-05 0.04579166 0.001166503 0.0001936546 </w:t>
      </w:r>
      <w:r>
        <w:br/>
      </w:r>
      <w:r>
        <w:rPr>
          <w:rStyle w:val="VerbatimChar"/>
        </w:rPr>
        <w:t xml:space="preserve">## </w:t>
      </w:r>
      <w:r>
        <w:br/>
      </w:r>
      <w:r>
        <w:rPr>
          <w:rStyle w:val="VerbatimChar"/>
        </w:rPr>
        <w:t xml:space="preserve">## solution.w:</w:t>
      </w:r>
      <w:r>
        <w:br/>
      </w:r>
      <w:r>
        <w:rPr>
          <w:rStyle w:val="VerbatimChar"/>
        </w:rPr>
        <w:t xml:space="preserve">##  0.002486223 0.003813578 0.007493113 0.004374486 0.0007574203 0.009679497 0.004301748 0.004696804 0.004083086 0.001228242 0.001922704 0.4220397 0.001776805 0.001714336 0.004155535 0.008098704 0.006165898 0.005654887 0.001942612 0.3003228 0.00210491 0.006349005 0.001469019 0.008710439 0.002941686 0.003562455 0.03965502 0.006998212 0.008566444 0.02313264 0.002402019 0.02097586 0.001091098 0.002310714 0.004707876 0.001722999 0.00483522 0.002342078 0.01069708 0.002281374 0.005621297 0.003964787 0.005372338 0.004641463 0.002324634 0.008646304 0.007645414 0.004822885 0.00339657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2495.68 </w:t>
      </w:r>
      <w:r>
        <w:br/>
      </w:r>
      <w:r>
        <w:rPr>
          <w:rStyle w:val="VerbatimChar"/>
        </w:rPr>
        <w:t xml:space="preserve">## </w:t>
      </w:r>
      <w:r>
        <w:br/>
      </w:r>
      <w:r>
        <w:rPr>
          <w:rStyle w:val="VerbatimChar"/>
        </w:rPr>
        <w:t xml:space="preserve">## solution.v:</w:t>
      </w:r>
      <w:r>
        <w:br/>
      </w:r>
      <w:r>
        <w:rPr>
          <w:rStyle w:val="VerbatimChar"/>
        </w:rPr>
        <w:t xml:space="preserve">##  0.0008299013 1.9128e-06 0.9096274 0.08160382 0.0005305276 3.7e-09 0.007406465 </w:t>
      </w:r>
      <w:r>
        <w:br/>
      </w:r>
      <w:r>
        <w:rPr>
          <w:rStyle w:val="VerbatimChar"/>
        </w:rPr>
        <w:t xml:space="preserve">## </w:t>
      </w:r>
      <w:r>
        <w:br/>
      </w:r>
      <w:r>
        <w:rPr>
          <w:rStyle w:val="VerbatimChar"/>
        </w:rPr>
        <w:t xml:space="preserve">## solution.w:</w:t>
      </w:r>
      <w:r>
        <w:br/>
      </w:r>
      <w:r>
        <w:rPr>
          <w:rStyle w:val="VerbatimChar"/>
        </w:rPr>
        <w:t xml:space="preserve">##  0.005870256 0.003432123 0.004009431 0.004542211 0.09151857 0.005067839 0.00694901 0.004078806 0.00331573 0.01095962 0.00688648 0.004193397 0.003442727 0.007861093 0.005503657 0.005384574 0.4237709 0.004459073 0.004982915 0.004458287 0.01021835 0.004915944 0.009449958 0.004614137 0.003310088 0.006355825 0.003747011 0.004897528 0.00279033 0.002820674 0.008736266 0.003346858 0.2436826 0.008316451 0.00389513 0.01487611 0.0001027883 0.004755771 0.004409622 0.004601773 0.004204104 0.0054744 5.6118e-06 0.003598278 0.01034304 0.005144915 0.003335716 0.003905127 0.0034588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7692.122 </w:t>
      </w:r>
      <w:r>
        <w:br/>
      </w:r>
      <w:r>
        <w:rPr>
          <w:rStyle w:val="VerbatimChar"/>
        </w:rPr>
        <w:t xml:space="preserve">## </w:t>
      </w:r>
      <w:r>
        <w:br/>
      </w:r>
      <w:r>
        <w:rPr>
          <w:rStyle w:val="VerbatimChar"/>
        </w:rPr>
        <w:t xml:space="preserve">## solution.v:</w:t>
      </w:r>
      <w:r>
        <w:br/>
      </w:r>
      <w:r>
        <w:rPr>
          <w:rStyle w:val="VerbatimChar"/>
        </w:rPr>
        <w:t xml:space="preserve">##  3.1188e-06 0.0003667171 0.9809305 0.008118642 0.001271558 0.005801673 0.003507781 </w:t>
      </w:r>
      <w:r>
        <w:br/>
      </w:r>
      <w:r>
        <w:rPr>
          <w:rStyle w:val="VerbatimChar"/>
        </w:rPr>
        <w:t xml:space="preserve">## </w:t>
      </w:r>
      <w:r>
        <w:br/>
      </w:r>
      <w:r>
        <w:rPr>
          <w:rStyle w:val="VerbatimChar"/>
        </w:rPr>
        <w:t xml:space="preserve">## solution.w:</w:t>
      </w:r>
      <w:r>
        <w:br/>
      </w:r>
      <w:r>
        <w:rPr>
          <w:rStyle w:val="VerbatimChar"/>
        </w:rPr>
        <w:t xml:space="preserve">##  0.002480067 0.006349235 0.005717118 0.004010855 0.0006731424 0.007682271 0.004947549 0.004897824 0.002534004 0.001096342 0.001843482 0.3920438 0.00119226 0.00167466 0.004257639 0.008110268 0.006470451 0.005104018 0.001859405 0.2809913 0.002062948 0.006462214 0.001437453 0.008460461 0.002833842 0.003442667 0.01195394 0.00718064 0.004857226 2.6733e-06 0.002257702 0.004297738 0.0009612278 0.002314162 0.0141795 0.001698428 0.004545165 0.008973823 0.002304893 0.002224246 0.005601933 0.003872857 0.06058738 0.073264 0.002360994 0.007507038 0.002094213 0.00483265 0.00349232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9819.01 </w:t>
      </w:r>
      <w:r>
        <w:br/>
      </w:r>
      <w:r>
        <w:rPr>
          <w:rStyle w:val="VerbatimChar"/>
        </w:rPr>
        <w:t xml:space="preserve">## </w:t>
      </w:r>
      <w:r>
        <w:br/>
      </w:r>
      <w:r>
        <w:rPr>
          <w:rStyle w:val="VerbatimChar"/>
        </w:rPr>
        <w:t xml:space="preserve">## solution.v:</w:t>
      </w:r>
      <w:r>
        <w:br/>
      </w:r>
      <w:r>
        <w:rPr>
          <w:rStyle w:val="VerbatimChar"/>
        </w:rPr>
        <w:t xml:space="preserve">##  0.06914471 4.1431e-06 0.8853913 0.007312845 0.02948518 0.002033158 0.006628691 </w:t>
      </w:r>
      <w:r>
        <w:br/>
      </w:r>
      <w:r>
        <w:rPr>
          <w:rStyle w:val="VerbatimChar"/>
        </w:rPr>
        <w:t xml:space="preserve">## </w:t>
      </w:r>
      <w:r>
        <w:br/>
      </w:r>
      <w:r>
        <w:rPr>
          <w:rStyle w:val="VerbatimChar"/>
        </w:rPr>
        <w:t xml:space="preserve">## solution.w:</w:t>
      </w:r>
      <w:r>
        <w:br/>
      </w:r>
      <w:r>
        <w:rPr>
          <w:rStyle w:val="VerbatimChar"/>
        </w:rPr>
        <w:t xml:space="preserve">##  0.00564791 0.005963178 0.004646188 0.003103529 4.03738e-05 0.00390182 0.004635229 0.007617135 0.03225356 0.004877468 0.03833059 0.004242094 0.005472567 0.009668416 0.005827873 0.003759368 0.003516407 0.003363378 1.09853e-05 0.003798096 0.007312596 0.004681107 0.3576414 0.0038005 0.3102881 0.00453248 0.003672522 0.004129307 0.009879937 0.04022418 0.00637306 0.00309409 0.004804696 0.008445678 0.004328676 0.005761502 0.003440685 0.003660643 0.004928855 0.004842642 0.003605174 0.003913191 0.01158971 0.006033827 0.007491699 0.00389831 0.002662714 0.007409032 0.00687749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567.963 </w:t>
      </w:r>
      <w:r>
        <w:br/>
      </w:r>
      <w:r>
        <w:rPr>
          <w:rStyle w:val="VerbatimChar"/>
        </w:rPr>
        <w:t xml:space="preserve">## </w:t>
      </w:r>
      <w:r>
        <w:br/>
      </w:r>
      <w:r>
        <w:rPr>
          <w:rStyle w:val="VerbatimChar"/>
        </w:rPr>
        <w:t xml:space="preserve">## solution.v:</w:t>
      </w:r>
      <w:r>
        <w:br/>
      </w:r>
      <w:r>
        <w:rPr>
          <w:rStyle w:val="VerbatimChar"/>
        </w:rPr>
        <w:t xml:space="preserve">##  0.01107969 0.006980587 0.9286151 0.0001107806 0.02742498 0.02551555 0.0002732746 </w:t>
      </w:r>
      <w:r>
        <w:br/>
      </w:r>
      <w:r>
        <w:rPr>
          <w:rStyle w:val="VerbatimChar"/>
        </w:rPr>
        <w:t xml:space="preserve">## </w:t>
      </w:r>
      <w:r>
        <w:br/>
      </w:r>
      <w:r>
        <w:rPr>
          <w:rStyle w:val="VerbatimChar"/>
        </w:rPr>
        <w:t xml:space="preserve">## solution.w:</w:t>
      </w:r>
      <w:r>
        <w:br/>
      </w:r>
      <w:r>
        <w:rPr>
          <w:rStyle w:val="VerbatimChar"/>
        </w:rPr>
        <w:t xml:space="preserve">##  0.0003968227 0.004063163 0.0007938064 0.000737543 7.65608e-05 0.00087535 0.0006403528 0.0008034418 0.0002253191 0.00013418 0.0002551247 0.001184422 0.006831986 0.0002331401 0.0006512983 0.001367004 0.0009579145 0.0009008885 0.0002797921 0.001550084 0.0002770921 0.0007839261 0.0002012078 0.001474648 0.0005586759 0.0005007074 0.6475834 0.001446604 0.000803305 0.002092836 0.0002730625 0.0009265211 0.0001090146 0.0003452048 0.3047786 0.0002380422 0.0007126021 0.0009390922 0.0003163657 0.001002773 0.0003409332 0.000657577 0.0005974075 0.001278307 0.00033652 0.0009151546 6.1741e-06 0.0007991098 0.00674693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76590.09 </w:t>
      </w:r>
      <w:r>
        <w:br/>
      </w:r>
      <w:r>
        <w:rPr>
          <w:rStyle w:val="VerbatimChar"/>
        </w:rPr>
        <w:t xml:space="preserve">## </w:t>
      </w:r>
      <w:r>
        <w:br/>
      </w:r>
      <w:r>
        <w:rPr>
          <w:rStyle w:val="VerbatimChar"/>
        </w:rPr>
        <w:t xml:space="preserve">## solution.v:</w:t>
      </w:r>
      <w:r>
        <w:br/>
      </w:r>
      <w:r>
        <w:rPr>
          <w:rStyle w:val="VerbatimChar"/>
        </w:rPr>
        <w:t xml:space="preserve">##  0.09461705 0.01024031 0.7581096 0.07588908 0.01815256 0.01832825 0.02466314 </w:t>
      </w:r>
      <w:r>
        <w:br/>
      </w:r>
      <w:r>
        <w:rPr>
          <w:rStyle w:val="VerbatimChar"/>
        </w:rPr>
        <w:t xml:space="preserve">## </w:t>
      </w:r>
      <w:r>
        <w:br/>
      </w:r>
      <w:r>
        <w:rPr>
          <w:rStyle w:val="VerbatimChar"/>
        </w:rPr>
        <w:t xml:space="preserve">## solution.w:</w:t>
      </w:r>
      <w:r>
        <w:br/>
      </w:r>
      <w:r>
        <w:rPr>
          <w:rStyle w:val="VerbatimChar"/>
        </w:rPr>
        <w:t xml:space="preserve">##  0.0285007 0.004291338 0.004928821 0.6160347 0.004109356 0.008096369 0.008941259 0.005523879 0.004074475 0.004349021 0.007789884 0.006127002 0.00607228 0.005866678 0.008784586 0.01040863 0.02219574 0.02577777 0.006522104 0.00726185 0.008492509 0.006772071 0.005772739 0.007062102 0.0008658024 0.00848257 0.005110192 0.008447425 0.002295175 0.00252956 0.006766885 0.005028782 0.006731639 0.01081021 0.005432626 0.007807154 0.02831318 0.006640519 0.008582908 0.006304005 0.005842963 0.007156087 0.01244496 0.004522091 0.009758839 0.007224529 0.0001445028 0.004117545 0.00488412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49.5132 </w:t>
      </w:r>
      <w:r>
        <w:br/>
      </w:r>
      <w:r>
        <w:rPr>
          <w:rStyle w:val="VerbatimChar"/>
        </w:rPr>
        <w:t xml:space="preserve">## </w:t>
      </w:r>
      <w:r>
        <w:br/>
      </w:r>
      <w:r>
        <w:rPr>
          <w:rStyle w:val="VerbatimChar"/>
        </w:rPr>
        <w:t xml:space="preserve">## solution.v:</w:t>
      </w:r>
      <w:r>
        <w:br/>
      </w:r>
      <w:r>
        <w:rPr>
          <w:rStyle w:val="VerbatimChar"/>
        </w:rPr>
        <w:t xml:space="preserve">##  0.1304244 0.1499281 0.2247498 4.2346e-06 0.06558226 0.2182843 0.2110269 </w:t>
      </w:r>
      <w:r>
        <w:br/>
      </w:r>
      <w:r>
        <w:rPr>
          <w:rStyle w:val="VerbatimChar"/>
        </w:rPr>
        <w:t xml:space="preserve">## </w:t>
      </w:r>
      <w:r>
        <w:br/>
      </w:r>
      <w:r>
        <w:rPr>
          <w:rStyle w:val="VerbatimChar"/>
        </w:rPr>
        <w:t xml:space="preserve">## solution.w:</w:t>
      </w:r>
      <w:r>
        <w:br/>
      </w:r>
      <w:r>
        <w:rPr>
          <w:rStyle w:val="VerbatimChar"/>
        </w:rPr>
        <w:t xml:space="preserve">##  0.0007739735 0.0002895349 0.0002449714 0.0001998477 0.0004267314 0.0002638066 0.0003280554 0.0005165286 0.0002489891 0.0002090679 0.001269695 0.0002430724 0.9781954 0.0004792633 0.0013282 0.0003234417 0.000320758 0.000203426 0.0004772293 0.0002412964 0.0003672279 0.0003350625 0.00093313 0.0002188531 2.03204e-05 0.0003107115 0.0001208005 0.0003612211 0.0001804245 0.000445357 0.0003782898 5.90344e-05 0.0003606853 0.0009712323 0.0002443358 0.000719814 0.0002522486 0.0002022422 0.0004090022 0.000464478 0.002209487 0.0001616903 0.0003116222 0.0006363142 0.0006907732 0.0002492205 1.0894e-06 0.0004856725 0.00131638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2886.62 </w:t>
      </w:r>
      <w:r>
        <w:br/>
      </w:r>
      <w:r>
        <w:rPr>
          <w:rStyle w:val="VerbatimChar"/>
        </w:rPr>
        <w:t xml:space="preserve">## </w:t>
      </w:r>
      <w:r>
        <w:br/>
      </w:r>
      <w:r>
        <w:rPr>
          <w:rStyle w:val="VerbatimChar"/>
        </w:rPr>
        <w:t xml:space="preserve">## solution.v:</w:t>
      </w:r>
      <w:r>
        <w:br/>
      </w:r>
      <w:r>
        <w:rPr>
          <w:rStyle w:val="VerbatimChar"/>
        </w:rPr>
        <w:t xml:space="preserve">##  0.001754592 0.03214742 0.8904965 0.0009785042 0.05666216 0.01371731 0.00424349 </w:t>
      </w:r>
      <w:r>
        <w:br/>
      </w:r>
      <w:r>
        <w:rPr>
          <w:rStyle w:val="VerbatimChar"/>
        </w:rPr>
        <w:t xml:space="preserve">## </w:t>
      </w:r>
      <w:r>
        <w:br/>
      </w:r>
      <w:r>
        <w:rPr>
          <w:rStyle w:val="VerbatimChar"/>
        </w:rPr>
        <w:t xml:space="preserve">## solution.w:</w:t>
      </w:r>
      <w:r>
        <w:br/>
      </w:r>
      <w:r>
        <w:rPr>
          <w:rStyle w:val="VerbatimChar"/>
        </w:rPr>
        <w:t xml:space="preserve">##  0.000234582 0.001240098 0.0005865463 0.0004139667 6.38667e-05 0.0007424522 0.0004041516 0.0006061004 0.0002344697 9.80772e-05 0.0001688643 0.002552023 6.0805e-06 0.0001477239 0.0004007619 0.0008692697 0.0006382987 0.0004927769 0.0001741695 0.2889796 0.000183594 0.0005520158 0.0001287171 0.0008531636 0.0003119277 0.0003143538 1.3799e-06 0.0009163376 0.0007333405 0.2928943 0.0001902669 0.0006163345 8.56012e-05 0.0002152847 0.2419165 0.0001505358 0.0004251414 0.001067444 0.0002017094 0.001203323 0.000216095 0.000631985 0.0003771765 0.1528673 0.0002122321 0.0007413605 0.0004312331 0.0005057667 0.00200169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8331.25 </w:t>
      </w:r>
      <w:r>
        <w:br/>
      </w:r>
      <w:r>
        <w:rPr>
          <w:rStyle w:val="VerbatimChar"/>
        </w:rPr>
        <w:t xml:space="preserve">## </w:t>
      </w:r>
      <w:r>
        <w:br/>
      </w:r>
      <w:r>
        <w:rPr>
          <w:rStyle w:val="VerbatimChar"/>
        </w:rPr>
        <w:t xml:space="preserve">## solution.v:</w:t>
      </w:r>
      <w:r>
        <w:br/>
      </w:r>
      <w:r>
        <w:rPr>
          <w:rStyle w:val="VerbatimChar"/>
        </w:rPr>
        <w:t xml:space="preserve">##  0.03430066 0.04301534 0.8503724 0.03738024 0.03160716 0.001243822 0.002080419 </w:t>
      </w:r>
      <w:r>
        <w:br/>
      </w:r>
      <w:r>
        <w:rPr>
          <w:rStyle w:val="VerbatimChar"/>
        </w:rPr>
        <w:t xml:space="preserve">## </w:t>
      </w:r>
      <w:r>
        <w:br/>
      </w:r>
      <w:r>
        <w:rPr>
          <w:rStyle w:val="VerbatimChar"/>
        </w:rPr>
        <w:t xml:space="preserve">## solution.w:</w:t>
      </w:r>
      <w:r>
        <w:br/>
      </w:r>
      <w:r>
        <w:rPr>
          <w:rStyle w:val="VerbatimChar"/>
        </w:rPr>
        <w:t xml:space="preserve">##  0.001490586 0.0005907524 0.0018066 0.001350019 1.2592e-05 0.0018832 0.2043457 0.001816299 0.0007032503 0.002619985 0.003035044 0.001116891 0.001603438 0.003282279 0.002746496 0.002366587 0.003714894 0.001341757 0.001634047 0.001942707 0.1707907 0.0005554755 6.959e-06 0.001668661 0.001282879 0.002385507 0.001553941 0.002385443 0.001182398 0.00118403 3.833e-07 0.001238188 0.0008240635 0.003096267 0.00196223 0.4481826 0.001545799 0.002105658 0.01313394 0.002402418 0.002380502 0.00162827 0.001615756 0.08699121 0.002416226 0.002193134 0.00112889 0.002713482 0.00204188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5634.17 </w:t>
      </w:r>
      <w:r>
        <w:br/>
      </w:r>
      <w:r>
        <w:rPr>
          <w:rStyle w:val="VerbatimChar"/>
        </w:rPr>
        <w:t xml:space="preserve">## </w:t>
      </w:r>
      <w:r>
        <w:br/>
      </w:r>
      <w:r>
        <w:rPr>
          <w:rStyle w:val="VerbatimChar"/>
        </w:rPr>
        <w:t xml:space="preserve">## solution.v:</w:t>
      </w:r>
      <w:r>
        <w:br/>
      </w:r>
      <w:r>
        <w:rPr>
          <w:rStyle w:val="VerbatimChar"/>
        </w:rPr>
        <w:t xml:space="preserve">##  2.2e-09 0.000139339 0.9525549 0.04685461 4.11e-07 2.1679e-06 0.000448564 </w:t>
      </w:r>
      <w:r>
        <w:br/>
      </w:r>
      <w:r>
        <w:rPr>
          <w:rStyle w:val="VerbatimChar"/>
        </w:rPr>
        <w:t xml:space="preserve">## </w:t>
      </w:r>
      <w:r>
        <w:br/>
      </w:r>
      <w:r>
        <w:rPr>
          <w:rStyle w:val="VerbatimChar"/>
        </w:rPr>
        <w:t xml:space="preserve">## solution.w:</w:t>
      </w:r>
      <w:r>
        <w:br/>
      </w:r>
      <w:r>
        <w:rPr>
          <w:rStyle w:val="VerbatimChar"/>
        </w:rPr>
        <w:t xml:space="preserve">##  0.006277327 0.004124494 0.01062354 0.01030816 0.001930802 0.01500427 0.01061242 0.01108008 0.005644316 0.002871935 0.004582029 0.2611699 0.001712778 0.004095351 0.009280749 0.01878672 0.01685068 0.01153779 0.004667123 0.3179246 0.005163333 0.01193836 0.003594248 0.01687045 0.007496648 0.00798362 0.004708725 0.01706068 0.006224302 0.002366825 0.005228417 0.006318194 0.002538859 0.005788022 0.01288652 0.004203569 0.01065481 0.01851727 0.005537024 0.01510445 0.005475714 0.049602 0.00958799 0.003103503 0.002465781 0.005816632 0.01292906 0.009431448 0.002318452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406.102 </w:t>
      </w:r>
      <w:r>
        <w:br/>
      </w:r>
      <w:r>
        <w:rPr>
          <w:rStyle w:val="VerbatimChar"/>
        </w:rPr>
        <w:t xml:space="preserve">## </w:t>
      </w:r>
      <w:r>
        <w:br/>
      </w:r>
      <w:r>
        <w:rPr>
          <w:rStyle w:val="VerbatimChar"/>
        </w:rPr>
        <w:t xml:space="preserve">## solution.v:</w:t>
      </w:r>
      <w:r>
        <w:br/>
      </w:r>
      <w:r>
        <w:rPr>
          <w:rStyle w:val="VerbatimChar"/>
        </w:rPr>
        <w:t xml:space="preserve">##  1.92658e-05 0.01067273 0.9195942 0.001279275 0.06739488 2.97319e-05 0.00100988 </w:t>
      </w:r>
      <w:r>
        <w:br/>
      </w:r>
      <w:r>
        <w:rPr>
          <w:rStyle w:val="VerbatimChar"/>
        </w:rPr>
        <w:t xml:space="preserve">## </w:t>
      </w:r>
      <w:r>
        <w:br/>
      </w:r>
      <w:r>
        <w:rPr>
          <w:rStyle w:val="VerbatimChar"/>
        </w:rPr>
        <w:t xml:space="preserve">## solution.w:</w:t>
      </w:r>
      <w:r>
        <w:br/>
      </w:r>
      <w:r>
        <w:rPr>
          <w:rStyle w:val="VerbatimChar"/>
        </w:rPr>
        <w:t xml:space="preserve">##  0.0007098169 4.85529e-05 0.0005247747 0.00226046 0.0001111472 0.0002169585 0.0001583767 0.0001769063 8.83335e-05 0.0001916993 0.0003585604 4.17447e-05 0.00576568 0.0002645032 0.0006606942 0.0004847781 0.0005398078 0.001887746 0.0004898172 3.96023e-05 0.0002467132 0.0001624486 0.0002779798 0.0001643969 0.001752177 0.0005534854 0.4439546 0.0002798672 0.0001316844 3.50963e-05 0.0002015772 0.001246112 0.0001292854 0.0005111804 0.0004550793 0.0003371528 0.001106267 0.0002434774 0.000377668 0.0001159767 0.0005639739 1.0607e-06 0.0008499473 0.5301904 2.23557e-05 0.0003442625 0.0002342535 0.0004812175 1.03673e-0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7612.6 </w:t>
      </w:r>
      <w:r>
        <w:br/>
      </w:r>
      <w:r>
        <w:rPr>
          <w:rStyle w:val="VerbatimChar"/>
        </w:rPr>
        <w:t xml:space="preserve">## </w:t>
      </w:r>
      <w:r>
        <w:br/>
      </w:r>
      <w:r>
        <w:rPr>
          <w:rStyle w:val="VerbatimChar"/>
        </w:rPr>
        <w:t xml:space="preserve">## solution.v:</w:t>
      </w:r>
      <w:r>
        <w:br/>
      </w:r>
      <w:r>
        <w:rPr>
          <w:rStyle w:val="VerbatimChar"/>
        </w:rPr>
        <w:t xml:space="preserve">##  0.1713258 0.001840659 0.2764761 0.005266829 0.1432246 0.3174792 0.08438671 </w:t>
      </w:r>
      <w:r>
        <w:br/>
      </w:r>
      <w:r>
        <w:rPr>
          <w:rStyle w:val="VerbatimChar"/>
        </w:rPr>
        <w:t xml:space="preserve">## </w:t>
      </w:r>
      <w:r>
        <w:br/>
      </w:r>
      <w:r>
        <w:rPr>
          <w:rStyle w:val="VerbatimChar"/>
        </w:rPr>
        <w:t xml:space="preserve">## solution.w:</w:t>
      </w:r>
      <w:r>
        <w:br/>
      </w:r>
      <w:r>
        <w:rPr>
          <w:rStyle w:val="VerbatimChar"/>
        </w:rPr>
        <w:t xml:space="preserve">##  0.009341885 0.003088688 0.00369473 0.006866062 0.002697744 0.003077437 1.75308e-05 0.006921377 0.001393746 0.003285797 0.005551867 0.001964507 0.004359584 0.005600241 0.01091933 0.07765328 0.03149327 0.004764557 0.004603079 0.003047416 0.00814014 0.001983088 0.006115814 0.003338729 0.005796749 0.006067975 0.004011103 0.02154469 0.001701194 0.4620366 0.003168649 0.003566641 0.002161158 0.02824371 0.08925948 0.05703116 0.005248435 0.002502559 0.00623308 0.001219502 0.009201451 0.001804224 0.007968775 0.02262273 9.8494e-06 0.03084523 0.002239277 0.003828722 0.0117671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708.693 </w:t>
      </w:r>
      <w:r>
        <w:br/>
      </w:r>
      <w:r>
        <w:rPr>
          <w:rStyle w:val="VerbatimChar"/>
        </w:rPr>
        <w:t xml:space="preserve">## </w:t>
      </w:r>
      <w:r>
        <w:br/>
      </w:r>
      <w:r>
        <w:rPr>
          <w:rStyle w:val="VerbatimChar"/>
        </w:rPr>
        <w:t xml:space="preserve">## solution.v:</w:t>
      </w:r>
      <w:r>
        <w:br/>
      </w:r>
      <w:r>
        <w:rPr>
          <w:rStyle w:val="VerbatimChar"/>
        </w:rPr>
        <w:t xml:space="preserve">##  0.01213575 0.0273077 0.9032257 0.001480612 0.0003777313 0.05486454 0.0006079395 </w:t>
      </w:r>
      <w:r>
        <w:br/>
      </w:r>
      <w:r>
        <w:rPr>
          <w:rStyle w:val="VerbatimChar"/>
        </w:rPr>
        <w:t xml:space="preserve">## </w:t>
      </w:r>
      <w:r>
        <w:br/>
      </w:r>
      <w:r>
        <w:rPr>
          <w:rStyle w:val="VerbatimChar"/>
        </w:rPr>
        <w:t xml:space="preserve">## solution.w:</w:t>
      </w:r>
      <w:r>
        <w:br/>
      </w:r>
      <w:r>
        <w:rPr>
          <w:rStyle w:val="VerbatimChar"/>
        </w:rPr>
        <w:t xml:space="preserve">##  0.0002469333 0.1126815 0.0006024132 0.0004261608 6.63722e-05 0.0007766454 0.000518369 0.0005303056 0.0001910632 0.0001046866 0.000176826 4.04e-07 0.2980636 0.0001657699 0.0004493442 0.0009223368 0.0006608831 0.0005718035 0.0001803706 0.0001627832 0.0001954989 0.0007030358 0.000143043 0.001138853 0.0002962948 0.0003448714 0.0005713216 0.0008994664 0.0005708492 0.05652233 0.0002150308 0.0008436161 9.27858e-05 0.0002269455 0.0006624335 0.0001689833 0.0004741448 0.0008084815 0.0002272262 0.001007801 0.0002175093 0.0008598222 0.000403802 0.06755304 0.4449714 0.0002309291 0.0007639389 0.0008612121 0.0005267991</w:t>
      </w:r>
    </w:p>
    <w:p>
      <w:pPr>
        <w:pStyle w:val="FirstParagraph"/>
      </w:pPr>
      <w:r>
        <w:drawing>
          <wp:inline>
            <wp:extent cx="5334000" cy="4267200"/>
            <wp:effectExtent b="0" l="0" r="0" t="0"/>
            <wp:docPr descr="" title="" id="1" name="Picture"/>
            <a:graphic>
              <a:graphicData uri="http://schemas.openxmlformats.org/drawingml/2006/picture">
                <pic:pic>
                  <pic:nvPicPr>
                    <pic:cNvPr descr="Causal-inference-rough-draft-code-copy2_files/figure-docx/mixtape%20SC%20walkthrough-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usal-inference-rough-draft-code-copy2_files/figure-docx/mixtape%20SC%20walkthrough-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582761 </w:t>
      </w:r>
      <w:r>
        <w:br/>
      </w:r>
      <w:r>
        <w:rPr>
          <w:rStyle w:val="VerbatimChar"/>
        </w:rPr>
        <w:t xml:space="preserve">## </w:t>
      </w:r>
      <w:r>
        <w:br/>
      </w:r>
      <w:r>
        <w:rPr>
          <w:rStyle w:val="VerbatimChar"/>
        </w:rPr>
        <w:t xml:space="preserve">## solution.v:</w:t>
      </w:r>
      <w:r>
        <w:br/>
      </w:r>
      <w:r>
        <w:rPr>
          <w:rStyle w:val="VerbatimChar"/>
        </w:rPr>
        <w:t xml:space="preserve">##  0.001083467 0.2947555 0.41946 0.001834378 0.08534035 0.008314554 0.1892118 </w:t>
      </w:r>
      <w:r>
        <w:br/>
      </w:r>
      <w:r>
        <w:rPr>
          <w:rStyle w:val="VerbatimChar"/>
        </w:rPr>
        <w:t xml:space="preserve">## </w:t>
      </w:r>
      <w:r>
        <w:br/>
      </w:r>
      <w:r>
        <w:rPr>
          <w:rStyle w:val="VerbatimChar"/>
        </w:rPr>
        <w:t xml:space="preserve">## solution.w:</w:t>
      </w:r>
      <w:r>
        <w:br/>
      </w:r>
      <w:r>
        <w:rPr>
          <w:rStyle w:val="VerbatimChar"/>
        </w:rPr>
        <w:t xml:space="preserve">##  1.69e-08 3.4e-09 1.07e-08 1.11e-08 0.6226947 6.7e-09 2.4e-09 5.3e-09 2.1e-09 1.73e-08 2.9e-08 3.7e-09 6.2e-09 1.89e-08 1.21e-08 9.4e-09 8.7e-09 1.18e-08 4.589e-07 8.9e-09 7.7e-09 4.2e-09 6e-08 6.5e-09 0.3773043 1.26e-08 1.04e-08 8.4e-09 5.8e-09 5.5e-09 5.7e-09 9.7e-09 0 1.95e-08 1.03e-08 3.96e-08 1.31e-08 8.1e-09 1.38e-08 6.4e-09 1.7e-08 9.8e-09 1.24e-08 3e-10 8.3e-09 1.2e-08 6.4e-09 8.7e-09 9.8e-09 7.5e-09</w:t>
      </w:r>
    </w:p>
    <w:p>
      <w:pPr>
        <w:pStyle w:val="FirstParagraph"/>
      </w:pPr>
      <w:r>
        <w:drawing>
          <wp:inline>
            <wp:extent cx="5334000" cy="4267200"/>
            <wp:effectExtent b="0" l="0" r="0" t="0"/>
            <wp:docPr descr="" title="" id="1" name="Picture"/>
            <a:graphic>
              <a:graphicData uri="http://schemas.openxmlformats.org/drawingml/2006/picture">
                <pic:pic>
                  <pic:nvPicPr>
                    <pic:cNvPr descr="Causal-inference-rough-draft-code-copy2_files/figure-docx/Synthetic%20control%20construct%20practic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usal-inference-rough-draft-code-copy2_files/figure-docx/Synthetic%20control%20construct%20practice-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1305473 </w:t>
      </w:r>
      <w:r>
        <w:br/>
      </w:r>
      <w:r>
        <w:rPr>
          <w:rStyle w:val="VerbatimChar"/>
        </w:rPr>
        <w:t xml:space="preserve">## </w:t>
      </w:r>
      <w:r>
        <w:br/>
      </w:r>
      <w:r>
        <w:rPr>
          <w:rStyle w:val="VerbatimChar"/>
        </w:rPr>
        <w:t xml:space="preserve">## solution.v:</w:t>
      </w:r>
      <w:r>
        <w:br/>
      </w:r>
      <w:r>
        <w:rPr>
          <w:rStyle w:val="VerbatimChar"/>
        </w:rPr>
        <w:t xml:space="preserve">##  0.1304442 0.1328208 0.07103369 0.1531744 0.1898823 0.08031909 0.2423255 </w:t>
      </w:r>
      <w:r>
        <w:br/>
      </w:r>
      <w:r>
        <w:rPr>
          <w:rStyle w:val="VerbatimChar"/>
        </w:rPr>
        <w:t xml:space="preserve">## </w:t>
      </w:r>
      <w:r>
        <w:br/>
      </w:r>
      <w:r>
        <w:rPr>
          <w:rStyle w:val="VerbatimChar"/>
        </w:rPr>
        <w:t xml:space="preserve">## solution.w:</w:t>
      </w:r>
      <w:r>
        <w:br/>
      </w:r>
      <w:r>
        <w:rPr>
          <w:rStyle w:val="VerbatimChar"/>
        </w:rPr>
        <w:t xml:space="preserve">##  0.0002042808 0.0004760318 0.01583949 0.002191978 0.000417351 0.0004532441 0.0002492466 0.0002218031 0.0009308341 0.00244228 0.0003006709 0.00052838 0.001107581 0.001217652 0.0004639983 0.0009433576 0.01313556 0.000431068 0.0007423579 0.0004328575 0.0004695125 0.00224716 0.0005734294 0.3537459 0.001175723 0.0004621515 0.0004472912 0.0001107098 6.89087e-05 0.0005707676 0.0005580791 0.005078005 0.4445431 0.0004759863 0.05166331 0.01571004 0.0004706633 0.001016436 0.0004425214 0.001136178 0.0006743765 0.01093795 0.05373689 0.000352367 2.2733e-06 0.0004479674 0.009561467 0.0003042526 0.000286603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82.3828 </w:t>
      </w:r>
      <w:r>
        <w:br/>
      </w:r>
      <w:r>
        <w:rPr>
          <w:rStyle w:val="VerbatimChar"/>
        </w:rPr>
        <w:t xml:space="preserve">## </w:t>
      </w:r>
      <w:r>
        <w:br/>
      </w:r>
      <w:r>
        <w:rPr>
          <w:rStyle w:val="VerbatimChar"/>
        </w:rPr>
        <w:t xml:space="preserve">## solution.v:</w:t>
      </w:r>
      <w:r>
        <w:br/>
      </w:r>
      <w:r>
        <w:rPr>
          <w:rStyle w:val="VerbatimChar"/>
        </w:rPr>
        <w:t xml:space="preserve">##  0.4778132 0.07233231 0.09231914 0.002181845 0.01426033 0.2614727 0.07962047 </w:t>
      </w:r>
      <w:r>
        <w:br/>
      </w:r>
      <w:r>
        <w:rPr>
          <w:rStyle w:val="VerbatimChar"/>
        </w:rPr>
        <w:t xml:space="preserve">## </w:t>
      </w:r>
      <w:r>
        <w:br/>
      </w:r>
      <w:r>
        <w:rPr>
          <w:rStyle w:val="VerbatimChar"/>
        </w:rPr>
        <w:t xml:space="preserve">## solution.w:</w:t>
      </w:r>
      <w:r>
        <w:br/>
      </w:r>
      <w:r>
        <w:rPr>
          <w:rStyle w:val="VerbatimChar"/>
        </w:rPr>
        <w:t xml:space="preserve">##  0.0002926644 0.0004879142 0.0003634511 0.0002163538 0.0003493683 0.3747957 8.1e-08 9.01496e-05 0.0002059222 0.000227463 0.2036313 0.002533217 0.0003071072 0.0004389818 0.0002997919 0.0003066076 0.0008450468 0.0003016885 0.0004987624 0.0001116842 0.0005800079 0.0002720874 0.001053087 0.0003099041 0.0004168752 0.0007849012 0.0002758896 0.0002741819 3.06428e-05 9.81773e-05 0.08178688 0.0002097049 0.0002384406 0.000513893 0.0002374134 0.0005591165 0.0003199891 0.0002513521 0.0001638342 0.0002399707 0.0007772769 0.0004353434 0.005483651 0.0003701034 0.0001478665 0.0003388441 0.001568349 0.0003744542 0.315584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62.0555 </w:t>
      </w:r>
      <w:r>
        <w:br/>
      </w:r>
      <w:r>
        <w:rPr>
          <w:rStyle w:val="VerbatimChar"/>
        </w:rPr>
        <w:t xml:space="preserve">## </w:t>
      </w:r>
      <w:r>
        <w:br/>
      </w:r>
      <w:r>
        <w:rPr>
          <w:rStyle w:val="VerbatimChar"/>
        </w:rPr>
        <w:t xml:space="preserve">## solution.v:</w:t>
      </w:r>
      <w:r>
        <w:br/>
      </w:r>
      <w:r>
        <w:rPr>
          <w:rStyle w:val="VerbatimChar"/>
        </w:rPr>
        <w:t xml:space="preserve">##  0.01918787 0.1136577 0.13356 0.1574602 0.3992718 0.07022437 0.106638 </w:t>
      </w:r>
      <w:r>
        <w:br/>
      </w:r>
      <w:r>
        <w:rPr>
          <w:rStyle w:val="VerbatimChar"/>
        </w:rPr>
        <w:t xml:space="preserve">## </w:t>
      </w:r>
      <w:r>
        <w:br/>
      </w:r>
      <w:r>
        <w:rPr>
          <w:rStyle w:val="VerbatimChar"/>
        </w:rPr>
        <w:t xml:space="preserve">## solution.w:</w:t>
      </w:r>
      <w:r>
        <w:br/>
      </w:r>
      <w:r>
        <w:rPr>
          <w:rStyle w:val="VerbatimChar"/>
        </w:rPr>
        <w:t xml:space="preserve">##  0.001738975 0.0004645941 0.005011011 0.0008558701 0.001715731 0.0005690869 0.001440406 0.002081672 0.06755282 0.001608747 0.0009366454 0.0008060857 0.0007937677 0.001559719 0.003099477 0.002314049 0.002499701 0.001574732 1.05943e-05 0.00114953 0.0009562276 0.0009559449 0.001301876 0.001281255 0.002609292 0.02898706 0.001952265 0.1187748 0.001804377 0.000739468 0.3522387 0.0007682198 0.002227619 0.006312308 0.001257668 0.003289116 0.3524068 0.001597626 0.002060338 0.002185389 0.002433911 0.002269505 0.0006209306 0.004542176 0.001240843 0.001509275 0.003241736 0.001989864 0.000662089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8.03259 </w:t>
      </w:r>
      <w:r>
        <w:br/>
      </w:r>
      <w:r>
        <w:rPr>
          <w:rStyle w:val="VerbatimChar"/>
        </w:rPr>
        <w:t xml:space="preserve">## </w:t>
      </w:r>
      <w:r>
        <w:br/>
      </w:r>
      <w:r>
        <w:rPr>
          <w:rStyle w:val="VerbatimChar"/>
        </w:rPr>
        <w:t xml:space="preserve">## solution.v:</w:t>
      </w:r>
      <w:r>
        <w:br/>
      </w:r>
      <w:r>
        <w:rPr>
          <w:rStyle w:val="VerbatimChar"/>
        </w:rPr>
        <w:t xml:space="preserve">##  0.0006662813 0.3484029 0.09146377 0.05921435 0.05562902 0.09528949 0.3493342 </w:t>
      </w:r>
      <w:r>
        <w:br/>
      </w:r>
      <w:r>
        <w:rPr>
          <w:rStyle w:val="VerbatimChar"/>
        </w:rPr>
        <w:t xml:space="preserve">## </w:t>
      </w:r>
      <w:r>
        <w:br/>
      </w:r>
      <w:r>
        <w:rPr>
          <w:rStyle w:val="VerbatimChar"/>
        </w:rPr>
        <w:t xml:space="preserve">## solution.w:</w:t>
      </w:r>
      <w:r>
        <w:br/>
      </w:r>
      <w:r>
        <w:rPr>
          <w:rStyle w:val="VerbatimChar"/>
        </w:rPr>
        <w:t xml:space="preserve">##  0.001936273 0.0002061647 0.01936569 0.000809477 0.001544809 5.27188e-05 0.001078396 0.0002977034 7.7996e-06 0.002056157 0.0005373945 0.0005505419 0.0007495867 0.001729237 0.003916538 0.001519994 0.003893965 0.00437361 0.01510529 0.0008308263 0.0006197992 0.00126814 0.001379504 0.270109 0.003418067 0.007957119 0.002024036 0.001615589 0.0008227586 0.0002580275 0.00781443 0.0004007364 0.005414342 0.007991286 0.001691275 0.4667073 0.004506956 0.001500334 0.002388926 0.007002496 0.003589481 0.002665092 0.0007226694 0.004225688 0.001193419 0.001382352 0.1282217 0.002097123 0.000449914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0.26538 </w:t>
      </w:r>
      <w:r>
        <w:br/>
      </w:r>
      <w:r>
        <w:rPr>
          <w:rStyle w:val="VerbatimChar"/>
        </w:rPr>
        <w:t xml:space="preserve">## </w:t>
      </w:r>
      <w:r>
        <w:br/>
      </w:r>
      <w:r>
        <w:rPr>
          <w:rStyle w:val="VerbatimChar"/>
        </w:rPr>
        <w:t xml:space="preserve">## solution.v:</w:t>
      </w:r>
      <w:r>
        <w:br/>
      </w:r>
      <w:r>
        <w:rPr>
          <w:rStyle w:val="VerbatimChar"/>
        </w:rPr>
        <w:t xml:space="preserve">##  0.4762781 0.001763571 0.04673384 0.03974069 0.07508155 0.3603986 3.6414e-06 </w:t>
      </w:r>
      <w:r>
        <w:br/>
      </w:r>
      <w:r>
        <w:rPr>
          <w:rStyle w:val="VerbatimChar"/>
        </w:rPr>
        <w:t xml:space="preserve">## </w:t>
      </w:r>
      <w:r>
        <w:br/>
      </w:r>
      <w:r>
        <w:rPr>
          <w:rStyle w:val="VerbatimChar"/>
        </w:rPr>
        <w:t xml:space="preserve">## solution.w:</w:t>
      </w:r>
      <w:r>
        <w:br/>
      </w:r>
      <w:r>
        <w:rPr>
          <w:rStyle w:val="VerbatimChar"/>
        </w:rPr>
        <w:t xml:space="preserve">##  1.7004e-06 1.20226e-05 2.55063e-05 3.2059e-06 1.71032e-05 1.12768e-05 3.6948e-06 8.1e-09 0.9029099 1.6919e-06 8.8994e-06 0.0001066257 5.1517e-06 1.47632e-05 4.0432e-05 1.72647e-05 1.13982e-05 3.94e-08 8.66291e-05 2.6217e-06 1.77332e-05 2.6363e-06 3.36571e-05 9.727e-07 8.7266e-06 8.72771e-05 2.01591e-05 6.1013e-06 1.50245e-05 8.2816e-06 5.38976e-05 3.60506e-05 2.6261e-06 5.57401e-05 0.04759033 1.17997e-05 3.30339e-05 3.162e-05 1.79715e-05 1.2866e-06 9.21343e-05 3.5683e-06 7.20204e-05 3.80194e-05 4.2261e-06 2.31005e-05 0.04839903 1.60476e-05 3.70231e-0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7.81455 </w:t>
      </w:r>
      <w:r>
        <w:br/>
      </w:r>
      <w:r>
        <w:rPr>
          <w:rStyle w:val="VerbatimChar"/>
        </w:rPr>
        <w:t xml:space="preserve">## </w:t>
      </w:r>
      <w:r>
        <w:br/>
      </w:r>
      <w:r>
        <w:rPr>
          <w:rStyle w:val="VerbatimChar"/>
        </w:rPr>
        <w:t xml:space="preserve">## solution.v:</w:t>
      </w:r>
      <w:r>
        <w:br/>
      </w:r>
      <w:r>
        <w:rPr>
          <w:rStyle w:val="VerbatimChar"/>
        </w:rPr>
        <w:t xml:space="preserve">##  0.002809979 0.1955105 0.08671374 0.3048588 0.3562282 0.05244537 0.001433324 </w:t>
      </w:r>
      <w:r>
        <w:br/>
      </w:r>
      <w:r>
        <w:rPr>
          <w:rStyle w:val="VerbatimChar"/>
        </w:rPr>
        <w:t xml:space="preserve">## </w:t>
      </w:r>
      <w:r>
        <w:br/>
      </w:r>
      <w:r>
        <w:rPr>
          <w:rStyle w:val="VerbatimChar"/>
        </w:rPr>
        <w:t xml:space="preserve">## solution.w:</w:t>
      </w:r>
      <w:r>
        <w:br/>
      </w:r>
      <w:r>
        <w:rPr>
          <w:rStyle w:val="VerbatimChar"/>
        </w:rPr>
        <w:t xml:space="preserve">##  0.004779908 0.01692227 0.008475776 0.006082441 0.003780445 0.06818354 0.008725578 0.01308374 0.004752357 0.004534931 0.1414902 0.007414225 0.00429413 0.007606238 0.008933817 0.009021601 0.007347221 0.004183335 0.005222029 0.004627944 0.04112309 0.004226987 0.01225201 0.004451567 0.007083672 0.0069715 0.009345737 0.05826074 3.07843e-05 0.007782048 0.006760492 0.005501834 0.004892716 0.007887711 0.00479269 0.00731874 0.3902791 0.006188839 1.71297e-05 0.004496222 0.008151717 0.006318414 0.005133737 0.005468302 0.005038989 0.01483038 0.007206696 0.008594474 0.0101321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06299333 </w:t>
      </w:r>
      <w:r>
        <w:br/>
      </w:r>
      <w:r>
        <w:rPr>
          <w:rStyle w:val="VerbatimChar"/>
        </w:rPr>
        <w:t xml:space="preserve">## </w:t>
      </w:r>
      <w:r>
        <w:br/>
      </w:r>
      <w:r>
        <w:rPr>
          <w:rStyle w:val="VerbatimChar"/>
        </w:rPr>
        <w:t xml:space="preserve">## solution.v:</w:t>
      </w:r>
      <w:r>
        <w:br/>
      </w:r>
      <w:r>
        <w:rPr>
          <w:rStyle w:val="VerbatimChar"/>
        </w:rPr>
        <w:t xml:space="preserve">##  0.1356228 0.1518902 0.1222287 0.1121188 0.1589556 0.1712611 0.1479228 </w:t>
      </w:r>
      <w:r>
        <w:br/>
      </w:r>
      <w:r>
        <w:rPr>
          <w:rStyle w:val="VerbatimChar"/>
        </w:rPr>
        <w:t xml:space="preserve">## </w:t>
      </w:r>
      <w:r>
        <w:br/>
      </w:r>
      <w:r>
        <w:rPr>
          <w:rStyle w:val="VerbatimChar"/>
        </w:rPr>
        <w:t xml:space="preserve">## solution.w:</w:t>
      </w:r>
      <w:r>
        <w:br/>
      </w:r>
      <w:r>
        <w:rPr>
          <w:rStyle w:val="VerbatimChar"/>
        </w:rPr>
        <w:t xml:space="preserve">##  0.0005569509 0.006228881 0.0005606156 0.0005058717 0.0005679197 0.00124659 0.003973237 -9.6e-08 0.000465165 0.0006194372 0.01279186 0.0005075457 0.001017896 0.0009714788 0.001338983 0.001486832 0.0005506268 0.0001672888 0.0008124644 0.002293268 0.5581339 0.0008490722 0.001513299 5.70113e-05 0.0008050824 0.0005411332 0.001428214 0.0002918353 0.0009262711 0.3809569 0.000301916 0.0004769383 0.0009150922 0.0007442778 0.001081234 0.0006313626 0.0009826712 0.001434049 0.001498814 0.0004277182 0.0007320652 0.0007498427 0.0005598235 0.001004393 0.002115009 0.001754152 0.0004450574 0.001046208 0.000933807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888643 </w:t>
      </w:r>
      <w:r>
        <w:br/>
      </w:r>
      <w:r>
        <w:rPr>
          <w:rStyle w:val="VerbatimChar"/>
        </w:rPr>
        <w:t xml:space="preserve">## </w:t>
      </w:r>
      <w:r>
        <w:br/>
      </w:r>
      <w:r>
        <w:rPr>
          <w:rStyle w:val="VerbatimChar"/>
        </w:rPr>
        <w:t xml:space="preserve">## solution.v:</w:t>
      </w:r>
      <w:r>
        <w:br/>
      </w:r>
      <w:r>
        <w:rPr>
          <w:rStyle w:val="VerbatimChar"/>
        </w:rPr>
        <w:t xml:space="preserve">##  0.0105444 0.2133743 0.03032409 0.1585986 0.004734471 0.2587547 0.3236694 </w:t>
      </w:r>
      <w:r>
        <w:br/>
      </w:r>
      <w:r>
        <w:rPr>
          <w:rStyle w:val="VerbatimChar"/>
        </w:rPr>
        <w:t xml:space="preserve">## </w:t>
      </w:r>
      <w:r>
        <w:br/>
      </w:r>
      <w:r>
        <w:rPr>
          <w:rStyle w:val="VerbatimChar"/>
        </w:rPr>
        <w:t xml:space="preserve">## solution.w:</w:t>
      </w:r>
      <w:r>
        <w:br/>
      </w:r>
      <w:r>
        <w:rPr>
          <w:rStyle w:val="VerbatimChar"/>
        </w:rPr>
        <w:t xml:space="preserve">##  0.007154941 0.01321396 0.009278928 0.007673247 0.004143085 0.01490478 0.1047132 0.1171615 0.006975469 0.007350431 0.05716921 0.004396406 0.006384699 0.008659648 0.01763334 0.01624368 0.006214945 0.00494213 0.01007669 0.1205841 0.01065635 0.005663346 0.01184456 0.005023793 0.008701398 0.00824748 0.01910172 0.07000151 0.06149831 0.008543959 0.005712028 0.004677377 0.01011684 0.01056902 0.006467963 0.006945085 0.01424821 0.008045584 0.07703434 0.008254824 0.008517923 0.008670527 0.0005838925 0.01657259 0.01630034 0.01631412 0.005471813 0.01470551 0.00663486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51.7229 </w:t>
      </w:r>
      <w:r>
        <w:br/>
      </w:r>
      <w:r>
        <w:rPr>
          <w:rStyle w:val="VerbatimChar"/>
        </w:rPr>
        <w:t xml:space="preserve">## </w:t>
      </w:r>
      <w:r>
        <w:br/>
      </w:r>
      <w:r>
        <w:rPr>
          <w:rStyle w:val="VerbatimChar"/>
        </w:rPr>
        <w:t xml:space="preserve">## solution.v:</w:t>
      </w:r>
      <w:r>
        <w:br/>
      </w:r>
      <w:r>
        <w:rPr>
          <w:rStyle w:val="VerbatimChar"/>
        </w:rPr>
        <w:t xml:space="preserve">##  0.02918349 0.00732264 0.00171642 0.1271809 0.03591727 0.7885727 0.01010657 </w:t>
      </w:r>
      <w:r>
        <w:br/>
      </w:r>
      <w:r>
        <w:rPr>
          <w:rStyle w:val="VerbatimChar"/>
        </w:rPr>
        <w:t xml:space="preserve">## </w:t>
      </w:r>
      <w:r>
        <w:br/>
      </w:r>
      <w:r>
        <w:rPr>
          <w:rStyle w:val="VerbatimChar"/>
        </w:rPr>
        <w:t xml:space="preserve">## solution.w:</w:t>
      </w:r>
      <w:r>
        <w:br/>
      </w:r>
      <w:r>
        <w:rPr>
          <w:rStyle w:val="VerbatimChar"/>
        </w:rPr>
        <w:t xml:space="preserve">##  6.64e-08 9.2e-09 5.1e-09 2.3e-08 3.18e-08 5.7e-09 1.75e-08 1.233e-07 9.72e-08 3.179e-07 1.48e-08 9e-10 5.92e-08 7.7e-09 5e-10 4e-09 5.2e-09 7.8068e-06 2e-10 6.839e-07 7e-09 3.1e-08 1.7e-09 0.9999893 1.79e-08 8e-10 2.4e-09 8.06e-08 7.1e-09 7.09e-08 4e-09 9.4e-08 7.37e-08 5e-10 1.47e-08 7e-09 9e-10 1.24e-08 3.5e-09 8.376e-07 6e-10 2.73e-08 1.1e-09 1e-10 7.39e-08 2.8e-09 2e-09 7.7e-09 1e-0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157826 </w:t>
      </w:r>
      <w:r>
        <w:br/>
      </w:r>
      <w:r>
        <w:rPr>
          <w:rStyle w:val="VerbatimChar"/>
        </w:rPr>
        <w:t xml:space="preserve">## </w:t>
      </w:r>
      <w:r>
        <w:br/>
      </w:r>
      <w:r>
        <w:rPr>
          <w:rStyle w:val="VerbatimChar"/>
        </w:rPr>
        <w:t xml:space="preserve">## solution.v:</w:t>
      </w:r>
      <w:r>
        <w:br/>
      </w:r>
      <w:r>
        <w:rPr>
          <w:rStyle w:val="VerbatimChar"/>
        </w:rPr>
        <w:t xml:space="preserve">##  0.02202701 0.3960455 0.05308328 0.1099709 0.002330103 0.09500237 0.3215408 </w:t>
      </w:r>
      <w:r>
        <w:br/>
      </w:r>
      <w:r>
        <w:rPr>
          <w:rStyle w:val="VerbatimChar"/>
        </w:rPr>
        <w:t xml:space="preserve">## </w:t>
      </w:r>
      <w:r>
        <w:br/>
      </w:r>
      <w:r>
        <w:rPr>
          <w:rStyle w:val="VerbatimChar"/>
        </w:rPr>
        <w:t xml:space="preserve">## solution.w:</w:t>
      </w:r>
      <w:r>
        <w:br/>
      </w:r>
      <w:r>
        <w:rPr>
          <w:rStyle w:val="VerbatimChar"/>
        </w:rPr>
        <w:t xml:space="preserve">##  0.001065761 0.0001317662 0.003798601 0.001508762 0.4575541 0.0007873319 0.0001261067 0.0006420957 0.001774701 0.001319438 0.0002848215 0.0001626379 0.0005645543 0.0004997287 0.0008588471 0.001206677 0.0007933726 0.001189855 0.001660992 0.04415877 0.0004583539 0.0008208984 0.0006250323 0.0005499799 0.002426535 0.0007140259 0.0005213757 0.2598285 1.0926e-06 0.0002399264 0.0006566673 0.0004651267 0.02584413 0.000706511 0.00138513 0.001229434 0.001793245 0.1703704 0.003185677 0.001472644 0.0005314957 0.001605493 1.13582e-05 0.001020033 0.001304394 0.0007533857 0.000603369 0.0006473404 0.000139580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495906 </w:t>
      </w:r>
      <w:r>
        <w:br/>
      </w:r>
      <w:r>
        <w:rPr>
          <w:rStyle w:val="VerbatimChar"/>
        </w:rPr>
        <w:t xml:space="preserve">## </w:t>
      </w:r>
      <w:r>
        <w:br/>
      </w:r>
      <w:r>
        <w:rPr>
          <w:rStyle w:val="VerbatimChar"/>
        </w:rPr>
        <w:t xml:space="preserve">## solution.v:</w:t>
      </w:r>
      <w:r>
        <w:br/>
      </w:r>
      <w:r>
        <w:rPr>
          <w:rStyle w:val="VerbatimChar"/>
        </w:rPr>
        <w:t xml:space="preserve">##  0.0002425339 0.02436948 0.4623486 0.01564191 0.112237 0.237385 0.1477755 </w:t>
      </w:r>
      <w:r>
        <w:br/>
      </w:r>
      <w:r>
        <w:rPr>
          <w:rStyle w:val="VerbatimChar"/>
        </w:rPr>
        <w:t xml:space="preserve">## </w:t>
      </w:r>
      <w:r>
        <w:br/>
      </w:r>
      <w:r>
        <w:rPr>
          <w:rStyle w:val="VerbatimChar"/>
        </w:rPr>
        <w:t xml:space="preserve">## solution.w:</w:t>
      </w:r>
      <w:r>
        <w:br/>
      </w:r>
      <w:r>
        <w:rPr>
          <w:rStyle w:val="VerbatimChar"/>
        </w:rPr>
        <w:t xml:space="preserve">##  0.01212296 0.003067332 0.003219108 0.004986633 0.2249786 0.003291983 0.004084591 0.004567095 0.06034589 0.005576493 0.003292178 0.002314556 0.009456516 0.003924892 0.003349084 0.00389373 0.003725475 0.263173 0.003118307 0.01314189 0.003519667 0.01203588 0.003328866 0.2304714 0.004665617 0.002832575 0.003316434 0.003103255 0.002734972 0.004908448 0.002788732 5.7496e-06 0.01176224 0.002982033 0.008539997 0.004063186 0.00314276 0.005883524 0.003403433 0.01603528 0.002935694 0.00551147 0.001669415 0.003029209 0.009395124 0.003325413 0.003034166 0.003491915 0.0024532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875872 </w:t>
      </w:r>
      <w:r>
        <w:br/>
      </w:r>
      <w:r>
        <w:rPr>
          <w:rStyle w:val="VerbatimChar"/>
        </w:rPr>
        <w:t xml:space="preserve">## </w:t>
      </w:r>
      <w:r>
        <w:br/>
      </w:r>
      <w:r>
        <w:rPr>
          <w:rStyle w:val="VerbatimChar"/>
        </w:rPr>
        <w:t xml:space="preserve">## solution.v:</w:t>
      </w:r>
      <w:r>
        <w:br/>
      </w:r>
      <w:r>
        <w:rPr>
          <w:rStyle w:val="VerbatimChar"/>
        </w:rPr>
        <w:t xml:space="preserve">##  0.05406915 0.1160576 0.8028353 0.006882161 4.60904e-05 0.001149774 0.01895995 </w:t>
      </w:r>
      <w:r>
        <w:br/>
      </w:r>
      <w:r>
        <w:rPr>
          <w:rStyle w:val="VerbatimChar"/>
        </w:rPr>
        <w:t xml:space="preserve">## </w:t>
      </w:r>
      <w:r>
        <w:br/>
      </w:r>
      <w:r>
        <w:rPr>
          <w:rStyle w:val="VerbatimChar"/>
        </w:rPr>
        <w:t xml:space="preserve">## solution.w:</w:t>
      </w:r>
      <w:r>
        <w:br/>
      </w:r>
      <w:r>
        <w:rPr>
          <w:rStyle w:val="VerbatimChar"/>
        </w:rPr>
        <w:t xml:space="preserve">##  0.0006528026 0.7023106 0.001274306 0.0009050263 0.0003294748 0.00383441 0.05737302 0.011967 0.0005245075 0.0004309429 0.0005533756 0.001305464 0.0005166982 0.0010656 0.003477889 0.002729867 0.0009819228 0.0004698304 0.00288433 0.0007541371 0.0145509 0.0004928201 0.005179327 0.0005874863 0.0009064861 0.001574112 0.004086214 0.003989154 0.1247027 0.0007202132 0.0009808464 0.000384545 0.0007221043 0.002153316 0.0005644405 0.0009690348 0.003931165 0.0007630098 0.01667907 0.0006081926 0.001946324 0.0009377652 0.00140789 0.005140343 0.0007954884 0.00579483 0.001150217 0.001466242 0.002474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567285 </w:t>
      </w:r>
      <w:r>
        <w:br/>
      </w:r>
      <w:r>
        <w:rPr>
          <w:rStyle w:val="VerbatimChar"/>
        </w:rPr>
        <w:t xml:space="preserve">## </w:t>
      </w:r>
      <w:r>
        <w:br/>
      </w:r>
      <w:r>
        <w:rPr>
          <w:rStyle w:val="VerbatimChar"/>
        </w:rPr>
        <w:t xml:space="preserve">## solution.v:</w:t>
      </w:r>
      <w:r>
        <w:br/>
      </w:r>
      <w:r>
        <w:rPr>
          <w:rStyle w:val="VerbatimChar"/>
        </w:rPr>
        <w:t xml:space="preserve">##  0.007175021 0.05317342 0.05307474 0.05252569 0.008399182 0.08955275 0.7360992 </w:t>
      </w:r>
      <w:r>
        <w:br/>
      </w:r>
      <w:r>
        <w:rPr>
          <w:rStyle w:val="VerbatimChar"/>
        </w:rPr>
        <w:t xml:space="preserve">## </w:t>
      </w:r>
      <w:r>
        <w:br/>
      </w:r>
      <w:r>
        <w:rPr>
          <w:rStyle w:val="VerbatimChar"/>
        </w:rPr>
        <w:t xml:space="preserve">## solution.w:</w:t>
      </w:r>
      <w:r>
        <w:br/>
      </w:r>
      <w:r>
        <w:rPr>
          <w:rStyle w:val="VerbatimChar"/>
        </w:rPr>
        <w:t xml:space="preserve">##  0.01067219 0.01018486 0.01114603 0.01285592 0.006451023 0.009010201 0.005582709 0.007241595 0.003260864 0.005245096 0.008712206 0.007977962 0.007657495 0.01201506 0.01165245 0.009741161 0.01384416 0.01092897 0.0114327 0.005262603 0.006581653 0.00886342 0.009496066 0.01372251 0.009461082 0.01568371 0.01186468 0.007297355 0.009593377 0.00578024 0.01735932 0.005605137 0.008457299 0.01476178 0.008722902 0.01216906 0.009991021 0.007355858 0.007968589 0.01040037 0.01510381 0.01020727 0.5184477 0.01130231 0.007086977 0.008682991 0.0170446 0.01111178 0.0190015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04051986 </w:t>
      </w:r>
      <w:r>
        <w:br/>
      </w:r>
      <w:r>
        <w:rPr>
          <w:rStyle w:val="VerbatimChar"/>
        </w:rPr>
        <w:t xml:space="preserve">## </w:t>
      </w:r>
      <w:r>
        <w:br/>
      </w:r>
      <w:r>
        <w:rPr>
          <w:rStyle w:val="VerbatimChar"/>
        </w:rPr>
        <w:t xml:space="preserve">## solution.v:</w:t>
      </w:r>
      <w:r>
        <w:br/>
      </w:r>
      <w:r>
        <w:rPr>
          <w:rStyle w:val="VerbatimChar"/>
        </w:rPr>
        <w:t xml:space="preserve">##  0.5166584 0.01453852 0.06487256 0.006782913 0.004294867 0.3697914 0.02306134 </w:t>
      </w:r>
      <w:r>
        <w:br/>
      </w:r>
      <w:r>
        <w:rPr>
          <w:rStyle w:val="VerbatimChar"/>
        </w:rPr>
        <w:t xml:space="preserve">## </w:t>
      </w:r>
      <w:r>
        <w:br/>
      </w:r>
      <w:r>
        <w:rPr>
          <w:rStyle w:val="VerbatimChar"/>
        </w:rPr>
        <w:t xml:space="preserve">## solution.w:</w:t>
      </w:r>
      <w:r>
        <w:br/>
      </w:r>
      <w:r>
        <w:rPr>
          <w:rStyle w:val="VerbatimChar"/>
        </w:rPr>
        <w:t xml:space="preserve">##  0.009490442 0.01023879 0.005053557 0.005425925 0.3316229 0.006498291 0.01146873 0.01104788 0.01976578 0.004310986 0.1046465 0.008210916 0.007138009 0.007880311 0.006445227 0.006391633 0.004828678 0.008266744 0.005036292 0.15428 0.006915335 0.03472872 0.006265333 0.006920803 0.006417267 0.005234071 0.007357142 0.006338239 0.008031127 0.01592955 0.004142344 0.01392222 0.009655464 0.005868178 0.0145606 0.005117323 0.005643956 0.00852685 0.005956966 0.01209199 0.005698138 0.006135194 0.01506071 0.006017008 0.02118743 0.006640788 0.004217005 0.007917655 0.00945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7.622831 </w:t>
      </w:r>
      <w:r>
        <w:br/>
      </w:r>
      <w:r>
        <w:rPr>
          <w:rStyle w:val="VerbatimChar"/>
        </w:rPr>
        <w:t xml:space="preserve">## </w:t>
      </w:r>
      <w:r>
        <w:br/>
      </w:r>
      <w:r>
        <w:rPr>
          <w:rStyle w:val="VerbatimChar"/>
        </w:rPr>
        <w:t xml:space="preserve">## solution.v:</w:t>
      </w:r>
      <w:r>
        <w:br/>
      </w:r>
      <w:r>
        <w:rPr>
          <w:rStyle w:val="VerbatimChar"/>
        </w:rPr>
        <w:t xml:space="preserve">##  0.0842543 0.3021226 0.008964915 0.04509967 0.02835435 0.5223917 0.008812481 </w:t>
      </w:r>
      <w:r>
        <w:br/>
      </w:r>
      <w:r>
        <w:rPr>
          <w:rStyle w:val="VerbatimChar"/>
        </w:rPr>
        <w:t xml:space="preserve">## </w:t>
      </w:r>
      <w:r>
        <w:br/>
      </w:r>
      <w:r>
        <w:rPr>
          <w:rStyle w:val="VerbatimChar"/>
        </w:rPr>
        <w:t xml:space="preserve">## solution.w:</w:t>
      </w:r>
      <w:r>
        <w:br/>
      </w:r>
      <w:r>
        <w:rPr>
          <w:rStyle w:val="VerbatimChar"/>
        </w:rPr>
        <w:t xml:space="preserve">##  0.0186146 0.0100288 0.009984582 0.01730372 0.009347101 0.008368366 6.1072e-06 0.007953464 0.003024043 0.007602529 0.01100609 0.007372437 0.01739163 0.01145193 2.01961e-05 0.3517346 0.02195064 0.01111641 0.0114201 0.006818804 0.005331285 0.01654087 0.01050337 0.01448289 0.01108389 0.01331714 0.0117622 0.006597212 0.007734103 0.005321632 0.01207206 0.005366679 0.01464382 0.01500716 0.02232538 0.01478148 0.008903138 0.008189187 0.006409175 0.01195058 0.01600109 0.01500997 0.1243438 0.01145186 0.01073949 0.007525605 0.02415486 0.01149336 0.0144405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4090777 </w:t>
      </w:r>
      <w:r>
        <w:br/>
      </w:r>
      <w:r>
        <w:rPr>
          <w:rStyle w:val="VerbatimChar"/>
        </w:rPr>
        <w:t xml:space="preserve">## </w:t>
      </w:r>
      <w:r>
        <w:br/>
      </w:r>
      <w:r>
        <w:rPr>
          <w:rStyle w:val="VerbatimChar"/>
        </w:rPr>
        <w:t xml:space="preserve">## solution.v:</w:t>
      </w:r>
      <w:r>
        <w:br/>
      </w:r>
      <w:r>
        <w:rPr>
          <w:rStyle w:val="VerbatimChar"/>
        </w:rPr>
        <w:t xml:space="preserve">##  0.2199869 0.1752004 0.0573544 0.01720142 0.07806537 0.4380584 0.01413304 </w:t>
      </w:r>
      <w:r>
        <w:br/>
      </w:r>
      <w:r>
        <w:rPr>
          <w:rStyle w:val="VerbatimChar"/>
        </w:rPr>
        <w:t xml:space="preserve">## </w:t>
      </w:r>
      <w:r>
        <w:br/>
      </w:r>
      <w:r>
        <w:rPr>
          <w:rStyle w:val="VerbatimChar"/>
        </w:rPr>
        <w:t xml:space="preserve">## solution.w:</w:t>
      </w:r>
      <w:r>
        <w:br/>
      </w:r>
      <w:r>
        <w:rPr>
          <w:rStyle w:val="VerbatimChar"/>
        </w:rPr>
        <w:t xml:space="preserve">##  0.0005766894 0.0005059204 0.0006692718 0.0006758095 0.0006325694 0.001041509 9.526e-07 0.0002654558 7.84241e-05 0.0007347137 0.0005125988 0.0005313877 8.493e-07 0.0005862838 0.001025042 0.009045548 0.0006862908 0.0003425206 1.8121e-06 0.000489856 0.0009286395 0.000816329 0.001278426 0.0003481098 0.0008611479 0.0003110861 0.4371559 0.0004362017 0.0009187265 0.0005088797 0.0003879038 0.0004339739 0.0007787413 2.30641e-05 0.001688989 0.0008283424 0.002435809 0.002350725 0.001611122 0.0004781491 0.0004357445 0.0007130478 0.1711786 0.3509438 0.0006663647 0.00148686 0.0005259604 0.0007979789 0.000267889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169621 </w:t>
      </w:r>
      <w:r>
        <w:br/>
      </w:r>
      <w:r>
        <w:rPr>
          <w:rStyle w:val="VerbatimChar"/>
        </w:rPr>
        <w:t xml:space="preserve">## </w:t>
      </w:r>
      <w:r>
        <w:br/>
      </w:r>
      <w:r>
        <w:rPr>
          <w:rStyle w:val="VerbatimChar"/>
        </w:rPr>
        <w:t xml:space="preserve">## solution.v:</w:t>
      </w:r>
      <w:r>
        <w:br/>
      </w:r>
      <w:r>
        <w:rPr>
          <w:rStyle w:val="VerbatimChar"/>
        </w:rPr>
        <w:t xml:space="preserve">##  2.07657e-05 0.1302018 0.05711776 5e-09 3.3023e-06 0.0008739889 0.8117824 </w:t>
      </w:r>
      <w:r>
        <w:br/>
      </w:r>
      <w:r>
        <w:rPr>
          <w:rStyle w:val="VerbatimChar"/>
        </w:rPr>
        <w:t xml:space="preserve">## </w:t>
      </w:r>
      <w:r>
        <w:br/>
      </w:r>
      <w:r>
        <w:rPr>
          <w:rStyle w:val="VerbatimChar"/>
        </w:rPr>
        <w:t xml:space="preserve">## solution.w:</w:t>
      </w:r>
      <w:r>
        <w:br/>
      </w:r>
      <w:r>
        <w:rPr>
          <w:rStyle w:val="VerbatimChar"/>
        </w:rPr>
        <w:t xml:space="preserve">##  0.01298104 0.01271558 0.03663454 0.0215189 0.008368287 0.02609706 0.01280495 0.02246559 0.01323858 0.01692744 0.01123555 0.01985219 0.01044532 0.009624409 0.01533056 0.02778895 0.01997715 0.01085517 0.04045284 0.01413996 0.02176509 0.009612689 0.02505267 0.01118698 0.02085122 0.02961317 0.02248707 0.05457615 0.03418697 0.01052332 0.02487002 0.007538201 0.01659007 0.0293914 0.0115453 0.02102931 0.03820136 0.01656286 0.04056037 0.01361213 0.02405136 0.02005575 0.001505874 0.03716203 0.01386605 0.0257013 0.02202221 0.02217447 0.0102513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690488 </w:t>
      </w:r>
      <w:r>
        <w:br/>
      </w:r>
      <w:r>
        <w:rPr>
          <w:rStyle w:val="VerbatimChar"/>
        </w:rPr>
        <w:t xml:space="preserve">## </w:t>
      </w:r>
      <w:r>
        <w:br/>
      </w:r>
      <w:r>
        <w:rPr>
          <w:rStyle w:val="VerbatimChar"/>
        </w:rPr>
        <w:t xml:space="preserve">## solution.v:</w:t>
      </w:r>
      <w:r>
        <w:br/>
      </w:r>
      <w:r>
        <w:rPr>
          <w:rStyle w:val="VerbatimChar"/>
        </w:rPr>
        <w:t xml:space="preserve">##  0.495264 0.1155268 0.1387622 0.003153694 0.001774018 0.0835829 0.1619364 </w:t>
      </w:r>
      <w:r>
        <w:br/>
      </w:r>
      <w:r>
        <w:rPr>
          <w:rStyle w:val="VerbatimChar"/>
        </w:rPr>
        <w:t xml:space="preserve">## </w:t>
      </w:r>
      <w:r>
        <w:br/>
      </w:r>
      <w:r>
        <w:rPr>
          <w:rStyle w:val="VerbatimChar"/>
        </w:rPr>
        <w:t xml:space="preserve">## solution.w:</w:t>
      </w:r>
      <w:r>
        <w:br/>
      </w:r>
      <w:r>
        <w:rPr>
          <w:rStyle w:val="VerbatimChar"/>
        </w:rPr>
        <w:t xml:space="preserve">##  0.005945033 0.004296842 0.01288517 0.01135973 0.006539693 0.006467947 0.003303576 0.003343029 0.002736024 0.008549212 0.004571474 0.004390507 0.007559897 0.004811699 0.006338554 0.006531277 0.006893199 0.002914291 0.01389663 0.003275911 0.005919874 0.005273282 0.008202973 0.1458537 0.00856473 0.01462018 0.005471226 0.006444486 0.004695187 0.003352083 0.2545756 0.004889428 0.005401109 0.009245127 0.005333833 0.01658222 0.008086048 0.005958917 0.006708406 0.004883554 0.01123057 0.009381588 0.002855373 0.007554258 0.003612931 0.006151316 0.2923469 0.005538647 0.0046567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554165 </w:t>
      </w:r>
      <w:r>
        <w:br/>
      </w:r>
      <w:r>
        <w:rPr>
          <w:rStyle w:val="VerbatimChar"/>
        </w:rPr>
        <w:t xml:space="preserve">## </w:t>
      </w:r>
      <w:r>
        <w:br/>
      </w:r>
      <w:r>
        <w:rPr>
          <w:rStyle w:val="VerbatimChar"/>
        </w:rPr>
        <w:t xml:space="preserve">## solution.v:</w:t>
      </w:r>
      <w:r>
        <w:br/>
      </w:r>
      <w:r>
        <w:rPr>
          <w:rStyle w:val="VerbatimChar"/>
        </w:rPr>
        <w:t xml:space="preserve">##  0.004193519 0.2728782 0.1174634 0.1104859 0.2529764 0.04407652 0.1979261 </w:t>
      </w:r>
      <w:r>
        <w:br/>
      </w:r>
      <w:r>
        <w:rPr>
          <w:rStyle w:val="VerbatimChar"/>
        </w:rPr>
        <w:t xml:space="preserve">## </w:t>
      </w:r>
      <w:r>
        <w:br/>
      </w:r>
      <w:r>
        <w:rPr>
          <w:rStyle w:val="VerbatimChar"/>
        </w:rPr>
        <w:t xml:space="preserve">## solution.w:</w:t>
      </w:r>
      <w:r>
        <w:br/>
      </w:r>
      <w:r>
        <w:rPr>
          <w:rStyle w:val="VerbatimChar"/>
        </w:rPr>
        <w:t xml:space="preserve">##  0.004289715 0.001344718 0.00510061 0.003674722 0.1787655 0.002721738 0.0004930947 0.002747834 0.02532627 0.02804712 0.007669233 0.001635082 0.002225343 0.004259059 0.002743233 0.002494415 0.002288204 0.002781729 0.003072592 0.002963224 0.001606361 0.005362996 0.002225343 0.6134442 0.003899381 0.004123534 0.002477233 0.006986083 0.004725056 0.001841004 0.004642679 1.20691e-05 0.004580237 0.003495383 0.004059543 0.003039751 0.003134322 0.003173387 0.002584023 0.01644785 0.002956449 0.003292329 3.976e-07 0.003336769 0.003029655 0.0023408 0.002391299 0.003934287 0.00221393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873282 </w:t>
      </w:r>
      <w:r>
        <w:br/>
      </w:r>
      <w:r>
        <w:rPr>
          <w:rStyle w:val="VerbatimChar"/>
        </w:rPr>
        <w:t xml:space="preserve">## </w:t>
      </w:r>
      <w:r>
        <w:br/>
      </w:r>
      <w:r>
        <w:rPr>
          <w:rStyle w:val="VerbatimChar"/>
        </w:rPr>
        <w:t xml:space="preserve">## solution.v:</w:t>
      </w:r>
      <w:r>
        <w:br/>
      </w:r>
      <w:r>
        <w:rPr>
          <w:rStyle w:val="VerbatimChar"/>
        </w:rPr>
        <w:t xml:space="preserve">##  0.1218617 0.00142149 0.2117393 0.02780922 0.2959262 0.1614041 0.179838 </w:t>
      </w:r>
      <w:r>
        <w:br/>
      </w:r>
      <w:r>
        <w:rPr>
          <w:rStyle w:val="VerbatimChar"/>
        </w:rPr>
        <w:t xml:space="preserve">## </w:t>
      </w:r>
      <w:r>
        <w:br/>
      </w:r>
      <w:r>
        <w:rPr>
          <w:rStyle w:val="VerbatimChar"/>
        </w:rPr>
        <w:t xml:space="preserve">## solution.w:</w:t>
      </w:r>
      <w:r>
        <w:br/>
      </w:r>
      <w:r>
        <w:rPr>
          <w:rStyle w:val="VerbatimChar"/>
        </w:rPr>
        <w:t xml:space="preserve">##  0.0003691798 0.0005002085 0.002637748 0.0004847615 0.0005351205 0.001800004 0.001206184 0.0005939985 0.0004517555 0.0008213294 0.0003850659 0.001209309 1.601e-07 0.0005044899 0.0004889596 0.0007176207 0.0008871616 0.0008940073 0.0003544245 0.0005800382 0.003465531 0.0004408122 0.5572498 0.0002602966 0.0008091761 0.03853191 0.0004709152 0.002145721 0.00192382 0.0007454484 0.00742595 0.0005600104 0.0004712742 0.002068061 0.0005010004 0.0008894667 0.0100839 0.0007840053 0.007911351 0.0003448832 0.001115565 0.0006064517 3.15552e-05 0.1593325 0.0004942104 0.00221209 0.1830915 0.0005709243 4.03136e-0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5575719 </w:t>
      </w:r>
      <w:r>
        <w:br/>
      </w:r>
      <w:r>
        <w:rPr>
          <w:rStyle w:val="VerbatimChar"/>
        </w:rPr>
        <w:t xml:space="preserve">## </w:t>
      </w:r>
      <w:r>
        <w:br/>
      </w:r>
      <w:r>
        <w:rPr>
          <w:rStyle w:val="VerbatimChar"/>
        </w:rPr>
        <w:t xml:space="preserve">## solution.v:</w:t>
      </w:r>
      <w:r>
        <w:br/>
      </w:r>
      <w:r>
        <w:rPr>
          <w:rStyle w:val="VerbatimChar"/>
        </w:rPr>
        <w:t xml:space="preserve">##  0.150465 0.000377927 0.3332638 0.08734738 0.3021658 0.055025 0.0713551 </w:t>
      </w:r>
      <w:r>
        <w:br/>
      </w:r>
      <w:r>
        <w:rPr>
          <w:rStyle w:val="VerbatimChar"/>
        </w:rPr>
        <w:t xml:space="preserve">## </w:t>
      </w:r>
      <w:r>
        <w:br/>
      </w:r>
      <w:r>
        <w:rPr>
          <w:rStyle w:val="VerbatimChar"/>
        </w:rPr>
        <w:t xml:space="preserve">## solution.w:</w:t>
      </w:r>
      <w:r>
        <w:br/>
      </w:r>
      <w:r>
        <w:rPr>
          <w:rStyle w:val="VerbatimChar"/>
        </w:rPr>
        <w:t xml:space="preserve">##  2.50685e-05 2.15074e-05 2.17282e-05 1.93058e-05 0.0001310601 2.85228e-05 0.0132027 3.4154e-06 0.04778168 0.0700125 3.76955e-05 2.77388e-05 1.11063e-05 5.44611e-05 2.33047e-05 2.53949e-05 3.16028e-05 1.65809e-05 1.46474e-05 2.28711e-05 4.48477e-05 4.33124e-05 2.8009e-05 1.03148e-05 3.05635e-05 1.58728e-05 2.35013e-05 2.37305e-05 1.30652e-05 0.2799471 1.0849e-05 0.0009562682 5.41118e-05 1.86526e-05 5.26774e-05 2.02534e-05 2.66124e-05 7.40082e-05 3.50828e-05 2.59487e-05 1.74776e-05 2.63527e-05 9.6699e-06 2.3452e-05 0.5868743 3.05973e-05 1.2833e-05 2.41349e-05 1.35772e-0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936924 </w:t>
      </w:r>
      <w:r>
        <w:br/>
      </w:r>
      <w:r>
        <w:rPr>
          <w:rStyle w:val="VerbatimChar"/>
        </w:rPr>
        <w:t xml:space="preserve">## </w:t>
      </w:r>
      <w:r>
        <w:br/>
      </w:r>
      <w:r>
        <w:rPr>
          <w:rStyle w:val="VerbatimChar"/>
        </w:rPr>
        <w:t xml:space="preserve">## solution.v:</w:t>
      </w:r>
      <w:r>
        <w:br/>
      </w:r>
      <w:r>
        <w:rPr>
          <w:rStyle w:val="VerbatimChar"/>
        </w:rPr>
        <w:t xml:space="preserve">##  0.5447494 0.02585329 0.002173148 0.03686772 3.171e-07 0.3794861 0.01087008 </w:t>
      </w:r>
      <w:r>
        <w:br/>
      </w:r>
      <w:r>
        <w:rPr>
          <w:rStyle w:val="VerbatimChar"/>
        </w:rPr>
        <w:t xml:space="preserve">## </w:t>
      </w:r>
      <w:r>
        <w:br/>
      </w:r>
      <w:r>
        <w:rPr>
          <w:rStyle w:val="VerbatimChar"/>
        </w:rPr>
        <w:t xml:space="preserve">## solution.w:</w:t>
      </w:r>
      <w:r>
        <w:br/>
      </w:r>
      <w:r>
        <w:rPr>
          <w:rStyle w:val="VerbatimChar"/>
        </w:rPr>
        <w:t xml:space="preserve">##  0.0009772912 0.003311859 0.003138304 0.001243081 0.004448139 0.002268308 0.4034888 0.0009932849 0.0007808929 0.003367346 0.0009641936 0.002994902 0.0002800987 0.001758786 0.001078656 7.02e-08 0.0007737679 0.00180073 0.0009906169 4.3428e-06 0.0009775452 0.001456102 0.4813504 0.0007674941 0.001947049 0.001415607 0.0005045123 0.005874353 0.04810628 0.002371172 0.003212576 0.003018349 0.001055249 0.0005349256 0.001303231 0.001747586 1.9686e-06 0.001863593 0.001212556 0.0008804853 3.67869e-05 0.00151363 9.19766e-05 1.5432e-06 0.0009078289 2.65085e-05 0.001384529 0.001488301 0.000284329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844351 </w:t>
      </w:r>
      <w:r>
        <w:br/>
      </w:r>
      <w:r>
        <w:rPr>
          <w:rStyle w:val="VerbatimChar"/>
        </w:rPr>
        <w:t xml:space="preserve">## </w:t>
      </w:r>
      <w:r>
        <w:br/>
      </w:r>
      <w:r>
        <w:rPr>
          <w:rStyle w:val="VerbatimChar"/>
        </w:rPr>
        <w:t xml:space="preserve">## solution.v:</w:t>
      </w:r>
      <w:r>
        <w:br/>
      </w:r>
      <w:r>
        <w:rPr>
          <w:rStyle w:val="VerbatimChar"/>
        </w:rPr>
        <w:t xml:space="preserve">##  0.5179593 0.03334314 2.3867e-06 0.0513715 0.02226795 0.3498713 0.02518442 </w:t>
      </w:r>
      <w:r>
        <w:br/>
      </w:r>
      <w:r>
        <w:rPr>
          <w:rStyle w:val="VerbatimChar"/>
        </w:rPr>
        <w:t xml:space="preserve">## </w:t>
      </w:r>
      <w:r>
        <w:br/>
      </w:r>
      <w:r>
        <w:rPr>
          <w:rStyle w:val="VerbatimChar"/>
        </w:rPr>
        <w:t xml:space="preserve">## solution.w:</w:t>
      </w:r>
      <w:r>
        <w:br/>
      </w:r>
      <w:r>
        <w:rPr>
          <w:rStyle w:val="VerbatimChar"/>
        </w:rPr>
        <w:t xml:space="preserve">##  0.02484803 0.02768513 0.009172759 0.0138658 0.007347905 0.01133268 0.1754827 0.01629727 0.001160852 0.006648956 0.009459334 0.01378556 0.01438595 0.01559438 0.01657465 0.01582075 0.01566986 0.01214072 0.009671591 0.01148474 0.004722796 0.0111829 0.01465694 0.1784016 0.01198093 0.01117105 0.0173447 0.008856595 0.01204452 0.004194929 0.008623128 0.003242801 0.02114652 0.01344981 0.01912201 0.01147992 0.01094012 0.01367621 0.01165081 0.01694587 0.0134903 0.01509663 0.02500144 0.01267278 0.04426204 0.01228314 0.01062939 0.01468938 0.0186111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3.25473 </w:t>
      </w:r>
      <w:r>
        <w:br/>
      </w:r>
      <w:r>
        <w:rPr>
          <w:rStyle w:val="VerbatimChar"/>
        </w:rPr>
        <w:t xml:space="preserve">## </w:t>
      </w:r>
      <w:r>
        <w:br/>
      </w:r>
      <w:r>
        <w:rPr>
          <w:rStyle w:val="VerbatimChar"/>
        </w:rPr>
        <w:t xml:space="preserve">## solution.v:</w:t>
      </w:r>
      <w:r>
        <w:br/>
      </w:r>
      <w:r>
        <w:rPr>
          <w:rStyle w:val="VerbatimChar"/>
        </w:rPr>
        <w:t xml:space="preserve">##  4.6e-08 0.5126946 0.07081823 8.42e-08 0.00349299 0.290712 0.1222821 </w:t>
      </w:r>
      <w:r>
        <w:br/>
      </w:r>
      <w:r>
        <w:rPr>
          <w:rStyle w:val="VerbatimChar"/>
        </w:rPr>
        <w:t xml:space="preserve">## </w:t>
      </w:r>
      <w:r>
        <w:br/>
      </w:r>
      <w:r>
        <w:rPr>
          <w:rStyle w:val="VerbatimChar"/>
        </w:rPr>
        <w:t xml:space="preserve">## solution.w:</w:t>
      </w:r>
      <w:r>
        <w:br/>
      </w:r>
      <w:r>
        <w:rPr>
          <w:rStyle w:val="VerbatimChar"/>
        </w:rPr>
        <w:t xml:space="preserve">##  0.002565128 0.01065475 0.004878518 0.003791693 0.002308213 0.007765971 0.09209409 0.003468556 0.0002531266 0.003173344 0.002213818 0.007764462 0.01629287 0.002456049 0.004840809 0.007127455 0.006109451 0.004958853 0.002035296 0.0670247 0.001699467 0.01112377 0.002818571 0.001847428 0.004460276 0.003849763 0.00760451 0.006055494 0.4515886 0.0007454697 0.005716788 0.001328619 0.002997776 0.005034854 0.003434074 0.004755258 0.003977357 0.004229218 0.007389468 0.002353439 0.01029912 0.003823868 0.02506014 0.1286688 0.002750066 0.009633027 0.005767618 0.006145507 0.0230645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00696 </w:t>
      </w:r>
      <w:r>
        <w:br/>
      </w:r>
      <w:r>
        <w:rPr>
          <w:rStyle w:val="VerbatimChar"/>
        </w:rPr>
        <w:t xml:space="preserve">## </w:t>
      </w:r>
      <w:r>
        <w:br/>
      </w:r>
      <w:r>
        <w:rPr>
          <w:rStyle w:val="VerbatimChar"/>
        </w:rPr>
        <w:t xml:space="preserve">## solution.v:</w:t>
      </w:r>
      <w:r>
        <w:br/>
      </w:r>
      <w:r>
        <w:rPr>
          <w:rStyle w:val="VerbatimChar"/>
        </w:rPr>
        <w:t xml:space="preserve">##  0.4884384 0.004493938 0.3168773 0.01159243 0.0006943371 0.1626804 0.01522311 </w:t>
      </w:r>
      <w:r>
        <w:br/>
      </w:r>
      <w:r>
        <w:rPr>
          <w:rStyle w:val="VerbatimChar"/>
        </w:rPr>
        <w:t xml:space="preserve">## </w:t>
      </w:r>
      <w:r>
        <w:br/>
      </w:r>
      <w:r>
        <w:rPr>
          <w:rStyle w:val="VerbatimChar"/>
        </w:rPr>
        <w:t xml:space="preserve">## solution.w:</w:t>
      </w:r>
      <w:r>
        <w:br/>
      </w:r>
      <w:r>
        <w:rPr>
          <w:rStyle w:val="VerbatimChar"/>
        </w:rPr>
        <w:t xml:space="preserve">##  1.28079e-05 2.7768e-06 5.7698e-06 2.84664e-05 1.3577e-06 2.9335e-06 1.3473e-06 1.7381e-06 0.1667946 1.9006e-06 4.9925e-06 2.2045e-06 7.9501e-06 2.6358e-06 4.6031e-06 2.8059e-06 3.7345e-06 2.501e-05 0.6201603 5.7411e-06 1.9849e-06 2.3656e-06 2.5837e-06 3.7818e-06 5.3877e-06 7.4172e-06 2.7241e-06 2.5441e-06 1.2511e-06 1.6532e-06 0.2125487 1.7902e-06 4.7558e-06 4.7901e-06 2.2023e-06 1.33133e-05 3.1875e-06 2.2606e-06 2.5023e-06 9.5714e-06 6.4909e-06 1.23454e-05 4.0739e-06 2.9175e-06 2.0359e-06 2.4499e-06 0.0002651413 2.5576e-06 3.5195e-0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443173 </w:t>
      </w:r>
      <w:r>
        <w:br/>
      </w:r>
      <w:r>
        <w:rPr>
          <w:rStyle w:val="VerbatimChar"/>
        </w:rPr>
        <w:t xml:space="preserve">## </w:t>
      </w:r>
      <w:r>
        <w:br/>
      </w:r>
      <w:r>
        <w:rPr>
          <w:rStyle w:val="VerbatimChar"/>
        </w:rPr>
        <w:t xml:space="preserve">## solution.v:</w:t>
      </w:r>
      <w:r>
        <w:br/>
      </w:r>
      <w:r>
        <w:rPr>
          <w:rStyle w:val="VerbatimChar"/>
        </w:rPr>
        <w:t xml:space="preserve">##  0.009184988 0.1842515 2.17e-08 0.2093534 5e-10 1.91e-08 0.5972101 </w:t>
      </w:r>
      <w:r>
        <w:br/>
      </w:r>
      <w:r>
        <w:rPr>
          <w:rStyle w:val="VerbatimChar"/>
        </w:rPr>
        <w:t xml:space="preserve">## </w:t>
      </w:r>
      <w:r>
        <w:br/>
      </w:r>
      <w:r>
        <w:rPr>
          <w:rStyle w:val="VerbatimChar"/>
        </w:rPr>
        <w:t xml:space="preserve">## solution.w:</w:t>
      </w:r>
      <w:r>
        <w:br/>
      </w:r>
      <w:r>
        <w:rPr>
          <w:rStyle w:val="VerbatimChar"/>
        </w:rPr>
        <w:t xml:space="preserve">##  0.009056462 0.003758962 0.01702567 0.1393638 0.01023537 0.01287929 0.008804109 0.01036738 0.005194883 0.1547438 0.009017256 0.008644956 0.003439858 0.007808126 0.008977917 0.020406 0.05454808 0.01845686 0.006766665 0.02595394 0.0145576 0.01324452 0.00851444 0.0126781 0.004746478 0.01047881 0.01076833 0.009202346 0.005761209 0.00867937 0.009219204 0.009520835 0.02725436 0.01133763 0.01252249 0.1213032 0.02003754 0.02643975 0.02291113 0.008605056 0.009956744 0.02492379 0.0006779469 0.01372763 0.01325508 0.01395813 0.007913933 0.009511997 0.00284294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9241755 </w:t>
      </w:r>
      <w:r>
        <w:br/>
      </w:r>
      <w:r>
        <w:rPr>
          <w:rStyle w:val="VerbatimChar"/>
        </w:rPr>
        <w:t xml:space="preserve">## </w:t>
      </w:r>
      <w:r>
        <w:br/>
      </w:r>
      <w:r>
        <w:rPr>
          <w:rStyle w:val="VerbatimChar"/>
        </w:rPr>
        <w:t xml:space="preserve">## solution.v:</w:t>
      </w:r>
      <w:r>
        <w:br/>
      </w:r>
      <w:r>
        <w:rPr>
          <w:rStyle w:val="VerbatimChar"/>
        </w:rPr>
        <w:t xml:space="preserve">##  0.5327415 0.03003728 0.01392114 0.002253131 0.01258171 0.363714 0.04475121 </w:t>
      </w:r>
      <w:r>
        <w:br/>
      </w:r>
      <w:r>
        <w:rPr>
          <w:rStyle w:val="VerbatimChar"/>
        </w:rPr>
        <w:t xml:space="preserve">## </w:t>
      </w:r>
      <w:r>
        <w:br/>
      </w:r>
      <w:r>
        <w:rPr>
          <w:rStyle w:val="VerbatimChar"/>
        </w:rPr>
        <w:t xml:space="preserve">## solution.w:</w:t>
      </w:r>
      <w:r>
        <w:br/>
      </w:r>
      <w:r>
        <w:rPr>
          <w:rStyle w:val="VerbatimChar"/>
        </w:rPr>
        <w:t xml:space="preserve">##  0.0007577377 0.002454165 0.004674578 0.0007896911 0.001477613 0.002901086 0.001606787 0.001306316 0.0004287618 0.001422493 0.0008730337 0.002001528 0.03734016 0.001274742 0.002174487 0.003868609 0.002541319 0.0001833757 0.0001696947 0.1906144 0.001025122 0.002377219 0.001392621 0.003928025 1.0881e-06 0.001760729 0.003185184 0.002657191 0.002336542 0.001335869 0.06311762 0.00111729 0.001097542 0.3448737 0.001734609 0.001403655 0.004287084 0.001922923 0.002965599 0.0007731081 0.07409333 0.001088951 0.01073624 -9.81e-08 0.001210195 0.003043858 0.1980974 0.002945322 0.006631573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2860649 </w:t>
      </w:r>
      <w:r>
        <w:br/>
      </w:r>
      <w:r>
        <w:rPr>
          <w:rStyle w:val="VerbatimChar"/>
        </w:rPr>
        <w:t xml:space="preserve">## </w:t>
      </w:r>
      <w:r>
        <w:br/>
      </w:r>
      <w:r>
        <w:rPr>
          <w:rStyle w:val="VerbatimChar"/>
        </w:rPr>
        <w:t xml:space="preserve">## solution.v:</w:t>
      </w:r>
      <w:r>
        <w:br/>
      </w:r>
      <w:r>
        <w:rPr>
          <w:rStyle w:val="VerbatimChar"/>
        </w:rPr>
        <w:t xml:space="preserve">##  0.1699373 0.0003383858 0.1442891 0.4882527 0.1879064 0.0009289075 0.008347255 </w:t>
      </w:r>
      <w:r>
        <w:br/>
      </w:r>
      <w:r>
        <w:rPr>
          <w:rStyle w:val="VerbatimChar"/>
        </w:rPr>
        <w:t xml:space="preserve">## </w:t>
      </w:r>
      <w:r>
        <w:br/>
      </w:r>
      <w:r>
        <w:rPr>
          <w:rStyle w:val="VerbatimChar"/>
        </w:rPr>
        <w:t xml:space="preserve">## solution.w:</w:t>
      </w:r>
      <w:r>
        <w:br/>
      </w:r>
      <w:r>
        <w:rPr>
          <w:rStyle w:val="VerbatimChar"/>
        </w:rPr>
        <w:t xml:space="preserve">##  0.0009316117 0.002338683 0.001267813 0.001086358 0.000597066 0.002191243 0.0042513 0.004318143 0.0004409279 0.0006626249 0.0008575021 0.003832076 0.001804028 0.0009133453 0.001840878 0.7252381 0.004073289 0.001108396 0.0005602655 0.001980844 0.001435114 0.002323266 0.000912377 0.00231654 0.0006343114 0.001249013 0.00146666 0.001076267 0.1052413 0.00130307 0.0008942752 0.000631594 0.001220249 0.002173919 0.001159798 0.001173162 0.002531116 0.001496462 0.003605014 0.000850359 0.001933436 0.001179701 0.08963844 0.003050199 0.001835209 0.002973709 0.0011043 0.001936855 0.00235976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38.1266 </w:t>
      </w:r>
      <w:r>
        <w:br/>
      </w:r>
      <w:r>
        <w:rPr>
          <w:rStyle w:val="VerbatimChar"/>
        </w:rPr>
        <w:t xml:space="preserve">## </w:t>
      </w:r>
      <w:r>
        <w:br/>
      </w:r>
      <w:r>
        <w:rPr>
          <w:rStyle w:val="VerbatimChar"/>
        </w:rPr>
        <w:t xml:space="preserve">## solution.v:</w:t>
      </w:r>
      <w:r>
        <w:br/>
      </w:r>
      <w:r>
        <w:rPr>
          <w:rStyle w:val="VerbatimChar"/>
        </w:rPr>
        <w:t xml:space="preserve">##  0.2617839 0.1531224 0.2355571 0.0003223761 1.135e-07 7.6882e-06 0.3492064 </w:t>
      </w:r>
      <w:r>
        <w:br/>
      </w:r>
      <w:r>
        <w:rPr>
          <w:rStyle w:val="VerbatimChar"/>
        </w:rPr>
        <w:t xml:space="preserve">## </w:t>
      </w:r>
      <w:r>
        <w:br/>
      </w:r>
      <w:r>
        <w:rPr>
          <w:rStyle w:val="VerbatimChar"/>
        </w:rPr>
        <w:t xml:space="preserve">## solution.w:</w:t>
      </w:r>
      <w:r>
        <w:br/>
      </w:r>
      <w:r>
        <w:rPr>
          <w:rStyle w:val="VerbatimChar"/>
        </w:rPr>
        <w:t xml:space="preserve">##  7.22269e-05 0.0001303037 0.0001066638 7.0219e-05 0.0001458098 0.0003896707 0.0732754 0.0009960613 0.1218735 0.01014847 9.91591e-05 0.0004315568 4.97887e-05 0.0001378115 0.000108571 0.0001822171 0.0002116326 6.91207e-05 5.18803e-05 9.8464e-05 0.0005918073 0.02629261 0.0001097818 0.0002618085 3.1458e-05 0.0001679983 9.04103e-05 0.000164184 0.02714912 5.769e-07 5.47465e-05 0.0001370753 0.0001596673 0.0001138419 0.0001468828 8.57814e-05 0.0002475019 0.0004047074 0.7335145 7.99805e-05 9.7535e-05 0.0001033259 4.2444e-06 0.0002267558 0.0002523896 0.0005288925 5.42162e-05 0.0002105408 6.91058e-0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8.72897 </w:t>
      </w:r>
      <w:r>
        <w:br/>
      </w:r>
      <w:r>
        <w:rPr>
          <w:rStyle w:val="VerbatimChar"/>
        </w:rPr>
        <w:t xml:space="preserve">## </w:t>
      </w:r>
      <w:r>
        <w:br/>
      </w:r>
      <w:r>
        <w:rPr>
          <w:rStyle w:val="VerbatimChar"/>
        </w:rPr>
        <w:t xml:space="preserve">## solution.v:</w:t>
      </w:r>
      <w:r>
        <w:br/>
      </w:r>
      <w:r>
        <w:rPr>
          <w:rStyle w:val="VerbatimChar"/>
        </w:rPr>
        <w:t xml:space="preserve">##  0.4217641 0.0970815 0.01201037 0.008899231 0.01237459 0.4472858 0.0005844002 </w:t>
      </w:r>
      <w:r>
        <w:br/>
      </w:r>
      <w:r>
        <w:rPr>
          <w:rStyle w:val="VerbatimChar"/>
        </w:rPr>
        <w:t xml:space="preserve">## </w:t>
      </w:r>
      <w:r>
        <w:br/>
      </w:r>
      <w:r>
        <w:rPr>
          <w:rStyle w:val="VerbatimChar"/>
        </w:rPr>
        <w:t xml:space="preserve">## solution.w:</w:t>
      </w:r>
      <w:r>
        <w:br/>
      </w:r>
      <w:r>
        <w:rPr>
          <w:rStyle w:val="VerbatimChar"/>
        </w:rPr>
        <w:t xml:space="preserve">##  3.161e-07 5.1864e-06 5.301e-07 3.039e-07 3.5e-07 1.7367e-06 0.3809979 1.388e-07 1.933e-07 4.327e-07 4.087e-07 2.45938e-05 4.85e-07 4.881e-07 6.014e-07 8.239e-07 7.742e-07 2.606e-07 2.066e-07 4.888e-07 7.398e-07 7.505e-07 4.932e-07 7.031e-07 1.872e-07 4.568e-07 4.843e-07 1.81271e-05 7.71058e-05 2.16e-07 2.45e-07 3.178e-07 4.976e-07 7.523e-07 6.479e-07 2.988e-07 1.3349e-06 7.376e-07 6.2064e-06 3.704e-07 5.005e-07 3.335e-07 -2e-10 0.618824 1.0741e-06 4.8012e-06 2.288e-07 2.04514e-05 1.7656e-0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622939 </w:t>
      </w:r>
      <w:r>
        <w:br/>
      </w:r>
      <w:r>
        <w:rPr>
          <w:rStyle w:val="VerbatimChar"/>
        </w:rPr>
        <w:t xml:space="preserve">## </w:t>
      </w:r>
      <w:r>
        <w:br/>
      </w:r>
      <w:r>
        <w:rPr>
          <w:rStyle w:val="VerbatimChar"/>
        </w:rPr>
        <w:t xml:space="preserve">## solution.v:</w:t>
      </w:r>
      <w:r>
        <w:br/>
      </w:r>
      <w:r>
        <w:rPr>
          <w:rStyle w:val="VerbatimChar"/>
        </w:rPr>
        <w:t xml:space="preserve">##  0.1298041 0.2503517 0.4262684 0.1152697 0.06186734 2.53596e-05 0.01641347 </w:t>
      </w:r>
      <w:r>
        <w:br/>
      </w:r>
      <w:r>
        <w:rPr>
          <w:rStyle w:val="VerbatimChar"/>
        </w:rPr>
        <w:t xml:space="preserve">## </w:t>
      </w:r>
      <w:r>
        <w:br/>
      </w:r>
      <w:r>
        <w:rPr>
          <w:rStyle w:val="VerbatimChar"/>
        </w:rPr>
        <w:t xml:space="preserve">## solution.w:</w:t>
      </w:r>
      <w:r>
        <w:br/>
      </w:r>
      <w:r>
        <w:rPr>
          <w:rStyle w:val="VerbatimChar"/>
        </w:rPr>
        <w:t xml:space="preserve">##  0.0005540682 0.0008777824 0.0007656196 0.0004957082 2.4455e-06 0.001343632 0.5110016 0.004693114 7.6265e-06 0.000968978 0.0008690735 0.001843714 0.0006898383 0.0008424416 0.0009069751 0.001181753 0.001034452 0.0004547556 0.0003651843 0.0007333898 0.01137818 0.001432398 0.0008971731 0.0008806954 0.0003086142 0.0007796151 0.0006339672 0.00126853 3.4772e-06 0.06362574 0.0003937944 0.3699996 0.00089934 0.000803053 0.001329849 0.0005367006 0.00118022 0.001530381 0.001481643 0.0006401 0.0006891185 0.0005616653 0.001099545 0.001123019 0.002625201 0.001497656 0.0004042191 0.001329207 0.00103521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6.250353 </w:t>
      </w:r>
      <w:r>
        <w:br/>
      </w:r>
      <w:r>
        <w:rPr>
          <w:rStyle w:val="VerbatimChar"/>
        </w:rPr>
        <w:t xml:space="preserve">## </w:t>
      </w:r>
      <w:r>
        <w:br/>
      </w:r>
      <w:r>
        <w:rPr>
          <w:rStyle w:val="VerbatimChar"/>
        </w:rPr>
        <w:t xml:space="preserve">## solution.v:</w:t>
      </w:r>
      <w:r>
        <w:br/>
      </w:r>
      <w:r>
        <w:rPr>
          <w:rStyle w:val="VerbatimChar"/>
        </w:rPr>
        <w:t xml:space="preserve">##  0.5444669 0.02229291 0.003812193 0.279186 7.63246e-05 1.5566e-06 0.1501641 </w:t>
      </w:r>
      <w:r>
        <w:br/>
      </w:r>
      <w:r>
        <w:rPr>
          <w:rStyle w:val="VerbatimChar"/>
        </w:rPr>
        <w:t xml:space="preserve">## </w:t>
      </w:r>
      <w:r>
        <w:br/>
      </w:r>
      <w:r>
        <w:rPr>
          <w:rStyle w:val="VerbatimChar"/>
        </w:rPr>
        <w:t xml:space="preserve">## solution.w:</w:t>
      </w:r>
      <w:r>
        <w:br/>
      </w:r>
      <w:r>
        <w:rPr>
          <w:rStyle w:val="VerbatimChar"/>
        </w:rPr>
        <w:t xml:space="preserve">##  0.006108088 0.002606802 0.01008576 0.008875548 0.004519962 0.004714978 0.002730731 0.003300557 0.06511399 0.008871152 0.005064867 0.003400308 0.002609369 0.003936356 0.004359376 0.004342314 0.004745791 0.00791844 0.005997384 0.007426598 0.003596702 0.0041204 0.004038483 0.005072734 0.5874086 0.006737102 0.008282122 0.003862439 0.1163761 2.597e-06 0.003006982 0.004020098 0.005694747 0.005868856 0.004009942 0.007718001 0.005590587 0.004488728 0.004929426 0.006605481 0.00587588 0.007477231 0.001257824 0.005321807 0.003488191 0.004305447 0.007981289 0.004152838 0.00198096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212788 </w:t>
      </w:r>
      <w:r>
        <w:br/>
      </w:r>
      <w:r>
        <w:rPr>
          <w:rStyle w:val="VerbatimChar"/>
        </w:rPr>
        <w:t xml:space="preserve">## </w:t>
      </w:r>
      <w:r>
        <w:br/>
      </w:r>
      <w:r>
        <w:rPr>
          <w:rStyle w:val="VerbatimChar"/>
        </w:rPr>
        <w:t xml:space="preserve">## solution.v:</w:t>
      </w:r>
      <w:r>
        <w:br/>
      </w:r>
      <w:r>
        <w:rPr>
          <w:rStyle w:val="VerbatimChar"/>
        </w:rPr>
        <w:t xml:space="preserve">##  0.000241424 0.4624939 0.004880019 0.4318939 0.06691402 0.01530426 0.01827245 </w:t>
      </w:r>
      <w:r>
        <w:br/>
      </w:r>
      <w:r>
        <w:rPr>
          <w:rStyle w:val="VerbatimChar"/>
        </w:rPr>
        <w:t xml:space="preserve">## </w:t>
      </w:r>
      <w:r>
        <w:br/>
      </w:r>
      <w:r>
        <w:rPr>
          <w:rStyle w:val="VerbatimChar"/>
        </w:rPr>
        <w:t xml:space="preserve">## solution.w:</w:t>
      </w:r>
      <w:r>
        <w:br/>
      </w:r>
      <w:r>
        <w:rPr>
          <w:rStyle w:val="VerbatimChar"/>
        </w:rPr>
        <w:t xml:space="preserve">##  0.00153881 0.0003400594 0.0005542668 0.001177819 0.001860342 0.0007455618 0.02833205 0.0006055309 0.04927055 0.001227655 0.001351173 0.0006477416 0.0006117704 0.0009343942 0.001127002 0.001100936 0.002264038 0.001399339 0.0006852239 0.000762151 0.003081785 0.001019779 0.001007788 0.0007303306 0.00072634 0.001011186 0.0004731252 0.0008151025 0.0001818793 0.0001475875 0.733344 0.0005308177 0.001594178 0.0005323463 0.001630114 0.001777221 0.0007763973 0.002232517 0.0009195008 0.0007224154 0.000634914 0.001513366 0.1425112 0.0005135443 0.001924684 0.0008825276 0.001307484 0.0004482648 0.0004730186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1376259 </w:t>
      </w:r>
      <w:r>
        <w:br/>
      </w:r>
      <w:r>
        <w:rPr>
          <w:rStyle w:val="VerbatimChar"/>
        </w:rPr>
        <w:t xml:space="preserve">## </w:t>
      </w:r>
      <w:r>
        <w:br/>
      </w:r>
      <w:r>
        <w:rPr>
          <w:rStyle w:val="VerbatimChar"/>
        </w:rPr>
        <w:t xml:space="preserve">## solution.v:</w:t>
      </w:r>
      <w:r>
        <w:br/>
      </w:r>
      <w:r>
        <w:rPr>
          <w:rStyle w:val="VerbatimChar"/>
        </w:rPr>
        <w:t xml:space="preserve">##  2.5388e-06 0.00629303 0.3059781 0.302452 0.08056571 0.3006883 0.004020299 </w:t>
      </w:r>
      <w:r>
        <w:br/>
      </w:r>
      <w:r>
        <w:rPr>
          <w:rStyle w:val="VerbatimChar"/>
        </w:rPr>
        <w:t xml:space="preserve">## </w:t>
      </w:r>
      <w:r>
        <w:br/>
      </w:r>
      <w:r>
        <w:rPr>
          <w:rStyle w:val="VerbatimChar"/>
        </w:rPr>
        <w:t xml:space="preserve">## solution.w:</w:t>
      </w:r>
      <w:r>
        <w:br/>
      </w:r>
      <w:r>
        <w:rPr>
          <w:rStyle w:val="VerbatimChar"/>
        </w:rPr>
        <w:t xml:space="preserve">##  0.6577367 0.00261318 0.002665331 0.005793505 0.05859226 0.002898601 0.004128983 0.003407846 0.002003555 0.00640238 1.99288e-05 0.002847295 0.002756185 0.008965201 0.004319163 0.003649949 0.004516844 0.004425904 0.001369881 0.003036045 0.02240739 0.003188517 0.01767228 0.003171328 0.04700759 0.004420633 0.002611522 0.003386561 0.001696641 0.001659546 0.004654515 0.002631401 0.0126585 0.002856123 0.01675838 0.004750908 0.002879926 0.007382907 0.003089405 0.009457609 0.002994842 0.00650941 0.003136633 0.002675391 0.01597377 0.003082339 0.003675367 0.002866315 0.00259555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53.05329 </w:t>
      </w:r>
      <w:r>
        <w:br/>
      </w:r>
      <w:r>
        <w:rPr>
          <w:rStyle w:val="VerbatimChar"/>
        </w:rPr>
        <w:t xml:space="preserve">## </w:t>
      </w:r>
      <w:r>
        <w:br/>
      </w:r>
      <w:r>
        <w:rPr>
          <w:rStyle w:val="VerbatimChar"/>
        </w:rPr>
        <w:t xml:space="preserve">## solution.v:</w:t>
      </w:r>
      <w:r>
        <w:br/>
      </w:r>
      <w:r>
        <w:rPr>
          <w:rStyle w:val="VerbatimChar"/>
        </w:rPr>
        <w:t xml:space="preserve">##  0.3554496 0.07292755 0.1913819 0.03892147 0.01070942 0.2275835 0.1030266 </w:t>
      </w:r>
      <w:r>
        <w:br/>
      </w:r>
      <w:r>
        <w:rPr>
          <w:rStyle w:val="VerbatimChar"/>
        </w:rPr>
        <w:t xml:space="preserve">## </w:t>
      </w:r>
      <w:r>
        <w:br/>
      </w:r>
      <w:r>
        <w:rPr>
          <w:rStyle w:val="VerbatimChar"/>
        </w:rPr>
        <w:t xml:space="preserve">## solution.w:</w:t>
      </w:r>
      <w:r>
        <w:br/>
      </w:r>
      <w:r>
        <w:rPr>
          <w:rStyle w:val="VerbatimChar"/>
        </w:rPr>
        <w:t xml:space="preserve">##  0.0009807095 0.0005555092 0.002617187 0.001740151 0.0004990235 0.001289656 0.0005501752 0.001142212 0.0002315255 0.0008167902 0.0007765288 0.0007778461 0.00514135 0.000634543 0.001519622 0.01308471 0.00248962 0.001588393 0.0006155737 0.03030739 0.0007680215 0.0006871457 0.0007532845 0.001165541 0.0007437551 0.001304098 0.4141894 0.004072167 7.68003e-05 0.0009816058 0.000571539 0.0004684395 0.0004235788 0.001174871 0.0009675122 0.001647205 0.00406342 0.001129487 0.001468532 0.0009400505 0.0177671 0.001251834 0.1006599 0.3647211 0.0009669968 0.001270891 0.004160911 0.002239364 0.00200689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1811375 </w:t>
      </w:r>
      <w:r>
        <w:br/>
      </w:r>
      <w:r>
        <w:rPr>
          <w:rStyle w:val="VerbatimChar"/>
        </w:rPr>
        <w:t xml:space="preserve">## </w:t>
      </w:r>
      <w:r>
        <w:br/>
      </w:r>
      <w:r>
        <w:rPr>
          <w:rStyle w:val="VerbatimChar"/>
        </w:rPr>
        <w:t xml:space="preserve">## solution.v:</w:t>
      </w:r>
      <w:r>
        <w:br/>
      </w:r>
      <w:r>
        <w:rPr>
          <w:rStyle w:val="VerbatimChar"/>
        </w:rPr>
        <w:t xml:space="preserve">##  0.5602197 0.003132649 0.08404684 0.02842084 0.000964614 0.3200243 0.003191028 </w:t>
      </w:r>
      <w:r>
        <w:br/>
      </w:r>
      <w:r>
        <w:rPr>
          <w:rStyle w:val="VerbatimChar"/>
        </w:rPr>
        <w:t xml:space="preserve">## </w:t>
      </w:r>
      <w:r>
        <w:br/>
      </w:r>
      <w:r>
        <w:rPr>
          <w:rStyle w:val="VerbatimChar"/>
        </w:rPr>
        <w:t xml:space="preserve">## solution.w:</w:t>
      </w:r>
      <w:r>
        <w:br/>
      </w:r>
      <w:r>
        <w:rPr>
          <w:rStyle w:val="VerbatimChar"/>
        </w:rPr>
        <w:t xml:space="preserve">##  0.002036789 0.003101517 0.002312749 0.00188119 0.3693722 0.003993541 0.02187651 0.004375199 0.0007398082 0.003344062 0.002468222 0.004260606 0.002812607 0.004124589 0.004097855 0.008233637 0.005937317 0.001935971 0.001158248 0.002941542 0.008708117 0.004769148 0.005820867 0.003535409 0.001020694 0.002833703 0.00227515 0.006289633 0.001865598 0.002811387 7.1349e-06 0.001385965 0.007760095 0.00347114 0.00321868 0.00226206 0.004218717 0.02053419 0.005100413 0.001772408 0.002855934 0.002157582 0.1799694 0.003982386 0.2554003 0.005346688 0.001743299 0.004072454 0.00380728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8.00223 </w:t>
      </w:r>
      <w:r>
        <w:br/>
      </w:r>
      <w:r>
        <w:rPr>
          <w:rStyle w:val="VerbatimChar"/>
        </w:rPr>
        <w:t xml:space="preserve">## </w:t>
      </w:r>
      <w:r>
        <w:br/>
      </w:r>
      <w:r>
        <w:rPr>
          <w:rStyle w:val="VerbatimChar"/>
        </w:rPr>
        <w:t xml:space="preserve">## solution.v:</w:t>
      </w:r>
      <w:r>
        <w:br/>
      </w:r>
      <w:r>
        <w:rPr>
          <w:rStyle w:val="VerbatimChar"/>
        </w:rPr>
        <w:t xml:space="preserve">##  0.232362 0.06512924 0.003038229 0.2351295 0.000215515 0.2052876 0.258838 </w:t>
      </w:r>
      <w:r>
        <w:br/>
      </w:r>
      <w:r>
        <w:rPr>
          <w:rStyle w:val="VerbatimChar"/>
        </w:rPr>
        <w:t xml:space="preserve">## </w:t>
      </w:r>
      <w:r>
        <w:br/>
      </w:r>
      <w:r>
        <w:rPr>
          <w:rStyle w:val="VerbatimChar"/>
        </w:rPr>
        <w:t xml:space="preserve">## solution.w:</w:t>
      </w:r>
      <w:r>
        <w:br/>
      </w:r>
      <w:r>
        <w:rPr>
          <w:rStyle w:val="VerbatimChar"/>
        </w:rPr>
        <w:t xml:space="preserve">##  1.27778e-05 0.0008786718 0.002769044 0.0092528 0.00307972 0.002828888 0.002868792 0.001652933 0.0006807682 0.005017246 0.002678386 0.001944609 0.001188265 0.002286084 0.003736561 0.005696114 0.07099666 0.729228 0.001284331 0.004937509 0.003692142 0.00353853 0.002794247 0.003417908 0.007732642 0.004781207 0.002091948 0.003084563 0.0005140491 0.0001256967 0.002564628 0.002093884 0.002644795 0.008860424 0.002447632 0.004916462 0.003777004 0.01036772 0.004398161 0.001999126 0.002864935 0.05442309 0.001234335 0.002406514 0.004130433 0.003385844 0.0002437102 0.001599996 0.000850155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80926 </w:t>
      </w:r>
      <w:r>
        <w:br/>
      </w:r>
      <w:r>
        <w:rPr>
          <w:rStyle w:val="VerbatimChar"/>
        </w:rPr>
        <w:t xml:space="preserve">## </w:t>
      </w:r>
      <w:r>
        <w:br/>
      </w:r>
      <w:r>
        <w:rPr>
          <w:rStyle w:val="VerbatimChar"/>
        </w:rPr>
        <w:t xml:space="preserve">## solution.v:</w:t>
      </w:r>
      <w:r>
        <w:br/>
      </w:r>
      <w:r>
        <w:rPr>
          <w:rStyle w:val="VerbatimChar"/>
        </w:rPr>
        <w:t xml:space="preserve">##  1e-10 0.261045 0.03652424 0.4568937 0.08457864 1.05e-08 0.1609585 </w:t>
      </w:r>
      <w:r>
        <w:br/>
      </w:r>
      <w:r>
        <w:rPr>
          <w:rStyle w:val="VerbatimChar"/>
        </w:rPr>
        <w:t xml:space="preserve">## </w:t>
      </w:r>
      <w:r>
        <w:br/>
      </w:r>
      <w:r>
        <w:rPr>
          <w:rStyle w:val="VerbatimChar"/>
        </w:rPr>
        <w:t xml:space="preserve">## solution.w:</w:t>
      </w:r>
      <w:r>
        <w:br/>
      </w:r>
      <w:r>
        <w:rPr>
          <w:rStyle w:val="VerbatimChar"/>
        </w:rPr>
        <w:t xml:space="preserve">##  0.005729532 0.001942897 0.1422593 0.01294584 0.002524858 0.008427008 0.00319033 0.005753036 0.003538484 0.008770797 0.004249491 0.004541028 0.003067673 0.002676437 0.005651151 0.01221054 0.01149753 0.009918885 0.003709176 0.226085 0.00482615 0.005718367 0.003029696 0.006670667 0.004498139 0.00889539 0.01131706 0.007482624 0.02121546 0.0007243396 0.003117639 0.01033746 0.002789813 0.007371129 0.01115447 0.004251097 0.01161385 0.006384161 0.3185356 0.005072329 0.008516142 0.009351598 0.001232165 0.01425086 0.004866211 0.007882129 0.01221705 0.005773388 0.002215857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6.2135 </w:t>
      </w:r>
      <w:r>
        <w:br/>
      </w:r>
      <w:r>
        <w:rPr>
          <w:rStyle w:val="VerbatimChar"/>
        </w:rPr>
        <w:t xml:space="preserve">## </w:t>
      </w:r>
      <w:r>
        <w:br/>
      </w:r>
      <w:r>
        <w:rPr>
          <w:rStyle w:val="VerbatimChar"/>
        </w:rPr>
        <w:t xml:space="preserve">## solution.v:</w:t>
      </w:r>
      <w:r>
        <w:br/>
      </w:r>
      <w:r>
        <w:rPr>
          <w:rStyle w:val="VerbatimChar"/>
        </w:rPr>
        <w:t xml:space="preserve">##  0.5425684 0.02316935 0.002357884 0.08469021 6.39e-08 0.3472141 3.79e-08 </w:t>
      </w:r>
      <w:r>
        <w:br/>
      </w:r>
      <w:r>
        <w:rPr>
          <w:rStyle w:val="VerbatimChar"/>
        </w:rPr>
        <w:t xml:space="preserve">## </w:t>
      </w:r>
      <w:r>
        <w:br/>
      </w:r>
      <w:r>
        <w:rPr>
          <w:rStyle w:val="VerbatimChar"/>
        </w:rPr>
        <w:t xml:space="preserve">## solution.w:</w:t>
      </w:r>
      <w:r>
        <w:br/>
      </w:r>
      <w:r>
        <w:rPr>
          <w:rStyle w:val="VerbatimChar"/>
        </w:rPr>
        <w:t xml:space="preserve">##  0.003604402 0.007122555 0.00583249 0.004218269 0.01813317 0.008516704 0.1233695 0.009698381 0.001888126 0.009479267 0.00538547 0.008624392 0.006896186 0.01041664 0.00889591 0.01150545 0.01036014 0.004531141 0.003074294 0.006900183 0.0009695967 0.009847867 0.01318647 0.007902025 0.002364506 0.006791065 0.005714436 0.01021142 0.004451313 0.00477633 0.03328022 0.003825412 0.1475689 0.0058213 0.007234432 0.03813816 0.005080003 0.008526671 0.009378355 0.004369095 0.006811515 0.004535301 0.2497612 0.007741869 0.1030131 0.009812635 0.004242712 0.008170857 0.00802073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4.219477 </w:t>
      </w:r>
      <w:r>
        <w:br/>
      </w:r>
      <w:r>
        <w:rPr>
          <w:rStyle w:val="VerbatimChar"/>
        </w:rPr>
        <w:t xml:space="preserve">## </w:t>
      </w:r>
      <w:r>
        <w:br/>
      </w:r>
      <w:r>
        <w:rPr>
          <w:rStyle w:val="VerbatimChar"/>
        </w:rPr>
        <w:t xml:space="preserve">## solution.v:</w:t>
      </w:r>
      <w:r>
        <w:br/>
      </w:r>
      <w:r>
        <w:rPr>
          <w:rStyle w:val="VerbatimChar"/>
        </w:rPr>
        <w:t xml:space="preserve">##  0.1867038 0.02139112 0.09496144 0.1624929 0.101324 4.533e-07 0.4331263 </w:t>
      </w:r>
      <w:r>
        <w:br/>
      </w:r>
      <w:r>
        <w:rPr>
          <w:rStyle w:val="VerbatimChar"/>
        </w:rPr>
        <w:t xml:space="preserve">## </w:t>
      </w:r>
      <w:r>
        <w:br/>
      </w:r>
      <w:r>
        <w:rPr>
          <w:rStyle w:val="VerbatimChar"/>
        </w:rPr>
        <w:t xml:space="preserve">## solution.w:</w:t>
      </w:r>
      <w:r>
        <w:br/>
      </w:r>
      <w:r>
        <w:rPr>
          <w:rStyle w:val="VerbatimChar"/>
        </w:rPr>
        <w:t xml:space="preserve">##  0.0009712283 0.002035595 0.001035348 0.0011133 0.0005295518 0.003348895 0.2187137 0.005388345 0.000225835 0.0007923847 0.0008629851 0.003532374 0.0007261095 0.0009774514 0.001837685 0.00877698 0.01353452 0.001079549 0.0001985514 0.01594425 2.3843e-06 0.2875526 0.0009394892 0.003532667 8.26215e-05 0.001735892 0.001423762 0.004102617 0.01320548 7.9934e-06 0.0002744655 0.0006743001 0.0005929709 0.001821488 0.002302136 0.001447296 0.001268374 0.3578266 0.002317271 0.0007289166 0.001803816 0.001387335 0.0001497142 0.01324439 0.002092432 0.01311392 0.0008451767 0.002772343 0.001126551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502314 </w:t>
      </w:r>
      <w:r>
        <w:br/>
      </w:r>
      <w:r>
        <w:rPr>
          <w:rStyle w:val="VerbatimChar"/>
        </w:rPr>
        <w:t xml:space="preserve">## </w:t>
      </w:r>
      <w:r>
        <w:br/>
      </w:r>
      <w:r>
        <w:rPr>
          <w:rStyle w:val="VerbatimChar"/>
        </w:rPr>
        <w:t xml:space="preserve">## solution.v:</w:t>
      </w:r>
      <w:r>
        <w:br/>
      </w:r>
      <w:r>
        <w:rPr>
          <w:rStyle w:val="VerbatimChar"/>
        </w:rPr>
        <w:t xml:space="preserve">##  0.2181839 0.1630751 0.1414051 0.1372639 0.1568132 0.01957023 0.1636886 </w:t>
      </w:r>
      <w:r>
        <w:br/>
      </w:r>
      <w:r>
        <w:rPr>
          <w:rStyle w:val="VerbatimChar"/>
        </w:rPr>
        <w:t xml:space="preserve">## </w:t>
      </w:r>
      <w:r>
        <w:br/>
      </w:r>
      <w:r>
        <w:rPr>
          <w:rStyle w:val="VerbatimChar"/>
        </w:rPr>
        <w:t xml:space="preserve">## solution.w:</w:t>
      </w:r>
      <w:r>
        <w:br/>
      </w:r>
      <w:r>
        <w:rPr>
          <w:rStyle w:val="VerbatimChar"/>
        </w:rPr>
        <w:t xml:space="preserve">##  0.007031705 0.0004861087 0.003292092 0.00306303 0.003461083 0.001165733 0.0002541754 0.0008039767 7.925e-07 0.1133943 0.2621293 0.0005571807 0.001385053 0.001416292 0.002056955 0.002718175 0.001647817 0.001157102 0.01014531 0.0019656 0.0006216858 0.0005539778 0.012976 0.001052684 0.3578178 0.002286726 0.00342322 0.002190398 0.002549155 0.08306427 0.0003025245 0.001060962 0.0002475132 0.01503323 0.0047567 0.01289283 0.001638954 0.002011965 0.002085979 0.001326054 0.002236939 0.001832244 0.05651556 0.002932308 0.002595578 0.001068516 0.0005531342 0.005366556 0.000874650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06146 </w:t>
      </w:r>
      <w:r>
        <w:br/>
      </w:r>
      <w:r>
        <w:rPr>
          <w:rStyle w:val="VerbatimChar"/>
        </w:rPr>
        <w:t xml:space="preserve">## </w:t>
      </w:r>
      <w:r>
        <w:br/>
      </w:r>
      <w:r>
        <w:rPr>
          <w:rStyle w:val="VerbatimChar"/>
        </w:rPr>
        <w:t xml:space="preserve">## solution.v:</w:t>
      </w:r>
      <w:r>
        <w:br/>
      </w:r>
      <w:r>
        <w:rPr>
          <w:rStyle w:val="VerbatimChar"/>
        </w:rPr>
        <w:t xml:space="preserve">##  0.4835925 0.03022353 0.04899608 0.1549026 0.03483069 0.2465486 0.0009059213 </w:t>
      </w:r>
      <w:r>
        <w:br/>
      </w:r>
      <w:r>
        <w:rPr>
          <w:rStyle w:val="VerbatimChar"/>
        </w:rPr>
        <w:t xml:space="preserve">## </w:t>
      </w:r>
      <w:r>
        <w:br/>
      </w:r>
      <w:r>
        <w:rPr>
          <w:rStyle w:val="VerbatimChar"/>
        </w:rPr>
        <w:t xml:space="preserve">## solution.w:</w:t>
      </w:r>
      <w:r>
        <w:br/>
      </w:r>
      <w:r>
        <w:rPr>
          <w:rStyle w:val="VerbatimChar"/>
        </w:rPr>
        <w:t xml:space="preserve">##  0.0009930018 0.003319864 0.002533611 0.001400742 0.00105235 0.002743308 0.002039647 0.001277808 0.0003001537 0.0009203201 0.0008361981 0.002257016 0.3910676 0.001166268 0.002375067 0.008130248 0.003376816 0.002502827 0.0007142836 0.1534083 0.0009084478 0.002619764 0.001315735 0.006004258 0.0007365205 0.001696435 0.0744002 0.004479139 0.001506622 0.0032619 0.00115498 0.002440586 0.0008367272 0.001091253 0.2076089 0.001642324 0.00215615 0.004429686 0.001842627 0.003290376 0.0008145021 0.00143008 0.006268314 0.008146017 0.001198993 0.003439906 0.0614421 0.002748684 0.008673439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6.77588 </w:t>
      </w:r>
      <w:r>
        <w:br/>
      </w:r>
      <w:r>
        <w:rPr>
          <w:rStyle w:val="VerbatimChar"/>
        </w:rPr>
        <w:t xml:space="preserve">## </w:t>
      </w:r>
      <w:r>
        <w:br/>
      </w:r>
      <w:r>
        <w:rPr>
          <w:rStyle w:val="VerbatimChar"/>
        </w:rPr>
        <w:t xml:space="preserve">## solution.v:</w:t>
      </w:r>
      <w:r>
        <w:br/>
      </w:r>
      <w:r>
        <w:rPr>
          <w:rStyle w:val="VerbatimChar"/>
        </w:rPr>
        <w:t xml:space="preserve">##  0.438427 0.009202776 0.06647056 0.04338237 0.02530052 0.301041 0.1161757 </w:t>
      </w:r>
      <w:r>
        <w:br/>
      </w:r>
      <w:r>
        <w:rPr>
          <w:rStyle w:val="VerbatimChar"/>
        </w:rPr>
        <w:t xml:space="preserve">## </w:t>
      </w:r>
      <w:r>
        <w:br/>
      </w:r>
      <w:r>
        <w:rPr>
          <w:rStyle w:val="VerbatimChar"/>
        </w:rPr>
        <w:t xml:space="preserve">## solution.w:</w:t>
      </w:r>
      <w:r>
        <w:br/>
      </w:r>
      <w:r>
        <w:rPr>
          <w:rStyle w:val="VerbatimChar"/>
        </w:rPr>
        <w:t xml:space="preserve">##  0.0124942 0.002437579 0.003690097 0.02741259 0.002806086 0.004337437 0.02791313 0.004659386 0.02724388 0.006324685 0.004977618 0.004166984 0.00173911 0.004116653 0.00407298 0.005013274 0.03922566 4.935e-06 0.0002259379 0.006372967 0.03706951 0.02159298 0.003768081 0.007062295 0.1654838 0.01117329 0.002925515 0.00360232 0.00220475 0.001484102 0.004377767 0.002836938 0.002851127 0.02753899 0.003087771 0.004811453 0.4147275 0.0046594 0.01921602 0.01217286 0.004530886 0.003349558 0.001070653 0.003366312 0.009336739 0.005246399 0.0269761 0.002692968 0.0015486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9457892 </w:t>
      </w:r>
      <w:r>
        <w:br/>
      </w:r>
      <w:r>
        <w:rPr>
          <w:rStyle w:val="VerbatimChar"/>
        </w:rPr>
        <w:t xml:space="preserve">## </w:t>
      </w:r>
      <w:r>
        <w:br/>
      </w:r>
      <w:r>
        <w:rPr>
          <w:rStyle w:val="VerbatimChar"/>
        </w:rPr>
        <w:t xml:space="preserve">## solution.v:</w:t>
      </w:r>
      <w:r>
        <w:br/>
      </w:r>
      <w:r>
        <w:rPr>
          <w:rStyle w:val="VerbatimChar"/>
        </w:rPr>
        <w:t xml:space="preserve">##  0.4862283 0.05574913 0.1558309 8.56976e-05 0.08970187 0.2058376 0.006566471 </w:t>
      </w:r>
      <w:r>
        <w:br/>
      </w:r>
      <w:r>
        <w:rPr>
          <w:rStyle w:val="VerbatimChar"/>
        </w:rPr>
        <w:t xml:space="preserve">## </w:t>
      </w:r>
      <w:r>
        <w:br/>
      </w:r>
      <w:r>
        <w:rPr>
          <w:rStyle w:val="VerbatimChar"/>
        </w:rPr>
        <w:t xml:space="preserve">## solution.w:</w:t>
      </w:r>
      <w:r>
        <w:br/>
      </w:r>
      <w:r>
        <w:rPr>
          <w:rStyle w:val="VerbatimChar"/>
        </w:rPr>
        <w:t xml:space="preserve">##  0.0001417056 1.04649e-05 0.0001010327 0.0001288033 8.31665e-05 5.84198e-05 3.04e-08 6.7863e-06 4.77893e-05 0.0001076206 0.0001782071 5.8064e-06 0.002282437 8.53058e-05 0.000183611 0.5165776 0.0001003285 6.8229e-05 8.24608e-05 3.67863e-05 0.0001012205 2.07749e-05 0.0001231605 2.59005e-05 9.61906e-05 9.91806e-05 4.55619e-05 0.0005057406 4.35739e-05 0.0003057638 6.78599e-05 5.69233e-05 8.64205e-05 0.0001739709 4.46e-08 0.0001697687 8.65033e-05 8.27104e-05 0.0001044046 3.02582e-05 0.0001946769 3.30665e-05 8.60684e-05 1.93482e-05 0.0001593266 3.16549e-05 6.05227e-05 0.0001574348 0.476745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55723 </w:t>
      </w:r>
      <w:r>
        <w:br/>
      </w:r>
      <w:r>
        <w:rPr>
          <w:rStyle w:val="VerbatimChar"/>
        </w:rPr>
        <w:t xml:space="preserve">## </w:t>
      </w:r>
      <w:r>
        <w:br/>
      </w:r>
      <w:r>
        <w:rPr>
          <w:rStyle w:val="VerbatimChar"/>
        </w:rPr>
        <w:t xml:space="preserve">## solution.v:</w:t>
      </w:r>
      <w:r>
        <w:br/>
      </w:r>
      <w:r>
        <w:rPr>
          <w:rStyle w:val="VerbatimChar"/>
        </w:rPr>
        <w:t xml:space="preserve">##  0.4664672 0.06327889 0.0272556 1.4693e-05 0.04383365 0.3630506 0.0360994 </w:t>
      </w:r>
      <w:r>
        <w:br/>
      </w:r>
      <w:r>
        <w:rPr>
          <w:rStyle w:val="VerbatimChar"/>
        </w:rPr>
        <w:t xml:space="preserve">## </w:t>
      </w:r>
      <w:r>
        <w:br/>
      </w:r>
      <w:r>
        <w:rPr>
          <w:rStyle w:val="VerbatimChar"/>
        </w:rPr>
        <w:t xml:space="preserve">## solution.w:</w:t>
      </w:r>
      <w:r>
        <w:br/>
      </w:r>
      <w:r>
        <w:rPr>
          <w:rStyle w:val="VerbatimChar"/>
        </w:rPr>
        <w:t xml:space="preserve">##  0.0009426788 0.0007721138 0.005452061 0.001400637 0.001320246 0.002260699 9.361e-07 0.0005951175 0.0003839709 0.001693136 0.0009103255 0.000600326 0.001730716 0.001009967 0.001698226 0.004968557 0.002134366 0.001978168 0.0007363437 0.02289753 0.0007795611 0.001196021 0.001128204 0.002689329 0.0006534597 0.001747015 0.004018416 0.001518143 0.002092272 0.4015429 0.0008189664 0.002889246 0.001059912 0.00107887 0.4833247 0.001315432 0.002026796 0.01447494 0.001486102 0.0022441 0.0008991977 0.004594748 0.001313929 0.003325853 0.0008532074 0.001754062 0.002641463 0.001733311 0.001313754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2083638 </w:t>
      </w:r>
      <w:r>
        <w:br/>
      </w:r>
      <w:r>
        <w:rPr>
          <w:rStyle w:val="VerbatimChar"/>
        </w:rPr>
        <w:t xml:space="preserve">## </w:t>
      </w:r>
      <w:r>
        <w:br/>
      </w:r>
      <w:r>
        <w:rPr>
          <w:rStyle w:val="VerbatimChar"/>
        </w:rPr>
        <w:t xml:space="preserve">## solution.v:</w:t>
      </w:r>
      <w:r>
        <w:br/>
      </w:r>
      <w:r>
        <w:rPr>
          <w:rStyle w:val="VerbatimChar"/>
        </w:rPr>
        <w:t xml:space="preserve">##  0.5135634 0.05134531 0.003593558 0.05032114 0.04658437 0.3345922 4.09e-08 </w:t>
      </w:r>
      <w:r>
        <w:br/>
      </w:r>
      <w:r>
        <w:rPr>
          <w:rStyle w:val="VerbatimChar"/>
        </w:rPr>
        <w:t xml:space="preserve">## </w:t>
      </w:r>
      <w:r>
        <w:br/>
      </w:r>
      <w:r>
        <w:rPr>
          <w:rStyle w:val="VerbatimChar"/>
        </w:rPr>
        <w:t xml:space="preserve">## solution.w:</w:t>
      </w:r>
      <w:r>
        <w:br/>
      </w:r>
      <w:r>
        <w:rPr>
          <w:rStyle w:val="VerbatimChar"/>
        </w:rPr>
        <w:t xml:space="preserve">##  0.003028291 0.0009889434 0.0007583401 0.001546775 0.0005476887 0.0008568972 4.356e-07 0.1188004 0.0001579011 0.0005377726 0.001866863 0.0006683155 0.001180053 0.001208381 0.001918211 0.003197555 0.002492019 0.0009579581 0.0008701673 0.001032574 0.6095042 0.0006287672 0.001944747 0.001100699 0.001360389 0.001171828 0.0009457396 0.00306002 0.0004403763 0.0005084191 0.0002054664 0.0005314378 0.0003311225 0.008855029 0.001489803 0.003279066 0.001061046 0.0009985189 0.001774506 0.0009780741 0.002336335 0.001237471 0.001541814 0.2060592 0.001275546 0.000945485 0.0007751808 0.001564278 0.00147992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526622 </w:t>
      </w:r>
      <w:r>
        <w:br/>
      </w:r>
      <w:r>
        <w:rPr>
          <w:rStyle w:val="VerbatimChar"/>
        </w:rPr>
        <w:t xml:space="preserve">## </w:t>
      </w:r>
      <w:r>
        <w:br/>
      </w:r>
      <w:r>
        <w:rPr>
          <w:rStyle w:val="VerbatimChar"/>
        </w:rPr>
        <w:t xml:space="preserve">## solution.v:</w:t>
      </w:r>
      <w:r>
        <w:br/>
      </w:r>
      <w:r>
        <w:rPr>
          <w:rStyle w:val="VerbatimChar"/>
        </w:rPr>
        <w:t xml:space="preserve">##  0.005049772 0.1675013 0.00552792 0.05757681 0.1078425 0.004319201 0.6521825 </w:t>
      </w:r>
      <w:r>
        <w:br/>
      </w:r>
      <w:r>
        <w:rPr>
          <w:rStyle w:val="VerbatimChar"/>
        </w:rPr>
        <w:t xml:space="preserve">## </w:t>
      </w:r>
      <w:r>
        <w:br/>
      </w:r>
      <w:r>
        <w:rPr>
          <w:rStyle w:val="VerbatimChar"/>
        </w:rPr>
        <w:t xml:space="preserve">## solution.w:</w:t>
      </w:r>
      <w:r>
        <w:br/>
      </w:r>
      <w:r>
        <w:rPr>
          <w:rStyle w:val="VerbatimChar"/>
        </w:rPr>
        <w:t xml:space="preserve">##  0.008086866 0.01080123 0.01314681 0.009670683 0.007309815 0.01619426 0.161738 0.0165253 -1.0948e-06 0.06869441 0.007649166 0.01726614 0.005088024 0.009367906 0.01031917 0.01557405 0.01604659 0.01000156 0.005656376 0.01563543 0.006932102 0.01077158 0.009314918 0.01764981 0.004335818 0.0125671 0.01136452 0.01369343 0.01184552 0.02046785 0.009251655 0.008657267 0.004739493 0.01147403 0.01256435 0.01146028 0.01096386 0.01665583 0.01318324 0.2676781 0.007390186 0.0114036 0.01133888 0.0005467844 0.01677754 0.01344517 0.009123417 0.01352071 0.00611127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073573 </w:t>
      </w:r>
      <w:r>
        <w:br/>
      </w:r>
      <w:r>
        <w:rPr>
          <w:rStyle w:val="VerbatimChar"/>
        </w:rPr>
        <w:t xml:space="preserve">## </w:t>
      </w:r>
      <w:r>
        <w:br/>
      </w:r>
      <w:r>
        <w:rPr>
          <w:rStyle w:val="VerbatimChar"/>
        </w:rPr>
        <w:t xml:space="preserve">## solution.v:</w:t>
      </w:r>
      <w:r>
        <w:br/>
      </w:r>
      <w:r>
        <w:rPr>
          <w:rStyle w:val="VerbatimChar"/>
        </w:rPr>
        <w:t xml:space="preserve">##  0.003071198 0.1327629 0.1883026 0.207327 0.121232 0.1982893 0.149015 </w:t>
      </w:r>
      <w:r>
        <w:br/>
      </w:r>
      <w:r>
        <w:rPr>
          <w:rStyle w:val="VerbatimChar"/>
        </w:rPr>
        <w:t xml:space="preserve">## </w:t>
      </w:r>
      <w:r>
        <w:br/>
      </w:r>
      <w:r>
        <w:rPr>
          <w:rStyle w:val="VerbatimChar"/>
        </w:rPr>
        <w:t xml:space="preserve">## solution.w:</w:t>
      </w:r>
      <w:r>
        <w:br/>
      </w:r>
      <w:r>
        <w:rPr>
          <w:rStyle w:val="VerbatimChar"/>
        </w:rPr>
        <w:t xml:space="preserve">##  0.001773225 0.0007569322 0.003495798 0.0007293188 0.0004051847 0.002133941 0.0007668822 0.001092309 3.52073e-05 0.0007746032 0.001000691 0.001262146 0.00370374 0.0006366414 0.002658805 0.001302408 4.3215e-06 0.5212573 0.0009947248 0.113697 0.0007571262 0.001365607 0.0008413415 0.002527966 0.001669046 0.002145141 0.008760271 0.003831334 0.0004662865 0.0004098976 0.0006031196 0.008775652 0.0004901194 0.001609213 0.01085033 0.001210944 3.1149e-06 0.003649791 0.001510325 0.002532669 0.001253086 0.01082606 0.00232945 0.2620439 0.004034838 0.001129082 0.002257078 0.00186014 0.00177579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0.01011684 </w:t>
      </w:r>
      <w:r>
        <w:br/>
      </w:r>
      <w:r>
        <w:rPr>
          <w:rStyle w:val="VerbatimChar"/>
        </w:rPr>
        <w:t xml:space="preserve">## </w:t>
      </w:r>
      <w:r>
        <w:br/>
      </w:r>
      <w:r>
        <w:rPr>
          <w:rStyle w:val="VerbatimChar"/>
        </w:rPr>
        <w:t xml:space="preserve">## solution.v:</w:t>
      </w:r>
      <w:r>
        <w:br/>
      </w:r>
      <w:r>
        <w:rPr>
          <w:rStyle w:val="VerbatimChar"/>
        </w:rPr>
        <w:t xml:space="preserve">##  0.1748775 0.1702649 0.4452558 0.1028521 0.08746644 0.0002700376 0.01901327 </w:t>
      </w:r>
      <w:r>
        <w:br/>
      </w:r>
      <w:r>
        <w:rPr>
          <w:rStyle w:val="VerbatimChar"/>
        </w:rPr>
        <w:t xml:space="preserve">## </w:t>
      </w:r>
      <w:r>
        <w:br/>
      </w:r>
      <w:r>
        <w:rPr>
          <w:rStyle w:val="VerbatimChar"/>
        </w:rPr>
        <w:t xml:space="preserve">## solution.w:</w:t>
      </w:r>
      <w:r>
        <w:br/>
      </w:r>
      <w:r>
        <w:rPr>
          <w:rStyle w:val="VerbatimChar"/>
        </w:rPr>
        <w:t xml:space="preserve">##  0.004283492 0.001111289 0.005322565 0.004549883 0.004210425 0.002782818 0.001021121 0.002626668 0.0004410652 0.007435701 0.004689027 0.001429854 0.004294914 0.003055621 0.004482286 0.2265402 0.003818645 0.002791859 0.002684018 0.00435837 0.002669412 0.001460256 0.006638384 0.00225282 0.002481778 0.003859399 0.007362896 0.005262158 2.547e-06 0.3295591 0.001682841 0.002509185 0.001887858 0.008024974 0.1130706 0.09830142 0.003275537 0.005298825 0.005448119 0.003208222 0.006473028 0.005295551 0.002932113 0.06250802 0.01223902 0.005580095 0.002730008 0.002659413 0.003396648 </w:t>
      </w:r>
      <w:r>
        <w:br/>
      </w:r>
      <w:r>
        <w:rPr>
          <w:rStyle w:val="VerbatimChar"/>
        </w:rPr>
        <w:t xml:space="preserve">## </w:t>
      </w:r>
      <w:r>
        <w:br/>
      </w: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3.387263 </w:t>
      </w:r>
      <w:r>
        <w:br/>
      </w:r>
      <w:r>
        <w:rPr>
          <w:rStyle w:val="VerbatimChar"/>
        </w:rPr>
        <w:t xml:space="preserve">## </w:t>
      </w:r>
      <w:r>
        <w:br/>
      </w:r>
      <w:r>
        <w:rPr>
          <w:rStyle w:val="VerbatimChar"/>
        </w:rPr>
        <w:t xml:space="preserve">## solution.v:</w:t>
      </w:r>
      <w:r>
        <w:br/>
      </w:r>
      <w:r>
        <w:rPr>
          <w:rStyle w:val="VerbatimChar"/>
        </w:rPr>
        <w:t xml:space="preserve">##  0.3975558 0.249868 0.1781205 0.01307117 0.006843496 4.01678e-05 0.1545009 </w:t>
      </w:r>
      <w:r>
        <w:br/>
      </w:r>
      <w:r>
        <w:rPr>
          <w:rStyle w:val="VerbatimChar"/>
        </w:rPr>
        <w:t xml:space="preserve">## </w:t>
      </w:r>
      <w:r>
        <w:br/>
      </w:r>
      <w:r>
        <w:rPr>
          <w:rStyle w:val="VerbatimChar"/>
        </w:rPr>
        <w:t xml:space="preserve">## solution.w:</w:t>
      </w:r>
      <w:r>
        <w:br/>
      </w:r>
      <w:r>
        <w:rPr>
          <w:rStyle w:val="VerbatimChar"/>
        </w:rPr>
        <w:t xml:space="preserve">##  0.003304977 0.267386 0.007280857 0.004824714 0.001451776 0.006880356 3.72508e-05 0.007828157 2.7212e-06 0.002061466 0.002898514 0.001246564 0.006409059 0.002437904 0.004924706 0.00718988 0.006025768 0.005425193 0.002812662 0.008237905 0.002210037 0.003638935 0.00251653 0.006856047 0.004357714 0.004565046 0.01041857 0.007978719 0.01451517 0.07327653 0.001643984 0.01365191 0.001244002 0.003561655 0.009009535 0.002737572 0.004798285 0.007924064 0.003227798 0.007386313 0.003546485 0.00875623 0.004645626 0.4138851 0.01002359 0.003318518 0.006644314 0.007327885 0.007667354</w:t>
      </w:r>
    </w:p>
    <w:p>
      <w:pPr>
        <w:pStyle w:val="FirstParagraph"/>
      </w:pPr>
      <w:r>
        <w:drawing>
          <wp:inline>
            <wp:extent cx="5334000" cy="4267200"/>
            <wp:effectExtent b="0" l="0" r="0" t="0"/>
            <wp:docPr descr="" title="" id="1" name="Picture"/>
            <a:graphic>
              <a:graphicData uri="http://schemas.openxmlformats.org/drawingml/2006/picture">
                <pic:pic>
                  <pic:nvPicPr>
                    <pic:cNvPr descr="Causal-inference-rough-draft-code-copy2_files/figure-docx/Synthetic%20control%20construct%20practice-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www.aeaweb.org/articles?id=10.1257/000282803321455188"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eaweb.org/articles?id=10.1257/0002828033214551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 Rough Draft</dc:title>
  <dc:creator>Patrick Chase</dc:creator>
  <cp:keywords/>
  <dcterms:created xsi:type="dcterms:W3CDTF">2021-04-23T18:00:30Z</dcterms:created>
  <dcterms:modified xsi:type="dcterms:W3CDTF">2021-04-23T18: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1/2021</vt:lpwstr>
  </property>
  <property fmtid="{D5CDD505-2E9C-101B-9397-08002B2CF9AE}" pid="3" name="output">
    <vt:lpwstr/>
  </property>
</Properties>
</file>